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ajorHAnsi" w:eastAsiaTheme="majorEastAsia" w:hAnsiTheme="majorHAnsi" w:cstheme="majorBidi"/>
          <w:sz w:val="76"/>
          <w:szCs w:val="72"/>
          <w:lang w:eastAsia="en-US"/>
        </w:rPr>
        <w:id w:val="-1202403987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sz w:val="22"/>
          <w:szCs w:val="22"/>
        </w:rPr>
      </w:sdtEndPr>
      <w:sdtContent>
        <w:tbl>
          <w:tblPr>
            <w:tblpPr w:leftFromText="187" w:rightFromText="187" w:vertAnchor="page" w:horzAnchor="page" w:tblpXSpec="center" w:tblpYSpec="center"/>
            <w:tblW w:w="5000" w:type="pct"/>
            <w:tblCellMar>
              <w:top w:w="216" w:type="dxa"/>
              <w:left w:w="216" w:type="dxa"/>
              <w:bottom w:w="216" w:type="dxa"/>
              <w:right w:w="216" w:type="dxa"/>
            </w:tblCellMar>
            <w:tblLook w:val="04A0" w:firstRow="1" w:lastRow="0" w:firstColumn="1" w:lastColumn="0" w:noHBand="0" w:noVBand="1"/>
          </w:tblPr>
          <w:tblGrid>
            <w:gridCol w:w="8020"/>
            <w:gridCol w:w="2608"/>
            <w:gridCol w:w="3772"/>
          </w:tblGrid>
          <w:tr w:rsidR="003261AD" w14:paraId="51F99F60" w14:textId="77777777" w:rsidTr="00CF735B">
            <w:tc>
              <w:tcPr>
                <w:tcW w:w="8226" w:type="dxa"/>
                <w:tcBorders>
                  <w:bottom w:val="single" w:sz="18" w:space="0" w:color="808080" w:themeColor="background1" w:themeShade="80"/>
                  <w:right w:val="single" w:sz="18" w:space="0" w:color="808080" w:themeColor="background1" w:themeShade="80"/>
                </w:tcBorders>
                <w:vAlign w:val="center"/>
              </w:tcPr>
              <w:p w14:paraId="45A07BF8" w14:textId="77777777" w:rsidR="003261AD" w:rsidRDefault="00E06B5A" w:rsidP="0068019F">
                <w:pPr>
                  <w:pStyle w:val="NoSpacing"/>
                  <w:rPr>
                    <w:rFonts w:asciiTheme="majorHAnsi" w:eastAsiaTheme="majorEastAsia" w:hAnsiTheme="majorHAnsi" w:cstheme="majorBidi"/>
                    <w:sz w:val="76"/>
                    <w:szCs w:val="72"/>
                  </w:rPr>
                </w:pPr>
                <w:sdt>
                  <w:sdtPr>
                    <w:rPr>
                      <w:rFonts w:asciiTheme="majorHAnsi" w:eastAsiaTheme="majorEastAsia" w:hAnsiTheme="majorHAnsi" w:cstheme="majorBidi"/>
                      <w:sz w:val="76"/>
                      <w:szCs w:val="72"/>
                    </w:rPr>
                    <w:alias w:val="Title"/>
                    <w:id w:val="276713177"/>
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<w:text/>
                  </w:sdtPr>
                  <w:sdtEndPr/>
                  <w:sdtContent>
                    <w:r w:rsidR="0068019F">
                      <w:rPr>
                        <w:rFonts w:asciiTheme="majorHAnsi" w:eastAsiaTheme="majorEastAsia" w:hAnsiTheme="majorHAnsi" w:cstheme="majorBidi"/>
                        <w:sz w:val="76"/>
                        <w:szCs w:val="72"/>
                      </w:rPr>
                      <w:t>Astronomy</w:t>
                    </w:r>
                    <w:r w:rsidR="00315373">
                      <w:rPr>
                        <w:rFonts w:asciiTheme="majorHAnsi" w:eastAsiaTheme="majorEastAsia" w:hAnsiTheme="majorHAnsi" w:cstheme="majorBidi"/>
                        <w:sz w:val="76"/>
                        <w:szCs w:val="72"/>
                      </w:rPr>
                      <w:t xml:space="preserve"> </w:t>
                    </w:r>
                    <w:r w:rsidR="003261AD">
                      <w:rPr>
                        <w:rFonts w:asciiTheme="majorHAnsi" w:eastAsiaTheme="majorEastAsia" w:hAnsiTheme="majorHAnsi" w:cstheme="majorBidi"/>
                        <w:sz w:val="76"/>
                        <w:szCs w:val="72"/>
                      </w:rPr>
                      <w:t>Curriculum Overview</w:t>
                    </w:r>
                  </w:sdtContent>
                </w:sdt>
              </w:p>
            </w:tc>
            <w:tc>
              <w:tcPr>
                <w:tcW w:w="6606" w:type="dxa"/>
                <w:gridSpan w:val="2"/>
                <w:tcBorders>
                  <w:left w:val="single" w:sz="18" w:space="0" w:color="808080" w:themeColor="background1" w:themeShade="80"/>
                  <w:bottom w:val="single" w:sz="18" w:space="0" w:color="808080" w:themeColor="background1" w:themeShade="80"/>
                </w:tcBorders>
                <w:vAlign w:val="center"/>
              </w:tcPr>
              <w:sdt>
                <w:sdtPr>
                  <w:rPr>
                    <w:color w:val="4F81BD" w:themeColor="accent1"/>
                    <w:sz w:val="72"/>
                    <w:szCs w:val="72"/>
                    <w14:shadow w14:blurRad="50800" w14:dist="38100" w14:dir="2700000" w14:sx="100000" w14:sy="100000" w14:kx="0" w14:ky="0" w14:algn="tl">
                      <w14:srgbClr w14:val="000000">
                        <w14:alpha w14:val="60000"/>
                      </w14:srgbClr>
                    </w14:shadow>
                    <w14:numForm w14:val="oldStyle"/>
                  </w:rPr>
                  <w:alias w:val="Year"/>
                  <w:id w:val="276713170"/>
                  <w:dataBinding w:prefixMappings="xmlns:ns0='http://schemas.microsoft.com/office/2006/coverPageProps'" w:xpath="/ns0:CoverPageProperties[1]/ns0:PublishDate[1]" w:storeItemID="{55AF091B-3C7A-41E3-B477-F2FDAA23CFDA}"/>
                  <w:date>
                    <w:dateFormat w:val="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38C0A7FE" w14:textId="104E2BF2" w:rsidR="003261AD" w:rsidRDefault="00864D93" w:rsidP="00315373">
                    <w:pPr>
                      <w:pStyle w:val="NoSpacing"/>
                      <w:rPr>
                        <w:color w:val="4F81BD" w:themeColor="accent1"/>
                        <w:sz w:val="200"/>
                        <w:szCs w:val="200"/>
                        <w14:numForm w14:val="oldStyle"/>
                      </w:rPr>
                    </w:pPr>
                    <w:r>
                      <w:rPr>
                        <w:color w:val="4F81BD" w:themeColor="accent1"/>
                        <w:sz w:val="72"/>
                        <w:szCs w:val="72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numForm w14:val="oldStyle"/>
                      </w:rPr>
                      <w:t>20</w:t>
                    </w:r>
                    <w:r w:rsidR="00E67AA7">
                      <w:rPr>
                        <w:color w:val="4F81BD" w:themeColor="accent1"/>
                        <w:sz w:val="72"/>
                        <w:szCs w:val="72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numForm w14:val="oldStyle"/>
                      </w:rPr>
                      <w:t>2</w:t>
                    </w:r>
                    <w:r w:rsidR="00B02DC5">
                      <w:rPr>
                        <w:color w:val="4F81BD" w:themeColor="accent1"/>
                        <w:sz w:val="72"/>
                        <w:szCs w:val="72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numForm w14:val="oldStyle"/>
                      </w:rPr>
                      <w:t>1</w:t>
                    </w:r>
                    <w:r>
                      <w:rPr>
                        <w:color w:val="4F81BD" w:themeColor="accent1"/>
                        <w:sz w:val="72"/>
                        <w:szCs w:val="72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numForm w14:val="oldStyle"/>
                      </w:rPr>
                      <w:t>-20</w:t>
                    </w:r>
                    <w:r w:rsidR="00496011">
                      <w:rPr>
                        <w:color w:val="4F81BD" w:themeColor="accent1"/>
                        <w:sz w:val="72"/>
                        <w:szCs w:val="72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numForm w14:val="oldStyle"/>
                      </w:rPr>
                      <w:t>2</w:t>
                    </w:r>
                    <w:r w:rsidR="00B02DC5">
                      <w:rPr>
                        <w:color w:val="4F81BD" w:themeColor="accent1"/>
                        <w:sz w:val="72"/>
                        <w:szCs w:val="72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numForm w14:val="oldStyle"/>
                      </w:rPr>
                      <w:t>2</w:t>
                    </w:r>
                  </w:p>
                </w:sdtContent>
              </w:sdt>
            </w:tc>
          </w:tr>
          <w:tr w:rsidR="003261AD" w14:paraId="6E4EB7AA" w14:textId="77777777" w:rsidTr="00CF735B">
            <w:tc>
              <w:tcPr>
                <w:tcW w:w="10927" w:type="dxa"/>
                <w:gridSpan w:val="2"/>
                <w:tcBorders>
                  <w:top w:val="single" w:sz="18" w:space="0" w:color="808080" w:themeColor="background1" w:themeShade="80"/>
                </w:tcBorders>
                <w:vAlign w:val="center"/>
              </w:tcPr>
              <w:p w14:paraId="7064197D" w14:textId="77777777" w:rsidR="003261AD" w:rsidRDefault="00E06B5A">
                <w:pPr>
                  <w:pStyle w:val="NoSpacing"/>
                </w:pPr>
                <w:hyperlink r:id="rId12" w:history="1">
                  <w:r w:rsidR="00E82C3D" w:rsidRPr="00C73BD4">
                    <w:rPr>
                      <w:rStyle w:val="Hyperlink"/>
                    </w:rPr>
                    <w:t>http://science.dmschools.org</w:t>
                  </w:r>
                </w:hyperlink>
                <w:r w:rsidR="00E82C3D">
                  <w:t xml:space="preserve"> </w:t>
                </w:r>
              </w:p>
              <w:p w14:paraId="4B32B4AA" w14:textId="77777777" w:rsidR="0077201C" w:rsidRDefault="00E06B5A">
                <w:pPr>
                  <w:pStyle w:val="NoSpacing"/>
                </w:pPr>
                <w:hyperlink r:id="rId13" w:history="1">
                  <w:r w:rsidR="0077201C" w:rsidRPr="00A433CB">
                    <w:rPr>
                      <w:rStyle w:val="Hyperlink"/>
                    </w:rPr>
                    <w:t>http://grading.dmschools.org</w:t>
                  </w:r>
                </w:hyperlink>
                <w:r w:rsidR="0077201C">
                  <w:t xml:space="preserve"> </w:t>
                </w:r>
              </w:p>
            </w:tc>
            <w:tc>
              <w:tcPr>
                <w:tcW w:w="3905" w:type="dxa"/>
                <w:tcBorders>
                  <w:top w:val="single" w:sz="18" w:space="0" w:color="808080" w:themeColor="background1" w:themeShade="80"/>
                </w:tcBorders>
                <w:vAlign w:val="center"/>
              </w:tcPr>
              <w:p w14:paraId="7349B918" w14:textId="77777777" w:rsidR="003261AD" w:rsidRDefault="003261AD">
                <w:pPr>
                  <w:pStyle w:val="NoSpacing"/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</w:pPr>
              </w:p>
            </w:tc>
          </w:tr>
        </w:tbl>
        <w:p w14:paraId="5CE8EEF7" w14:textId="77777777" w:rsidR="003261AD" w:rsidRDefault="003261AD"/>
        <w:p w14:paraId="6F245D75" w14:textId="77777777" w:rsidR="003C00C0" w:rsidRDefault="0077201C" w:rsidP="003C00C0">
          <w:r>
            <w:rPr>
              <w:noProof/>
              <w:color w:val="0000FF"/>
              <w:sz w:val="18"/>
              <w:szCs w:val="18"/>
            </w:rPr>
            <mc:AlternateContent>
              <mc:Choice Requires="wpg">
                <w:drawing>
                  <wp:anchor distT="0" distB="0" distL="114300" distR="114300" simplePos="0" relativeHeight="251669504" behindDoc="0" locked="0" layoutInCell="1" allowOverlap="1" wp14:anchorId="57ADF576" wp14:editId="47AE84E9">
                    <wp:simplePos x="0" y="0"/>
                    <wp:positionH relativeFrom="column">
                      <wp:posOffset>8153400</wp:posOffset>
                    </wp:positionH>
                    <wp:positionV relativeFrom="paragraph">
                      <wp:posOffset>5276850</wp:posOffset>
                    </wp:positionV>
                    <wp:extent cx="819150" cy="962025"/>
                    <wp:effectExtent l="0" t="0" r="0" b="9525"/>
                    <wp:wrapThrough wrapText="bothSides">
                      <wp:wrapPolygon edited="0">
                        <wp:start x="3516" y="0"/>
                        <wp:lineTo x="3014" y="6844"/>
                        <wp:lineTo x="0" y="12404"/>
                        <wp:lineTo x="0" y="21386"/>
                        <wp:lineTo x="21098" y="21386"/>
                        <wp:lineTo x="21098" y="12404"/>
                        <wp:lineTo x="19591" y="0"/>
                        <wp:lineTo x="3516" y="0"/>
                      </wp:wrapPolygon>
                    </wp:wrapThrough>
                    <wp:docPr id="13" name="Group 1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19150" cy="962025"/>
                              <a:chOff x="0" y="0"/>
                              <a:chExt cx="914400" cy="1009650"/>
                            </a:xfrm>
                          </wpg:grpSpPr>
                          <pic:pic xmlns:pic="http://schemas.openxmlformats.org/drawingml/2006/picture">
                            <pic:nvPicPr>
                              <pic:cNvPr id="12" name="Picture 1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71450" y="0"/>
                                <a:ext cx="647700" cy="6477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21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581025"/>
                                <a:ext cx="914400" cy="428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2E5C4E" w14:textId="77777777" w:rsidR="006F0B29" w:rsidRPr="00272A98" w:rsidRDefault="006F0B29" w:rsidP="0077201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 w:rsidRPr="00272A98">
                                    <w:rPr>
                                      <w:sz w:val="20"/>
                                    </w:rPr>
                                    <w:t>Proficiency Sca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ADF576" id="Group 13" o:spid="_x0000_s1026" style="position:absolute;margin-left:642pt;margin-top:415.5pt;width:64.5pt;height:75.75pt;z-index:251669504;mso-width-relative:margin;mso-height-relative:margin" coordsize="9144,10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2" o:spid="_x0000_s1027" type="#_x0000_t75" style="position:absolute;left:1714;width:6477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">
                      <v:imagedata r:id="rId15" o:title="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8" type="#_x0000_t202" style="position:absolute;top:5810;width:9144;height:4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    <v:textbox>
                        <w:txbxContent>
                          <w:p w14:paraId="032E5C4E" w14:textId="77777777" w:rsidR="006F0B29" w:rsidRPr="00272A98" w:rsidRDefault="006F0B29" w:rsidP="0077201C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</w:rPr>
                            </w:pPr>
                            <w:r w:rsidRPr="00272A98">
                              <w:rPr>
                                <w:sz w:val="20"/>
                              </w:rPr>
                              <w:t>Proficiency Scale</w:t>
                            </w:r>
                          </w:p>
                        </w:txbxContent>
                      </v:textbox>
                    </v:shape>
                    <w10:wrap type="through"/>
                  </v:group>
                </w:pict>
              </mc:Fallback>
            </mc:AlternateContent>
          </w:r>
          <w:r w:rsidR="00CF735B">
            <w:rPr>
              <w:noProof/>
              <w:color w:val="0000FF"/>
            </w:rPr>
            <w:drawing>
              <wp:inline distT="0" distB="0" distL="0" distR="0" wp14:anchorId="0D2DBEB5" wp14:editId="2EF9D3FC">
                <wp:extent cx="2286000" cy="959110"/>
                <wp:effectExtent l="0" t="0" r="0" b="0"/>
                <wp:docPr id="10" name="irc_mi" descr="http://old.dmps.k12.ia.us/Media/Logos%20for%20Download/DMPS%20color%20logo.jpg">
                  <a:hlinkClick xmlns:a="http://schemas.openxmlformats.org/drawingml/2006/main" r:id="rId16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mi" descr="http://old.dmps.k12.ia.us/Media/Logos%20for%20Download/DMPS%20color%20logo.jpg">
                          <a:hlinkClick r:id="rId16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8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86136" cy="9591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3261AD">
            <w:br w:type="page"/>
          </w:r>
        </w:p>
        <w:bookmarkStart w:id="0" w:name="_GoBack" w:displacedByCustomXml="next"/>
        <w:bookmarkEnd w:id="0" w:displacedByCustomXml="next"/>
      </w:sdtContent>
    </w:sdt>
    <w:p w14:paraId="612248A3" w14:textId="77777777" w:rsidR="003C00C0" w:rsidRPr="00FC07E7" w:rsidRDefault="003C00C0" w:rsidP="003C00C0">
      <w:pPr>
        <w:rPr>
          <w:sz w:val="20"/>
        </w:rPr>
      </w:pPr>
    </w:p>
    <w:p w14:paraId="7B498E39" w14:textId="77777777" w:rsidR="00FC07E7" w:rsidRPr="00FC07E7" w:rsidRDefault="00FC07E7" w:rsidP="00FC07E7">
      <w:pPr>
        <w:rPr>
          <w:rFonts w:ascii="Gill Sans" w:eastAsia="Calibri" w:hAnsi="Gill Sans" w:cs="Gill Sans"/>
          <w:b/>
          <w:sz w:val="30"/>
          <w:szCs w:val="32"/>
        </w:rPr>
      </w:pPr>
      <w:r w:rsidRPr="00FC07E7">
        <w:rPr>
          <w:rFonts w:ascii="Gill Sans" w:eastAsia="Calibri" w:hAnsi="Gill Sans" w:cs="Gill Sans"/>
          <w:b/>
          <w:sz w:val="30"/>
          <w:szCs w:val="32"/>
        </w:rPr>
        <w:t>Standards-Referenced Grading Basics</w:t>
      </w:r>
    </w:p>
    <w:tbl>
      <w:tblPr>
        <w:tblStyle w:val="TableGrid1"/>
        <w:tblpPr w:leftFromText="187" w:rightFromText="187" w:horzAnchor="margin" w:tblpXSpec="right" w:tblpY="721"/>
        <w:tblW w:w="5145" w:type="dxa"/>
        <w:tblInd w:w="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5"/>
        <w:gridCol w:w="900"/>
      </w:tblGrid>
      <w:tr w:rsidR="00FC07E7" w:rsidRPr="00FC07E7" w14:paraId="29F16AF8" w14:textId="77777777" w:rsidTr="00FC07E7">
        <w:tc>
          <w:tcPr>
            <w:tcW w:w="4248" w:type="dxa"/>
            <w:tcBorders>
              <w:top w:val="single" w:sz="24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  <w:vAlign w:val="center"/>
            <w:hideMark/>
          </w:tcPr>
          <w:p w14:paraId="4FE207F5" w14:textId="77777777" w:rsidR="00FC07E7" w:rsidRPr="00FC07E7" w:rsidRDefault="00FC07E7">
            <w:pPr>
              <w:jc w:val="center"/>
              <w:rPr>
                <w:rFonts w:ascii="Gill Sans" w:hAnsi="Gill Sans" w:cs="Gill Sans"/>
                <w:b/>
                <w:sz w:val="20"/>
                <w:szCs w:val="32"/>
              </w:rPr>
            </w:pPr>
            <w:r w:rsidRPr="00FC07E7">
              <w:rPr>
                <w:rFonts w:ascii="Gill Sans" w:hAnsi="Gill Sans" w:cs="Gill Sans"/>
                <w:b/>
                <w:sz w:val="20"/>
                <w:szCs w:val="32"/>
              </w:rPr>
              <w:t>Evidence shows the student can...</w:t>
            </w:r>
          </w:p>
        </w:tc>
        <w:tc>
          <w:tcPr>
            <w:tcW w:w="900" w:type="dxa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shd w:val="clear" w:color="auto" w:fill="000000"/>
            <w:vAlign w:val="center"/>
            <w:hideMark/>
          </w:tcPr>
          <w:p w14:paraId="2D582789" w14:textId="77777777" w:rsidR="00FC07E7" w:rsidRPr="00FC07E7" w:rsidRDefault="00FC07E7">
            <w:pPr>
              <w:jc w:val="center"/>
              <w:rPr>
                <w:rFonts w:ascii="Gill Sans" w:hAnsi="Gill Sans" w:cs="Gill Sans"/>
                <w:b/>
                <w:sz w:val="20"/>
                <w:szCs w:val="32"/>
              </w:rPr>
            </w:pPr>
            <w:r w:rsidRPr="00FC07E7">
              <w:rPr>
                <w:rFonts w:ascii="Gill Sans" w:hAnsi="Gill Sans" w:cs="Gill Sans"/>
                <w:b/>
                <w:sz w:val="20"/>
                <w:szCs w:val="32"/>
              </w:rPr>
              <w:t>Topic Score</w:t>
            </w:r>
          </w:p>
        </w:tc>
      </w:tr>
      <w:tr w:rsidR="00FC07E7" w:rsidRPr="00FC07E7" w14:paraId="497A2F9B" w14:textId="77777777" w:rsidTr="00FC07E7">
        <w:tc>
          <w:tcPr>
            <w:tcW w:w="4248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A1686A" w14:textId="77777777" w:rsidR="00FC07E7" w:rsidRPr="00FC07E7" w:rsidRDefault="00FC07E7">
            <w:pPr>
              <w:rPr>
                <w:rFonts w:ascii="Garamond" w:hAnsi="Garamond" w:cs="Gill Sans"/>
                <w:sz w:val="20"/>
                <w:szCs w:val="32"/>
              </w:rPr>
            </w:pPr>
            <w:r w:rsidRPr="00FC07E7">
              <w:rPr>
                <w:rFonts w:ascii="Garamond" w:hAnsi="Garamond" w:cs="Gill Sans"/>
                <w:sz w:val="20"/>
                <w:szCs w:val="32"/>
              </w:rPr>
              <w:t>Demonstrate all learning targets from Level 3 and Level 4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242F6674" w14:textId="77777777" w:rsidR="00FC07E7" w:rsidRPr="00FC07E7" w:rsidRDefault="00FC07E7">
            <w:pPr>
              <w:jc w:val="center"/>
              <w:rPr>
                <w:rFonts w:ascii="Gill Sans" w:hAnsi="Gill Sans" w:cs="Gill Sans"/>
                <w:sz w:val="20"/>
                <w:szCs w:val="32"/>
              </w:rPr>
            </w:pPr>
            <w:r w:rsidRPr="00FC07E7">
              <w:rPr>
                <w:rFonts w:ascii="Gill Sans" w:hAnsi="Gill Sans" w:cs="Gill Sans"/>
                <w:sz w:val="20"/>
                <w:szCs w:val="32"/>
              </w:rPr>
              <w:t>4.0</w:t>
            </w:r>
          </w:p>
        </w:tc>
      </w:tr>
      <w:tr w:rsidR="00FC07E7" w:rsidRPr="00FC07E7" w14:paraId="044F7E35" w14:textId="77777777" w:rsidTr="00FC07E7">
        <w:tc>
          <w:tcPr>
            <w:tcW w:w="4248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812160" w14:textId="77777777" w:rsidR="00FC07E7" w:rsidRPr="00FC07E7" w:rsidRDefault="00FC07E7">
            <w:pPr>
              <w:rPr>
                <w:rFonts w:ascii="Garamond" w:hAnsi="Garamond" w:cs="Gill Sans"/>
                <w:sz w:val="20"/>
                <w:szCs w:val="32"/>
              </w:rPr>
            </w:pPr>
            <w:r w:rsidRPr="00FC07E7">
              <w:rPr>
                <w:rFonts w:ascii="Garamond" w:hAnsi="Garamond" w:cs="Gill Sans"/>
                <w:sz w:val="20"/>
                <w:szCs w:val="32"/>
              </w:rPr>
              <w:t>Demonstrate all learning targets from Level 3 with partial success at Level 4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7EA586F" w14:textId="77777777" w:rsidR="00FC07E7" w:rsidRPr="00FC07E7" w:rsidRDefault="00FC07E7">
            <w:pPr>
              <w:jc w:val="center"/>
              <w:rPr>
                <w:rFonts w:ascii="Gill Sans" w:hAnsi="Gill Sans" w:cs="Gill Sans"/>
                <w:sz w:val="20"/>
                <w:szCs w:val="32"/>
              </w:rPr>
            </w:pPr>
            <w:r w:rsidRPr="00FC07E7">
              <w:rPr>
                <w:rFonts w:ascii="Gill Sans" w:hAnsi="Gill Sans" w:cs="Gill Sans"/>
                <w:sz w:val="20"/>
                <w:szCs w:val="32"/>
              </w:rPr>
              <w:t>3.5</w:t>
            </w:r>
          </w:p>
        </w:tc>
      </w:tr>
      <w:tr w:rsidR="00FC07E7" w:rsidRPr="00FC07E7" w14:paraId="6F0B4BAA" w14:textId="77777777" w:rsidTr="00FC07E7">
        <w:tc>
          <w:tcPr>
            <w:tcW w:w="4248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A96F99" w14:textId="77777777" w:rsidR="00FC07E7" w:rsidRPr="00FC07E7" w:rsidRDefault="00FC07E7">
            <w:pPr>
              <w:rPr>
                <w:rFonts w:ascii="Garamond" w:hAnsi="Garamond" w:cs="Gill Sans"/>
                <w:sz w:val="20"/>
                <w:szCs w:val="32"/>
              </w:rPr>
            </w:pPr>
            <w:r w:rsidRPr="00FC07E7">
              <w:rPr>
                <w:rFonts w:ascii="Garamond" w:hAnsi="Garamond" w:cs="Gill Sans"/>
                <w:sz w:val="20"/>
                <w:szCs w:val="32"/>
              </w:rPr>
              <w:t>Demonstrate all learning targets from Level 3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172B3134" w14:textId="77777777" w:rsidR="00FC07E7" w:rsidRPr="00FC07E7" w:rsidRDefault="00FC07E7">
            <w:pPr>
              <w:jc w:val="center"/>
              <w:rPr>
                <w:rFonts w:ascii="Gill Sans" w:hAnsi="Gill Sans" w:cs="Gill Sans"/>
                <w:sz w:val="20"/>
                <w:szCs w:val="32"/>
              </w:rPr>
            </w:pPr>
            <w:r w:rsidRPr="00FC07E7">
              <w:rPr>
                <w:rFonts w:ascii="Gill Sans" w:hAnsi="Gill Sans" w:cs="Gill Sans"/>
                <w:sz w:val="20"/>
                <w:szCs w:val="32"/>
              </w:rPr>
              <w:t>3.0</w:t>
            </w:r>
          </w:p>
        </w:tc>
      </w:tr>
      <w:tr w:rsidR="00FC07E7" w:rsidRPr="00FC07E7" w14:paraId="67F824FD" w14:textId="77777777" w:rsidTr="00FC07E7">
        <w:tc>
          <w:tcPr>
            <w:tcW w:w="4248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62A64E" w14:textId="77777777" w:rsidR="00FC07E7" w:rsidRPr="00FC07E7" w:rsidRDefault="00FC07E7">
            <w:pPr>
              <w:rPr>
                <w:rFonts w:ascii="Garamond" w:hAnsi="Garamond" w:cs="Gill Sans"/>
                <w:sz w:val="20"/>
                <w:szCs w:val="32"/>
              </w:rPr>
            </w:pPr>
            <w:r w:rsidRPr="00FC07E7">
              <w:rPr>
                <w:rFonts w:ascii="Garamond" w:hAnsi="Garamond" w:cs="Gill Sans"/>
                <w:sz w:val="20"/>
                <w:szCs w:val="32"/>
              </w:rPr>
              <w:t>Demonstrate some of the Level 3 learning target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2692C765" w14:textId="77777777" w:rsidR="00FC07E7" w:rsidRPr="00FC07E7" w:rsidRDefault="00FC07E7">
            <w:pPr>
              <w:jc w:val="center"/>
              <w:rPr>
                <w:rFonts w:ascii="Gill Sans" w:hAnsi="Gill Sans" w:cs="Gill Sans"/>
                <w:sz w:val="20"/>
                <w:szCs w:val="32"/>
              </w:rPr>
            </w:pPr>
            <w:r w:rsidRPr="00FC07E7">
              <w:rPr>
                <w:rFonts w:ascii="Gill Sans" w:hAnsi="Gill Sans" w:cs="Gill Sans"/>
                <w:sz w:val="20"/>
                <w:szCs w:val="32"/>
              </w:rPr>
              <w:t>2.5</w:t>
            </w:r>
          </w:p>
        </w:tc>
      </w:tr>
      <w:tr w:rsidR="00FC07E7" w:rsidRPr="00FC07E7" w14:paraId="3A9473C8" w14:textId="77777777" w:rsidTr="00FC07E7">
        <w:tc>
          <w:tcPr>
            <w:tcW w:w="4248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AFD9B3" w14:textId="77777777" w:rsidR="00FC07E7" w:rsidRPr="00FC07E7" w:rsidRDefault="00FC07E7">
            <w:pPr>
              <w:rPr>
                <w:rFonts w:ascii="Garamond" w:hAnsi="Garamond" w:cs="Gill Sans"/>
                <w:sz w:val="20"/>
                <w:szCs w:val="32"/>
              </w:rPr>
            </w:pPr>
            <w:r w:rsidRPr="00FC07E7">
              <w:rPr>
                <w:rFonts w:ascii="Garamond" w:hAnsi="Garamond" w:cs="Gill Sans"/>
                <w:sz w:val="20"/>
                <w:szCs w:val="32"/>
              </w:rPr>
              <w:t>Demonstrate all learning targets from Level 2 but none of the learning targets from Level 3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63F6F0F" w14:textId="77777777" w:rsidR="00FC07E7" w:rsidRPr="00FC07E7" w:rsidRDefault="00FC07E7">
            <w:pPr>
              <w:jc w:val="center"/>
              <w:rPr>
                <w:rFonts w:ascii="Gill Sans" w:hAnsi="Gill Sans" w:cs="Gill Sans"/>
                <w:sz w:val="20"/>
                <w:szCs w:val="32"/>
              </w:rPr>
            </w:pPr>
            <w:r w:rsidRPr="00FC07E7">
              <w:rPr>
                <w:rFonts w:ascii="Gill Sans" w:hAnsi="Gill Sans" w:cs="Gill Sans"/>
                <w:sz w:val="20"/>
                <w:szCs w:val="32"/>
              </w:rPr>
              <w:t>2.0</w:t>
            </w:r>
          </w:p>
        </w:tc>
      </w:tr>
      <w:tr w:rsidR="00FC07E7" w:rsidRPr="00FC07E7" w14:paraId="727A7D65" w14:textId="77777777" w:rsidTr="00FC07E7">
        <w:tc>
          <w:tcPr>
            <w:tcW w:w="4248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2A979F" w14:textId="77777777" w:rsidR="00FC07E7" w:rsidRPr="00FC07E7" w:rsidRDefault="00FC07E7">
            <w:pPr>
              <w:rPr>
                <w:rFonts w:ascii="Garamond" w:hAnsi="Garamond" w:cs="Gill Sans"/>
                <w:sz w:val="20"/>
                <w:szCs w:val="32"/>
              </w:rPr>
            </w:pPr>
            <w:r w:rsidRPr="00FC07E7">
              <w:rPr>
                <w:rFonts w:ascii="Garamond" w:hAnsi="Garamond" w:cs="Gill Sans"/>
                <w:sz w:val="20"/>
                <w:szCs w:val="32"/>
              </w:rPr>
              <w:t>Demonstrate some of the Level 2 learning targets and none of the Level 3 learning target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907920B" w14:textId="77777777" w:rsidR="00FC07E7" w:rsidRPr="00FC07E7" w:rsidRDefault="00FC07E7">
            <w:pPr>
              <w:jc w:val="center"/>
              <w:rPr>
                <w:rFonts w:ascii="Gill Sans" w:hAnsi="Gill Sans" w:cs="Gill Sans"/>
                <w:sz w:val="20"/>
                <w:szCs w:val="32"/>
              </w:rPr>
            </w:pPr>
            <w:r w:rsidRPr="00FC07E7">
              <w:rPr>
                <w:rFonts w:ascii="Gill Sans" w:hAnsi="Gill Sans" w:cs="Gill Sans"/>
                <w:sz w:val="20"/>
                <w:szCs w:val="32"/>
              </w:rPr>
              <w:t>1.5</w:t>
            </w:r>
          </w:p>
        </w:tc>
      </w:tr>
      <w:tr w:rsidR="00FC07E7" w:rsidRPr="00FC07E7" w14:paraId="4E271B1F" w14:textId="77777777" w:rsidTr="00FC07E7">
        <w:tc>
          <w:tcPr>
            <w:tcW w:w="4248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297DE1" w14:textId="77777777" w:rsidR="00FC07E7" w:rsidRPr="00FC07E7" w:rsidRDefault="00FC07E7">
            <w:pPr>
              <w:rPr>
                <w:rFonts w:ascii="Garamond" w:hAnsi="Garamond" w:cs="Gill Sans"/>
                <w:sz w:val="20"/>
                <w:szCs w:val="32"/>
              </w:rPr>
            </w:pPr>
            <w:r w:rsidRPr="00FC07E7">
              <w:rPr>
                <w:rFonts w:ascii="Garamond" w:hAnsi="Garamond" w:cs="Gill Sans"/>
                <w:sz w:val="20"/>
                <w:szCs w:val="32"/>
              </w:rPr>
              <w:t>Demonstrate none of the learning targets from Level 2 or Level 3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2CF1A0C" w14:textId="77777777" w:rsidR="00FC07E7" w:rsidRPr="00FC07E7" w:rsidRDefault="00FC07E7">
            <w:pPr>
              <w:jc w:val="center"/>
              <w:rPr>
                <w:rFonts w:ascii="Gill Sans" w:hAnsi="Gill Sans" w:cs="Gill Sans"/>
                <w:sz w:val="20"/>
                <w:szCs w:val="32"/>
              </w:rPr>
            </w:pPr>
            <w:r w:rsidRPr="00FC07E7">
              <w:rPr>
                <w:rFonts w:ascii="Gill Sans" w:hAnsi="Gill Sans" w:cs="Gill Sans"/>
                <w:sz w:val="20"/>
                <w:szCs w:val="32"/>
              </w:rPr>
              <w:t>1.0</w:t>
            </w:r>
          </w:p>
        </w:tc>
      </w:tr>
      <w:tr w:rsidR="00FC07E7" w:rsidRPr="00FC07E7" w14:paraId="3E81C481" w14:textId="77777777" w:rsidTr="00FC07E7">
        <w:tc>
          <w:tcPr>
            <w:tcW w:w="4248" w:type="dxa"/>
            <w:tcBorders>
              <w:top w:val="single" w:sz="6" w:space="0" w:color="auto"/>
              <w:left w:val="single" w:sz="24" w:space="0" w:color="auto"/>
              <w:bottom w:val="single" w:sz="24" w:space="0" w:color="auto"/>
              <w:right w:val="single" w:sz="6" w:space="0" w:color="auto"/>
            </w:tcBorders>
            <w:hideMark/>
          </w:tcPr>
          <w:p w14:paraId="4D484928" w14:textId="77777777" w:rsidR="00FC07E7" w:rsidRPr="00FC07E7" w:rsidRDefault="00FC07E7">
            <w:pPr>
              <w:rPr>
                <w:rFonts w:ascii="Garamond" w:hAnsi="Garamond" w:cs="Gill Sans"/>
                <w:sz w:val="20"/>
                <w:szCs w:val="32"/>
              </w:rPr>
            </w:pPr>
            <w:r w:rsidRPr="00FC07E7">
              <w:rPr>
                <w:rFonts w:ascii="Garamond" w:hAnsi="Garamond" w:cs="Gill Sans"/>
                <w:sz w:val="20"/>
                <w:szCs w:val="32"/>
              </w:rPr>
              <w:t>Produce no evidence appropriate to the learning targets at any level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24" w:space="0" w:color="auto"/>
              <w:right w:val="single" w:sz="24" w:space="0" w:color="auto"/>
            </w:tcBorders>
            <w:vAlign w:val="center"/>
            <w:hideMark/>
          </w:tcPr>
          <w:p w14:paraId="692B55A7" w14:textId="77777777" w:rsidR="00FC07E7" w:rsidRPr="00FC07E7" w:rsidRDefault="00FC07E7">
            <w:pPr>
              <w:jc w:val="center"/>
              <w:rPr>
                <w:rFonts w:ascii="Gill Sans" w:hAnsi="Gill Sans" w:cs="Gill Sans"/>
                <w:sz w:val="20"/>
                <w:szCs w:val="32"/>
              </w:rPr>
            </w:pPr>
            <w:r w:rsidRPr="00FC07E7">
              <w:rPr>
                <w:rFonts w:ascii="Gill Sans" w:hAnsi="Gill Sans" w:cs="Gill Sans"/>
                <w:sz w:val="20"/>
                <w:szCs w:val="32"/>
              </w:rPr>
              <w:t>0</w:t>
            </w:r>
          </w:p>
        </w:tc>
      </w:tr>
    </w:tbl>
    <w:p w14:paraId="135C64BA" w14:textId="77777777" w:rsidR="00FC07E7" w:rsidRPr="00FC07E7" w:rsidRDefault="00FC07E7" w:rsidP="00FC07E7">
      <w:pPr>
        <w:jc w:val="both"/>
        <w:rPr>
          <w:rFonts w:ascii="Gill Sans" w:eastAsia="Calibri" w:hAnsi="Gill Sans" w:cs="Gill Sans"/>
          <w:sz w:val="20"/>
          <w:szCs w:val="32"/>
        </w:rPr>
      </w:pPr>
      <w:r w:rsidRPr="00FC07E7">
        <w:rPr>
          <w:noProof/>
          <w:sz w:val="20"/>
        </w:rPr>
        <w:drawing>
          <wp:anchor distT="0" distB="0" distL="114300" distR="114300" simplePos="0" relativeHeight="251678720" behindDoc="0" locked="0" layoutInCell="1" allowOverlap="1" wp14:anchorId="41464729" wp14:editId="4024B6DA">
            <wp:simplePos x="0" y="0"/>
            <wp:positionH relativeFrom="column">
              <wp:posOffset>-114300</wp:posOffset>
            </wp:positionH>
            <wp:positionV relativeFrom="paragraph">
              <wp:posOffset>976630</wp:posOffset>
            </wp:positionV>
            <wp:extent cx="2751455" cy="2195830"/>
            <wp:effectExtent l="0" t="0" r="0" b="0"/>
            <wp:wrapTight wrapText="bothSides">
              <wp:wrapPolygon edited="0">
                <wp:start x="0" y="0"/>
                <wp:lineTo x="0" y="21363"/>
                <wp:lineTo x="21386" y="21363"/>
                <wp:lineTo x="21386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455" cy="2195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C07E7">
        <w:rPr>
          <w:rFonts w:ascii="Gill Sans" w:eastAsia="Calibri" w:hAnsi="Gill Sans" w:cs="Gill Sans"/>
          <w:sz w:val="20"/>
          <w:szCs w:val="32"/>
        </w:rPr>
        <w:t xml:space="preserve">The teacher designs instructional activities that grow and measure a student’s skills in the elements identified on our topic scales. Each scale features many such skills and knowledges, also called </w:t>
      </w:r>
      <w:r w:rsidRPr="00FC07E7">
        <w:rPr>
          <w:rFonts w:ascii="Gill Sans" w:eastAsia="Calibri" w:hAnsi="Gill Sans" w:cs="Gill Sans"/>
          <w:b/>
          <w:sz w:val="20"/>
          <w:szCs w:val="32"/>
        </w:rPr>
        <w:t>learning targets</w:t>
      </w:r>
      <w:r w:rsidRPr="00FC07E7">
        <w:rPr>
          <w:rFonts w:ascii="Gill Sans" w:eastAsia="Calibri" w:hAnsi="Gill Sans" w:cs="Gill Sans"/>
          <w:sz w:val="20"/>
          <w:szCs w:val="32"/>
        </w:rPr>
        <w:t>. These are noted on the scale below with letters (A, B, C) and occur at Levels 2 and 3 of the scale. In the grade book, a specific learning activity could be marked as being 3A, meaning that the task measured the A item at Level 3.</w:t>
      </w:r>
    </w:p>
    <w:p w14:paraId="5A910192" w14:textId="77777777" w:rsidR="00FC07E7" w:rsidRPr="00FC07E7" w:rsidRDefault="00FC07E7" w:rsidP="00FC07E7">
      <w:pPr>
        <w:ind w:left="4320"/>
        <w:jc w:val="both"/>
        <w:rPr>
          <w:rFonts w:ascii="Gill Sans" w:eastAsia="Calibri" w:hAnsi="Gill Sans" w:cs="Gill Sans"/>
          <w:sz w:val="20"/>
          <w:szCs w:val="32"/>
        </w:rPr>
      </w:pPr>
      <w:r w:rsidRPr="00FC07E7">
        <w:rPr>
          <w:rFonts w:eastAsiaTheme="minorEastAsia"/>
          <w:noProof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B87A38F" wp14:editId="7D9A8108">
                <wp:simplePos x="0" y="0"/>
                <wp:positionH relativeFrom="column">
                  <wp:posOffset>-2046605</wp:posOffset>
                </wp:positionH>
                <wp:positionV relativeFrom="paragraph">
                  <wp:posOffset>635635</wp:posOffset>
                </wp:positionV>
                <wp:extent cx="457200" cy="114300"/>
                <wp:effectExtent l="57150" t="95250" r="0" b="952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" cy="114300"/>
                        </a:xfrm>
                        <a:prstGeom prst="straightConnector1">
                          <a:avLst/>
                        </a:prstGeom>
                        <a:noFill/>
                        <a:ln w="38100" cap="flat" cmpd="sng" algn="ctr">
                          <a:solidFill>
                            <a:srgbClr val="FF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D44CD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7" o:spid="_x0000_s1026" type="#_x0000_t32" style="position:absolute;margin-left:-161.15pt;margin-top:50.05pt;width:36pt;height:9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" strokecolor="red" strokeweight="3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FC07E7">
        <w:rPr>
          <w:rFonts w:eastAsiaTheme="minorEastAsia"/>
          <w:noProof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B55192D" wp14:editId="7AB3A431">
                <wp:simplePos x="0" y="0"/>
                <wp:positionH relativeFrom="column">
                  <wp:posOffset>-2378710</wp:posOffset>
                </wp:positionH>
                <wp:positionV relativeFrom="paragraph">
                  <wp:posOffset>178435</wp:posOffset>
                </wp:positionV>
                <wp:extent cx="789305" cy="457200"/>
                <wp:effectExtent l="57150" t="38100" r="48895" b="952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9305" cy="457200"/>
                        </a:xfrm>
                        <a:prstGeom prst="straightConnector1">
                          <a:avLst/>
                        </a:prstGeom>
                        <a:noFill/>
                        <a:ln w="38100" cap="flat" cmpd="sng" algn="ctr">
                          <a:solidFill>
                            <a:srgbClr val="FF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AF23E" id="Straight Arrow Connector 16" o:spid="_x0000_s1026" type="#_x0000_t32" style="position:absolute;margin-left:-187.3pt;margin-top:14.05pt;width:62.15pt;height:36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" strokecolor="red" strokeweight="3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FC07E7">
        <w:rPr>
          <w:rFonts w:eastAsiaTheme="minorEastAsia"/>
          <w:noProof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8AEEBA1" wp14:editId="499254D5">
                <wp:simplePos x="0" y="0"/>
                <wp:positionH relativeFrom="column">
                  <wp:posOffset>-2082165</wp:posOffset>
                </wp:positionH>
                <wp:positionV relativeFrom="paragraph">
                  <wp:posOffset>749300</wp:posOffset>
                </wp:positionV>
                <wp:extent cx="162560" cy="162560"/>
                <wp:effectExtent l="76200" t="38100" r="27940" b="10414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ellipse">
                          <a:avLst/>
                        </a:prstGeom>
                        <a:noFill/>
                        <a:ln w="381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CA8A2F" id="Oval 15" o:spid="_x0000_s1026" style="position:absolute;margin-left:-163.95pt;margin-top:59pt;width:12.8pt;height:12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" filled="f" strokecolor="red" strokeweight="3pt">
                <v:shadow on="t" color="black" opacity="22937f" origin=",.5" offset="0,.63889mm"/>
              </v:oval>
            </w:pict>
          </mc:Fallback>
        </mc:AlternateContent>
      </w:r>
      <w:r w:rsidRPr="00FC07E7">
        <w:rPr>
          <w:rFonts w:eastAsiaTheme="minorEastAsia"/>
          <w:noProof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DCD44F3" wp14:editId="16DAE264">
                <wp:simplePos x="0" y="0"/>
                <wp:positionH relativeFrom="column">
                  <wp:posOffset>-2618105</wp:posOffset>
                </wp:positionH>
                <wp:positionV relativeFrom="paragraph">
                  <wp:posOffset>635635</wp:posOffset>
                </wp:positionV>
                <wp:extent cx="523875" cy="637540"/>
                <wp:effectExtent l="76200" t="38100" r="85725" b="86360"/>
                <wp:wrapNone/>
                <wp:docPr id="14" name="Oval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23240" cy="636905"/>
                        </a:xfrm>
                        <a:prstGeom prst="ellipse">
                          <a:avLst/>
                        </a:prstGeom>
                        <a:noFill/>
                        <a:ln w="381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EC516C" id="Oval 14" o:spid="_x0000_s1026" style="position:absolute;margin-left:-206.15pt;margin-top:50.05pt;width:41.25pt;height:50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" filled="f" strokecolor="red" strokeweight="3pt">
                <v:shadow on="t" color="black" opacity="22937f" origin=",.5" offset="0,.63889mm"/>
                <v:path arrowok="t"/>
              </v:oval>
            </w:pict>
          </mc:Fallback>
        </mc:AlternateContent>
      </w:r>
      <w:r w:rsidRPr="00FC07E7">
        <w:rPr>
          <w:rFonts w:ascii="Gill Sans" w:eastAsia="Calibri" w:hAnsi="Gill Sans" w:cs="Gill Sans"/>
          <w:sz w:val="20"/>
          <w:szCs w:val="32"/>
        </w:rPr>
        <w:t xml:space="preserve">When identifying a Topic Score, the teacher looks at all evidence for the topic. The table to the </w:t>
      </w:r>
      <w:r w:rsidRPr="00FC07E7">
        <w:rPr>
          <w:rFonts w:ascii="Gill Sans" w:eastAsia="Calibri" w:hAnsi="Gill Sans" w:cs="Gill Sans"/>
          <w:b/>
          <w:sz w:val="20"/>
          <w:szCs w:val="32"/>
        </w:rPr>
        <w:t>right</w:t>
      </w:r>
      <w:r w:rsidRPr="00FC07E7">
        <w:rPr>
          <w:rFonts w:ascii="Gill Sans" w:eastAsia="Calibri" w:hAnsi="Gill Sans" w:cs="Gill Sans"/>
          <w:sz w:val="20"/>
          <w:szCs w:val="32"/>
        </w:rPr>
        <w:t xml:space="preserve"> shows which Topic Score is entered based on what the Body of Evidence shows. </w:t>
      </w:r>
    </w:p>
    <w:p w14:paraId="07F61B41" w14:textId="77777777" w:rsidR="00FC07E7" w:rsidRPr="00FC07E7" w:rsidRDefault="00FC07E7" w:rsidP="00FC07E7">
      <w:pPr>
        <w:ind w:left="4320"/>
        <w:jc w:val="both"/>
        <w:rPr>
          <w:rFonts w:ascii="Gill Sans" w:eastAsia="Calibri" w:hAnsi="Gill Sans" w:cs="Gill Sans"/>
          <w:sz w:val="20"/>
          <w:szCs w:val="32"/>
        </w:rPr>
      </w:pPr>
      <w:r w:rsidRPr="00FC07E7">
        <w:rPr>
          <w:rFonts w:eastAsiaTheme="minorEastAsia"/>
          <w:noProof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62BCE13" wp14:editId="398D8E23">
                <wp:simplePos x="0" y="0"/>
                <wp:positionH relativeFrom="margin">
                  <wp:posOffset>5943600</wp:posOffset>
                </wp:positionH>
                <wp:positionV relativeFrom="margin">
                  <wp:posOffset>2955925</wp:posOffset>
                </wp:positionV>
                <wp:extent cx="3291840" cy="2990850"/>
                <wp:effectExtent l="0" t="0" r="22860" b="19050"/>
                <wp:wrapTight wrapText="bothSides">
                  <wp:wrapPolygon edited="0">
                    <wp:start x="2250" y="0"/>
                    <wp:lineTo x="1375" y="413"/>
                    <wp:lineTo x="0" y="1789"/>
                    <wp:lineTo x="0" y="21600"/>
                    <wp:lineTo x="19500" y="21600"/>
                    <wp:lineTo x="19875" y="21600"/>
                    <wp:lineTo x="21500" y="20087"/>
                    <wp:lineTo x="21625" y="19124"/>
                    <wp:lineTo x="21625" y="0"/>
                    <wp:lineTo x="2250" y="0"/>
                  </wp:wrapPolygon>
                </wp:wrapTight>
                <wp:docPr id="55" name="Round Diagonal Corner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99085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B291B7" w14:textId="77777777" w:rsidR="006F0B29" w:rsidRDefault="006F0B29" w:rsidP="00FC07E7">
                            <w:pPr>
                              <w:spacing w:after="0"/>
                              <w:jc w:val="center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Guiding Practices of Standards-Referenced Grading</w:t>
                            </w:r>
                          </w:p>
                          <w:p w14:paraId="6A8CFC62" w14:textId="77777777" w:rsidR="006F0B29" w:rsidRDefault="006F0B29" w:rsidP="00FC07E7">
                            <w:pPr>
                              <w:spacing w:after="0"/>
                              <w:jc w:val="center"/>
                              <w:rPr>
                                <w:rFonts w:ascii="Gill Sans MT" w:hAnsi="Gill Sans MT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1.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 A consistent 4-point grading scale will be used.</w:t>
                            </w:r>
                          </w:p>
                          <w:p w14:paraId="3DBB32D0" w14:textId="77777777" w:rsidR="006F0B29" w:rsidRDefault="006F0B29" w:rsidP="00FC07E7">
                            <w:pPr>
                              <w:spacing w:after="0"/>
                              <w:jc w:val="center"/>
                              <w:rPr>
                                <w:rFonts w:ascii="Gill Sans MT" w:hAnsi="Gill Sans MT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2.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 Student achievement and behavior will be reported separately.</w:t>
                            </w:r>
                          </w:p>
                          <w:p w14:paraId="51992F07" w14:textId="77777777" w:rsidR="006F0B29" w:rsidRDefault="006F0B29" w:rsidP="00FC07E7">
                            <w:pPr>
                              <w:spacing w:after="0"/>
                              <w:jc w:val="center"/>
                              <w:rPr>
                                <w:rFonts w:ascii="Gill Sans MT" w:hAnsi="Gill Sans MT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3.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 Scores will be based on a body of evidence.</w:t>
                            </w:r>
                          </w:p>
                          <w:p w14:paraId="7CADF4BC" w14:textId="77777777" w:rsidR="006F0B29" w:rsidRDefault="006F0B29" w:rsidP="00FC07E7">
                            <w:pPr>
                              <w:spacing w:after="0"/>
                              <w:jc w:val="center"/>
                              <w:rPr>
                                <w:rFonts w:ascii="Gill Sans MT" w:hAnsi="Gill Sans MT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4.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 Achievement will be organized by learning topic and converted to a grade at semester’s end. </w:t>
                            </w:r>
                          </w:p>
                          <w:p w14:paraId="3892BE4B" w14:textId="77777777" w:rsidR="006F0B29" w:rsidRDefault="006F0B29" w:rsidP="00FC07E7">
                            <w:pPr>
                              <w:spacing w:after="0"/>
                              <w:jc w:val="center"/>
                              <w:rPr>
                                <w:rFonts w:ascii="Gill Sans MT" w:hAnsi="Gill Sans MT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5.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 Students will have multiple opportunities to demonstrate proficiency. </w:t>
                            </w:r>
                          </w:p>
                          <w:p w14:paraId="709B0F98" w14:textId="77777777" w:rsidR="006F0B29" w:rsidRDefault="006F0B29" w:rsidP="00FC07E7">
                            <w:pPr>
                              <w:spacing w:after="0"/>
                              <w:jc w:val="center"/>
                              <w:rPr>
                                <w:rFonts w:ascii="Gill Sans MT" w:hAnsi="Gill Sans MT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6.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 Accommodations and modifications will be provided for exceptional learners.</w:t>
                            </w:r>
                          </w:p>
                          <w:p w14:paraId="07B23DF2" w14:textId="77777777" w:rsidR="006F0B29" w:rsidRDefault="006F0B29" w:rsidP="00FC07E7">
                            <w:pPr>
                              <w:spacing w:after="0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BCE13" id="Round Diagonal Corner Rectangle 55" o:spid="_x0000_s1029" style="position:absolute;left:0;text-align:left;margin-left:468pt;margin-top:232.75pt;width:259.2pt;height:235.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coordsize="3291840,29908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" adj="-11796480,,5400" path="m498485,l3291840,r,l3291840,2492365v,275306,-223179,498485,-498485,498485l,2990850r,l,498485c,223179,223179,,498485,xe" fillcolor="white [3201]" strokecolor="black [3200]" strokeweight="2pt">
                <v:stroke joinstyle="miter"/>
                <v:formulas/>
                <v:path arrowok="t" o:connecttype="custom" o:connectlocs="498485,0;3291840,0;3291840,0;3291840,2492365;2793355,2990850;0,2990850;0,2990850;0,498485;498485,0" o:connectangles="0,0,0,0,0,0,0,0,0" textboxrect="0,0,3291840,2990850"/>
                <v:textbox>
                  <w:txbxContent>
                    <w:p w14:paraId="71B291B7" w14:textId="77777777" w:rsidR="006F0B29" w:rsidRDefault="006F0B29" w:rsidP="00FC07E7">
                      <w:pPr>
                        <w:spacing w:after="0"/>
                        <w:jc w:val="center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Guiding Practices of Standards-Referenced Grading</w:t>
                      </w:r>
                    </w:p>
                    <w:p w14:paraId="6A8CFC62" w14:textId="77777777" w:rsidR="006F0B29" w:rsidRDefault="006F0B29" w:rsidP="00FC07E7">
                      <w:pPr>
                        <w:spacing w:after="0"/>
                        <w:jc w:val="center"/>
                        <w:rPr>
                          <w:rFonts w:ascii="Gill Sans MT" w:hAnsi="Gill Sans MT"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1.</w:t>
                      </w:r>
                      <w:r>
                        <w:rPr>
                          <w:rFonts w:ascii="Gill Sans MT" w:hAnsi="Gill Sans MT"/>
                        </w:rPr>
                        <w:t xml:space="preserve"> A consistent 4-point grading scale will be used.</w:t>
                      </w:r>
                    </w:p>
                    <w:p w14:paraId="3DBB32D0" w14:textId="77777777" w:rsidR="006F0B29" w:rsidRDefault="006F0B29" w:rsidP="00FC07E7">
                      <w:pPr>
                        <w:spacing w:after="0"/>
                        <w:jc w:val="center"/>
                        <w:rPr>
                          <w:rFonts w:ascii="Gill Sans MT" w:hAnsi="Gill Sans MT"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2.</w:t>
                      </w:r>
                      <w:r>
                        <w:rPr>
                          <w:rFonts w:ascii="Gill Sans MT" w:hAnsi="Gill Sans MT"/>
                        </w:rPr>
                        <w:t xml:space="preserve"> Student achievement and behavior will be reported separately.</w:t>
                      </w:r>
                    </w:p>
                    <w:p w14:paraId="51992F07" w14:textId="77777777" w:rsidR="006F0B29" w:rsidRDefault="006F0B29" w:rsidP="00FC07E7">
                      <w:pPr>
                        <w:spacing w:after="0"/>
                        <w:jc w:val="center"/>
                        <w:rPr>
                          <w:rFonts w:ascii="Gill Sans MT" w:hAnsi="Gill Sans MT"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3.</w:t>
                      </w:r>
                      <w:r>
                        <w:rPr>
                          <w:rFonts w:ascii="Gill Sans MT" w:hAnsi="Gill Sans MT"/>
                        </w:rPr>
                        <w:t xml:space="preserve"> Scores will be based on a body of evidence.</w:t>
                      </w:r>
                    </w:p>
                    <w:p w14:paraId="7CADF4BC" w14:textId="77777777" w:rsidR="006F0B29" w:rsidRDefault="006F0B29" w:rsidP="00FC07E7">
                      <w:pPr>
                        <w:spacing w:after="0"/>
                        <w:jc w:val="center"/>
                        <w:rPr>
                          <w:rFonts w:ascii="Gill Sans MT" w:hAnsi="Gill Sans MT"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4.</w:t>
                      </w:r>
                      <w:r>
                        <w:rPr>
                          <w:rFonts w:ascii="Gill Sans MT" w:hAnsi="Gill Sans MT"/>
                        </w:rPr>
                        <w:t xml:space="preserve"> Achievement will be organized by learning topic and converted to a grade at semester’s end. </w:t>
                      </w:r>
                    </w:p>
                    <w:p w14:paraId="3892BE4B" w14:textId="77777777" w:rsidR="006F0B29" w:rsidRDefault="006F0B29" w:rsidP="00FC07E7">
                      <w:pPr>
                        <w:spacing w:after="0"/>
                        <w:jc w:val="center"/>
                        <w:rPr>
                          <w:rFonts w:ascii="Gill Sans MT" w:hAnsi="Gill Sans MT"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5.</w:t>
                      </w:r>
                      <w:r>
                        <w:rPr>
                          <w:rFonts w:ascii="Gill Sans MT" w:hAnsi="Gill Sans MT"/>
                        </w:rPr>
                        <w:t xml:space="preserve"> Students will have multiple opportunities to demonstrate proficiency. </w:t>
                      </w:r>
                    </w:p>
                    <w:p w14:paraId="709B0F98" w14:textId="77777777" w:rsidR="006F0B29" w:rsidRDefault="006F0B29" w:rsidP="00FC07E7">
                      <w:pPr>
                        <w:spacing w:after="0"/>
                        <w:jc w:val="center"/>
                        <w:rPr>
                          <w:rFonts w:ascii="Gill Sans MT" w:hAnsi="Gill Sans MT"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6.</w:t>
                      </w:r>
                      <w:r>
                        <w:rPr>
                          <w:rFonts w:ascii="Gill Sans MT" w:hAnsi="Gill Sans MT"/>
                        </w:rPr>
                        <w:t xml:space="preserve"> Accommodations and modifications will be provided for exceptional learners.</w:t>
                      </w:r>
                    </w:p>
                    <w:p w14:paraId="07B23DF2" w14:textId="77777777" w:rsidR="006F0B29" w:rsidRDefault="006F0B29" w:rsidP="00FC07E7">
                      <w:pPr>
                        <w:spacing w:after="0"/>
                        <w:rPr>
                          <w:sz w:val="24"/>
                        </w:rPr>
                      </w:pP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Pr="00FC07E7">
        <w:rPr>
          <w:rFonts w:eastAsiaTheme="minorEastAsia"/>
          <w:noProof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692A963" wp14:editId="4378F82E">
                <wp:simplePos x="0" y="0"/>
                <wp:positionH relativeFrom="column">
                  <wp:posOffset>-1664970</wp:posOffset>
                </wp:positionH>
                <wp:positionV relativeFrom="paragraph">
                  <wp:posOffset>4445</wp:posOffset>
                </wp:positionV>
                <wp:extent cx="0" cy="283210"/>
                <wp:effectExtent l="48895" t="141605" r="0" b="163195"/>
                <wp:wrapNone/>
                <wp:docPr id="85" name="Straight Arrow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>
                          <a:off x="0" y="0"/>
                          <a:ext cx="0" cy="283210"/>
                        </a:xfrm>
                        <a:prstGeom prst="straightConnector1">
                          <a:avLst/>
                        </a:prstGeom>
                        <a:noFill/>
                        <a:ln w="38100" cap="flat" cmpd="sng" algn="ctr">
                          <a:solidFill>
                            <a:srgbClr val="FF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3EC31" id="Straight Arrow Connector 85" o:spid="_x0000_s1026" type="#_x0000_t32" style="position:absolute;margin-left:-131.1pt;margin-top:.35pt;width:0;height:22.3pt;rotation:-9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" strokecolor="red" strokeweight="3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FC07E7">
        <w:rPr>
          <w:rFonts w:eastAsiaTheme="minorEastAsia"/>
          <w:noProof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2D5E5EA" wp14:editId="32E1F662">
                <wp:simplePos x="0" y="0"/>
                <wp:positionH relativeFrom="column">
                  <wp:posOffset>-1972945</wp:posOffset>
                </wp:positionH>
                <wp:positionV relativeFrom="paragraph">
                  <wp:posOffset>71120</wp:posOffset>
                </wp:positionV>
                <wp:extent cx="164465" cy="164465"/>
                <wp:effectExtent l="76200" t="38100" r="26035" b="102235"/>
                <wp:wrapNone/>
                <wp:docPr id="84" name="Oval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465" cy="164465"/>
                        </a:xfrm>
                        <a:prstGeom prst="ellipse">
                          <a:avLst/>
                        </a:prstGeom>
                        <a:noFill/>
                        <a:ln w="381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72A849" id="Oval 84" o:spid="_x0000_s1026" style="position:absolute;margin-left:-155.35pt;margin-top:5.6pt;width:12.95pt;height:12.9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" filled="f" strokecolor="red" strokeweight="3pt">
                <v:shadow on="t" color="black" opacity="22937f" origin=",.5" offset="0,.63889mm"/>
              </v:oval>
            </w:pict>
          </mc:Fallback>
        </mc:AlternateContent>
      </w:r>
      <w:r w:rsidRPr="00FC07E7">
        <w:rPr>
          <w:rFonts w:ascii="Gill Sans" w:eastAsia="Calibri" w:hAnsi="Gill Sans" w:cs="Gill Sans"/>
          <w:sz w:val="20"/>
          <w:szCs w:val="32"/>
        </w:rPr>
        <w:t>Only scores of 4, 3.5, 3, 2.5, 2, 1.5, 1, and 0 can be entered as Topic Scores.</w:t>
      </w:r>
    </w:p>
    <w:p w14:paraId="07803E98" w14:textId="77777777" w:rsidR="00FC07E7" w:rsidRPr="00FC07E7" w:rsidRDefault="00FC07E7" w:rsidP="00FC07E7">
      <w:pPr>
        <w:jc w:val="both"/>
        <w:rPr>
          <w:rFonts w:ascii="Gill Sans" w:eastAsia="Calibri" w:hAnsi="Gill Sans" w:cs="Gill Sans"/>
          <w:sz w:val="20"/>
          <w:szCs w:val="32"/>
        </w:rPr>
      </w:pPr>
    </w:p>
    <w:p w14:paraId="5DEE069D" w14:textId="77777777" w:rsidR="00FC07E7" w:rsidRPr="00FC07E7" w:rsidRDefault="00FC07E7" w:rsidP="00FC07E7">
      <w:pPr>
        <w:jc w:val="both"/>
        <w:rPr>
          <w:rFonts w:ascii="Gill Sans" w:eastAsia="Calibri" w:hAnsi="Gill Sans" w:cs="Gill Sans"/>
          <w:b/>
          <w:sz w:val="30"/>
          <w:szCs w:val="32"/>
        </w:rPr>
      </w:pPr>
      <w:r w:rsidRPr="00FC07E7">
        <w:rPr>
          <w:rFonts w:ascii="Gill Sans" w:eastAsia="Calibri" w:hAnsi="Gill Sans" w:cs="Gill Sans"/>
          <w:b/>
          <w:sz w:val="30"/>
          <w:szCs w:val="32"/>
        </w:rPr>
        <w:t>Multiple Opportunities</w:t>
      </w:r>
    </w:p>
    <w:p w14:paraId="0F80941F" w14:textId="77777777" w:rsidR="00FC07E7" w:rsidRPr="00FC07E7" w:rsidRDefault="00FC07E7" w:rsidP="00FC07E7">
      <w:pPr>
        <w:jc w:val="both"/>
        <w:rPr>
          <w:rFonts w:ascii="Gill Sans" w:eastAsia="Calibri" w:hAnsi="Gill Sans" w:cs="Gill Sans"/>
          <w:sz w:val="20"/>
          <w:szCs w:val="32"/>
        </w:rPr>
      </w:pPr>
      <w:r w:rsidRPr="00FC07E7">
        <w:rPr>
          <w:rFonts w:ascii="Gill Sans" w:eastAsia="Calibri" w:hAnsi="Gill Sans" w:cs="Gill Sans"/>
          <w:i/>
          <w:iCs/>
          <w:sz w:val="20"/>
          <w:szCs w:val="32"/>
        </w:rPr>
        <w:t xml:space="preserve">It’s not about going back to do a retake, or back to redo something; it’s about going forward, continually scaffolding student learning through multiple opportunities, and noting that improved learning. </w:t>
      </w:r>
      <w:r w:rsidRPr="00FC07E7">
        <w:rPr>
          <w:rFonts w:ascii="Gill Sans" w:eastAsia="Calibri" w:hAnsi="Gill Sans" w:cs="Gill Sans"/>
          <w:sz w:val="20"/>
          <w:szCs w:val="32"/>
        </w:rPr>
        <w:t xml:space="preserve">Our curriculum builds on itself. “Multiple opportunities” are about taking an assessment and connecting it to past topics. It’s about allowing students to demonstrate their learning multiple times in units </w:t>
      </w:r>
      <w:proofErr w:type="gramStart"/>
      <w:r w:rsidRPr="00FC07E7">
        <w:rPr>
          <w:rFonts w:ascii="Gill Sans" w:eastAsia="Calibri" w:hAnsi="Gill Sans" w:cs="Gill Sans"/>
          <w:sz w:val="20"/>
          <w:szCs w:val="32"/>
        </w:rPr>
        <w:t>subsequent to</w:t>
      </w:r>
      <w:proofErr w:type="gramEnd"/>
      <w:r w:rsidRPr="00FC07E7">
        <w:rPr>
          <w:rFonts w:ascii="Gill Sans" w:eastAsia="Calibri" w:hAnsi="Gill Sans" w:cs="Gill Sans"/>
          <w:sz w:val="20"/>
          <w:szCs w:val="32"/>
        </w:rPr>
        <w:t xml:space="preserve"> their current unit, or when learning is scaffolded into future units. </w:t>
      </w:r>
    </w:p>
    <w:p w14:paraId="52BF2FFE" w14:textId="77777777" w:rsidR="00FC07E7" w:rsidRDefault="00FC07E7" w:rsidP="00FC07E7">
      <w:pPr>
        <w:jc w:val="both"/>
        <w:rPr>
          <w:rFonts w:ascii="Gill Sans" w:eastAsia="Calibri" w:hAnsi="Gill Sans" w:cs="Gill Sans"/>
          <w:sz w:val="20"/>
          <w:szCs w:val="32"/>
        </w:rPr>
      </w:pPr>
      <w:r w:rsidRPr="00FC07E7">
        <w:rPr>
          <w:rFonts w:ascii="Gill Sans" w:eastAsia="Calibri" w:hAnsi="Gill Sans" w:cs="Gill Sans"/>
          <w:sz w:val="20"/>
          <w:szCs w:val="32"/>
        </w:rPr>
        <w:t xml:space="preserve">Multiple Opportunities will be noted in the guide to the right of the scales. Here you will see initial thinking of connections to other topics. This is also a place where teachers can add connections through their PLCs. </w:t>
      </w:r>
    </w:p>
    <w:p w14:paraId="0BA10F19" w14:textId="77777777" w:rsidR="00FC07E7" w:rsidRDefault="00FC07E7" w:rsidP="00FC07E7">
      <w:pPr>
        <w:jc w:val="both"/>
        <w:rPr>
          <w:rFonts w:ascii="Gill Sans" w:eastAsia="Calibri" w:hAnsi="Gill Sans" w:cs="Gill Sans"/>
          <w:sz w:val="20"/>
          <w:szCs w:val="32"/>
        </w:rPr>
      </w:pPr>
    </w:p>
    <w:tbl>
      <w:tblPr>
        <w:tblStyle w:val="TableGrid"/>
        <w:tblpPr w:leftFromText="180" w:rightFromText="180" w:vertAnchor="page" w:horzAnchor="margin" w:tblpY="1906"/>
        <w:tblW w:w="5000" w:type="pct"/>
        <w:tblLook w:val="04A0" w:firstRow="1" w:lastRow="0" w:firstColumn="1" w:lastColumn="0" w:noHBand="0" w:noVBand="1"/>
      </w:tblPr>
      <w:tblGrid>
        <w:gridCol w:w="2312"/>
        <w:gridCol w:w="7445"/>
        <w:gridCol w:w="3105"/>
        <w:gridCol w:w="1528"/>
      </w:tblGrid>
      <w:tr w:rsidR="00FC07E7" w:rsidRPr="00AD03CD" w14:paraId="21DC4E66" w14:textId="77777777" w:rsidTr="006F0B29">
        <w:trPr>
          <w:trHeight w:val="692"/>
        </w:trPr>
        <w:tc>
          <w:tcPr>
            <w:tcW w:w="803" w:type="pct"/>
            <w:shd w:val="clear" w:color="auto" w:fill="000000" w:themeFill="text1"/>
          </w:tcPr>
          <w:p w14:paraId="3CCCF42B" w14:textId="77777777" w:rsidR="00FC07E7" w:rsidRPr="006309E8" w:rsidRDefault="0068019F" w:rsidP="006F0B29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lastRenderedPageBreak/>
              <w:t>Course</w:t>
            </w:r>
          </w:p>
        </w:tc>
        <w:tc>
          <w:tcPr>
            <w:tcW w:w="2587" w:type="pct"/>
            <w:shd w:val="clear" w:color="auto" w:fill="000000" w:themeFill="text1"/>
          </w:tcPr>
          <w:p w14:paraId="1DBFF768" w14:textId="77777777" w:rsidR="00FC07E7" w:rsidRPr="006309E8" w:rsidRDefault="00FC07E7" w:rsidP="006F0B29">
            <w:pPr>
              <w:jc w:val="center"/>
              <w:rPr>
                <w:b/>
                <w:i/>
                <w:sz w:val="24"/>
                <w:szCs w:val="24"/>
              </w:rPr>
            </w:pPr>
            <w:r w:rsidRPr="006309E8">
              <w:rPr>
                <w:b/>
                <w:i/>
                <w:sz w:val="24"/>
                <w:szCs w:val="24"/>
              </w:rPr>
              <w:t>Content Topics</w:t>
            </w:r>
          </w:p>
        </w:tc>
        <w:tc>
          <w:tcPr>
            <w:tcW w:w="1079" w:type="pct"/>
            <w:shd w:val="clear" w:color="auto" w:fill="000000" w:themeFill="text1"/>
          </w:tcPr>
          <w:p w14:paraId="688305D4" w14:textId="77777777" w:rsidR="00FC07E7" w:rsidRPr="006309E8" w:rsidRDefault="00FC07E7" w:rsidP="006F0B29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Connected NGSS Performance Expectations</w:t>
            </w:r>
          </w:p>
        </w:tc>
        <w:tc>
          <w:tcPr>
            <w:tcW w:w="531" w:type="pct"/>
            <w:shd w:val="clear" w:color="auto" w:fill="000000" w:themeFill="text1"/>
          </w:tcPr>
          <w:p w14:paraId="058386F0" w14:textId="77777777" w:rsidR="00FC07E7" w:rsidRDefault="0068019F" w:rsidP="006F0B29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Approximate</w:t>
            </w:r>
            <w:r w:rsidR="00FC07E7">
              <w:rPr>
                <w:b/>
                <w:i/>
                <w:sz w:val="24"/>
                <w:szCs w:val="24"/>
              </w:rPr>
              <w:t xml:space="preserve"> Schedule</w:t>
            </w:r>
          </w:p>
        </w:tc>
      </w:tr>
      <w:tr w:rsidR="00262798" w14:paraId="608932AA" w14:textId="77777777" w:rsidTr="00262798">
        <w:trPr>
          <w:trHeight w:val="302"/>
        </w:trPr>
        <w:tc>
          <w:tcPr>
            <w:tcW w:w="803" w:type="pct"/>
            <w:vMerge w:val="restart"/>
            <w:shd w:val="clear" w:color="auto" w:fill="auto"/>
          </w:tcPr>
          <w:p w14:paraId="1BB87526" w14:textId="77777777" w:rsidR="00262798" w:rsidRPr="00153CC2" w:rsidRDefault="00262798" w:rsidP="006F0B29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Astronomy</w:t>
            </w:r>
          </w:p>
          <w:p w14:paraId="0E730155" w14:textId="77777777" w:rsidR="00262798" w:rsidRPr="00153CC2" w:rsidRDefault="00262798" w:rsidP="006F0B29">
            <w:pPr>
              <w:rPr>
                <w:i/>
                <w:sz w:val="24"/>
                <w:szCs w:val="24"/>
              </w:rPr>
            </w:pPr>
          </w:p>
          <w:p w14:paraId="6D06DB24" w14:textId="77777777" w:rsidR="00262798" w:rsidRPr="00153CC2" w:rsidRDefault="00262798" w:rsidP="006F0B29">
            <w:pPr>
              <w:rPr>
                <w:i/>
                <w:sz w:val="24"/>
                <w:szCs w:val="24"/>
              </w:rPr>
            </w:pPr>
          </w:p>
        </w:tc>
        <w:tc>
          <w:tcPr>
            <w:tcW w:w="2587" w:type="pct"/>
            <w:shd w:val="clear" w:color="auto" w:fill="auto"/>
          </w:tcPr>
          <w:p w14:paraId="3B11D5EF" w14:textId="77777777" w:rsidR="00262798" w:rsidRPr="00503377" w:rsidRDefault="00262798" w:rsidP="006F0B29">
            <w:pPr>
              <w:pStyle w:val="ListParagraph"/>
              <w:numPr>
                <w:ilvl w:val="0"/>
                <w:numId w:val="1"/>
              </w:num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Introduction to Astronomy</w:t>
            </w:r>
          </w:p>
        </w:tc>
        <w:tc>
          <w:tcPr>
            <w:tcW w:w="1079" w:type="pct"/>
            <w:shd w:val="clear" w:color="auto" w:fill="auto"/>
          </w:tcPr>
          <w:p w14:paraId="3649145B" w14:textId="77777777" w:rsidR="00262798" w:rsidRPr="00455747" w:rsidRDefault="00455747" w:rsidP="006F0B29">
            <w:pPr>
              <w:pStyle w:val="Default"/>
              <w:rPr>
                <w:rFonts w:asciiTheme="minorHAnsi" w:hAnsiTheme="minorHAnsi"/>
                <w:sz w:val="22"/>
                <w:szCs w:val="22"/>
              </w:rPr>
            </w:pPr>
            <w:r w:rsidRPr="00455747">
              <w:rPr>
                <w:rFonts w:asciiTheme="minorHAnsi" w:hAnsiTheme="minorHAnsi"/>
                <w:sz w:val="22"/>
                <w:szCs w:val="22"/>
              </w:rPr>
              <w:t>HS-PS4-5</w:t>
            </w:r>
          </w:p>
        </w:tc>
        <w:tc>
          <w:tcPr>
            <w:tcW w:w="531" w:type="pct"/>
            <w:shd w:val="clear" w:color="auto" w:fill="auto"/>
          </w:tcPr>
          <w:p w14:paraId="2C9EBB6E" w14:textId="77777777" w:rsidR="00262798" w:rsidRDefault="00262798" w:rsidP="006F0B29">
            <w:pPr>
              <w:pStyle w:val="Default"/>
              <w:rPr>
                <w:rFonts w:asciiTheme="minorHAnsi" w:hAnsiTheme="minorHAnsi"/>
                <w:bCs/>
                <w:iCs/>
              </w:rPr>
            </w:pPr>
            <w:r>
              <w:rPr>
                <w:rFonts w:asciiTheme="minorHAnsi" w:hAnsiTheme="minorHAnsi"/>
                <w:bCs/>
                <w:iCs/>
              </w:rPr>
              <w:t>2 weeks</w:t>
            </w:r>
          </w:p>
        </w:tc>
      </w:tr>
      <w:tr w:rsidR="00262798" w14:paraId="6204AAE2" w14:textId="77777777" w:rsidTr="0068019F">
        <w:trPr>
          <w:trHeight w:val="301"/>
        </w:trPr>
        <w:tc>
          <w:tcPr>
            <w:tcW w:w="803" w:type="pct"/>
            <w:vMerge/>
            <w:shd w:val="clear" w:color="auto" w:fill="auto"/>
          </w:tcPr>
          <w:p w14:paraId="0A699D72" w14:textId="77777777" w:rsidR="00262798" w:rsidRDefault="00262798" w:rsidP="00262798">
            <w:pPr>
              <w:rPr>
                <w:i/>
                <w:sz w:val="24"/>
                <w:szCs w:val="24"/>
              </w:rPr>
            </w:pPr>
          </w:p>
        </w:tc>
        <w:tc>
          <w:tcPr>
            <w:tcW w:w="2587" w:type="pct"/>
            <w:shd w:val="clear" w:color="auto" w:fill="auto"/>
          </w:tcPr>
          <w:p w14:paraId="10C9D14B" w14:textId="77777777" w:rsidR="00262798" w:rsidRDefault="00262798" w:rsidP="00262798">
            <w:pPr>
              <w:pStyle w:val="ListParagraph"/>
              <w:numPr>
                <w:ilvl w:val="0"/>
                <w:numId w:val="1"/>
              </w:num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Origin of the Universe</w:t>
            </w:r>
          </w:p>
        </w:tc>
        <w:tc>
          <w:tcPr>
            <w:tcW w:w="1079" w:type="pct"/>
            <w:shd w:val="clear" w:color="auto" w:fill="auto"/>
          </w:tcPr>
          <w:p w14:paraId="296EEA89" w14:textId="77777777" w:rsidR="00262798" w:rsidRDefault="00262798" w:rsidP="00262798">
            <w:pPr>
              <w:pStyle w:val="Default"/>
              <w:rPr>
                <w:rStyle w:val="normaltextrun"/>
                <w:rFonts w:ascii="Calibri" w:hAnsi="Calibri"/>
                <w:color w:val="auto"/>
                <w:sz w:val="22"/>
                <w:szCs w:val="22"/>
              </w:rPr>
            </w:pPr>
            <w:r w:rsidRPr="00F16279">
              <w:rPr>
                <w:rFonts w:ascii="Calibri" w:eastAsia="Calibri" w:hAnsi="Calibri"/>
                <w:color w:val="auto"/>
                <w:sz w:val="22"/>
                <w:szCs w:val="22"/>
              </w:rPr>
              <w:t>HS-ESS1-2</w:t>
            </w:r>
          </w:p>
          <w:p w14:paraId="1F285DC4" w14:textId="77777777" w:rsidR="00262798" w:rsidRPr="00F16279" w:rsidRDefault="00262798" w:rsidP="00262798">
            <w:pPr>
              <w:pStyle w:val="Default"/>
              <w:rPr>
                <w:rFonts w:ascii="Calibri" w:eastAsia="Calibri" w:hAnsi="Calibri"/>
                <w:color w:val="auto"/>
                <w:sz w:val="22"/>
                <w:szCs w:val="22"/>
              </w:rPr>
            </w:pPr>
            <w:r w:rsidRPr="00F16279">
              <w:rPr>
                <w:rFonts w:ascii="Calibri" w:eastAsia="Calibri" w:hAnsi="Calibri"/>
                <w:bCs/>
                <w:color w:val="auto"/>
                <w:sz w:val="22"/>
                <w:szCs w:val="22"/>
              </w:rPr>
              <w:t>HS-PS4-1</w:t>
            </w:r>
          </w:p>
        </w:tc>
        <w:tc>
          <w:tcPr>
            <w:tcW w:w="531" w:type="pct"/>
            <w:shd w:val="clear" w:color="auto" w:fill="auto"/>
          </w:tcPr>
          <w:p w14:paraId="6AA1F36E" w14:textId="77777777" w:rsidR="00262798" w:rsidRDefault="00262798" w:rsidP="00262798">
            <w:pPr>
              <w:pStyle w:val="Default"/>
              <w:rPr>
                <w:rFonts w:asciiTheme="minorHAnsi" w:hAnsiTheme="minorHAnsi"/>
                <w:bCs/>
                <w:iCs/>
              </w:rPr>
            </w:pPr>
            <w:r>
              <w:rPr>
                <w:rFonts w:asciiTheme="minorHAnsi" w:hAnsiTheme="minorHAnsi"/>
                <w:bCs/>
                <w:iCs/>
              </w:rPr>
              <w:t>4 weeks</w:t>
            </w:r>
          </w:p>
        </w:tc>
      </w:tr>
      <w:tr w:rsidR="00262798" w14:paraId="2BB74AC4" w14:textId="77777777" w:rsidTr="0068019F">
        <w:trPr>
          <w:trHeight w:val="423"/>
        </w:trPr>
        <w:tc>
          <w:tcPr>
            <w:tcW w:w="803" w:type="pct"/>
            <w:vMerge/>
            <w:shd w:val="clear" w:color="auto" w:fill="auto"/>
          </w:tcPr>
          <w:p w14:paraId="681C9DD4" w14:textId="77777777" w:rsidR="00262798" w:rsidRPr="00153CC2" w:rsidRDefault="00262798" w:rsidP="00262798">
            <w:pPr>
              <w:rPr>
                <w:i/>
                <w:sz w:val="24"/>
                <w:szCs w:val="24"/>
              </w:rPr>
            </w:pPr>
          </w:p>
        </w:tc>
        <w:tc>
          <w:tcPr>
            <w:tcW w:w="2587" w:type="pct"/>
            <w:shd w:val="clear" w:color="auto" w:fill="auto"/>
          </w:tcPr>
          <w:p w14:paraId="2CDFC647" w14:textId="77777777" w:rsidR="00262798" w:rsidRPr="00153CC2" w:rsidRDefault="00262798" w:rsidP="00262798">
            <w:pPr>
              <w:pStyle w:val="ListParagraph"/>
              <w:numPr>
                <w:ilvl w:val="0"/>
                <w:numId w:val="1"/>
              </w:num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Origin of Elements</w:t>
            </w:r>
          </w:p>
        </w:tc>
        <w:tc>
          <w:tcPr>
            <w:tcW w:w="1079" w:type="pct"/>
            <w:shd w:val="clear" w:color="auto" w:fill="auto"/>
          </w:tcPr>
          <w:p w14:paraId="1FC659BA" w14:textId="77777777" w:rsidR="00262798" w:rsidRPr="00503377" w:rsidRDefault="00262798" w:rsidP="00262798">
            <w:pPr>
              <w:rPr>
                <w:rStyle w:val="normaltextrun"/>
                <w:rFonts w:ascii="Calibri" w:hAnsi="Calibri"/>
                <w:sz w:val="24"/>
                <w:szCs w:val="24"/>
              </w:rPr>
            </w:pPr>
            <w:r w:rsidRPr="00503377">
              <w:rPr>
                <w:rStyle w:val="normaltextrun"/>
                <w:rFonts w:ascii="Calibri" w:hAnsi="Calibri"/>
                <w:sz w:val="24"/>
                <w:szCs w:val="24"/>
              </w:rPr>
              <w:t xml:space="preserve">HS-ESS1-1 </w:t>
            </w:r>
          </w:p>
          <w:p w14:paraId="176CF66F" w14:textId="77777777" w:rsidR="00262798" w:rsidRDefault="00262798" w:rsidP="00262798">
            <w:pPr>
              <w:rPr>
                <w:rStyle w:val="normaltextrun"/>
                <w:rFonts w:ascii="Calibri" w:hAnsi="Calibri"/>
                <w:sz w:val="24"/>
                <w:szCs w:val="24"/>
              </w:rPr>
            </w:pPr>
            <w:r w:rsidRPr="00503377">
              <w:rPr>
                <w:rStyle w:val="normaltextrun"/>
                <w:rFonts w:ascii="Calibri" w:hAnsi="Calibri"/>
                <w:sz w:val="24"/>
                <w:szCs w:val="24"/>
              </w:rPr>
              <w:t>HS-ESS1-3</w:t>
            </w:r>
          </w:p>
          <w:p w14:paraId="4A36CD33" w14:textId="77777777" w:rsidR="0067205E" w:rsidRPr="007E07BE" w:rsidRDefault="0067205E" w:rsidP="00262798">
            <w:pPr>
              <w:rPr>
                <w:sz w:val="24"/>
                <w:szCs w:val="24"/>
              </w:rPr>
            </w:pPr>
            <w:r>
              <w:rPr>
                <w:rStyle w:val="normaltextrun"/>
                <w:sz w:val="24"/>
                <w:szCs w:val="24"/>
              </w:rPr>
              <w:t>HS-PS1-8</w:t>
            </w:r>
          </w:p>
        </w:tc>
        <w:tc>
          <w:tcPr>
            <w:tcW w:w="531" w:type="pct"/>
            <w:shd w:val="clear" w:color="auto" w:fill="auto"/>
          </w:tcPr>
          <w:p w14:paraId="336B054E" w14:textId="77777777" w:rsidR="00262798" w:rsidRPr="007E07BE" w:rsidRDefault="00262798" w:rsidP="0026279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 weeks</w:t>
            </w:r>
          </w:p>
        </w:tc>
      </w:tr>
      <w:tr w:rsidR="00262798" w14:paraId="5A701DD0" w14:textId="77777777" w:rsidTr="0068019F">
        <w:trPr>
          <w:trHeight w:val="422"/>
        </w:trPr>
        <w:tc>
          <w:tcPr>
            <w:tcW w:w="803" w:type="pct"/>
            <w:vMerge/>
            <w:shd w:val="clear" w:color="auto" w:fill="auto"/>
          </w:tcPr>
          <w:p w14:paraId="31BC1B58" w14:textId="77777777" w:rsidR="00262798" w:rsidRPr="00153CC2" w:rsidRDefault="00262798" w:rsidP="00262798">
            <w:pPr>
              <w:rPr>
                <w:i/>
                <w:sz w:val="24"/>
                <w:szCs w:val="24"/>
              </w:rPr>
            </w:pPr>
          </w:p>
        </w:tc>
        <w:tc>
          <w:tcPr>
            <w:tcW w:w="2587" w:type="pct"/>
            <w:shd w:val="clear" w:color="auto" w:fill="auto"/>
          </w:tcPr>
          <w:p w14:paraId="1871C627" w14:textId="77777777" w:rsidR="00262798" w:rsidRDefault="00262798" w:rsidP="00262798">
            <w:pPr>
              <w:pStyle w:val="ListParagraph"/>
              <w:numPr>
                <w:ilvl w:val="0"/>
                <w:numId w:val="1"/>
              </w:num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otion of Objects in the Solar System</w:t>
            </w:r>
          </w:p>
        </w:tc>
        <w:tc>
          <w:tcPr>
            <w:tcW w:w="1079" w:type="pct"/>
            <w:shd w:val="clear" w:color="auto" w:fill="auto"/>
          </w:tcPr>
          <w:p w14:paraId="5FCB8F12" w14:textId="77777777" w:rsidR="00262798" w:rsidRDefault="00262798" w:rsidP="00262798">
            <w:pPr>
              <w:rPr>
                <w:rStyle w:val="normaltextrun"/>
                <w:rFonts w:ascii="Calibri" w:hAnsi="Calibri"/>
                <w:sz w:val="24"/>
                <w:szCs w:val="24"/>
              </w:rPr>
            </w:pPr>
            <w:r w:rsidRPr="00503377">
              <w:rPr>
                <w:rStyle w:val="normaltextrun"/>
                <w:rFonts w:ascii="Calibri" w:hAnsi="Calibri"/>
                <w:sz w:val="24"/>
                <w:szCs w:val="24"/>
              </w:rPr>
              <w:t>HS-ESS1-4</w:t>
            </w:r>
          </w:p>
          <w:p w14:paraId="1F3C9BA1" w14:textId="77777777" w:rsidR="0067205E" w:rsidRPr="00503377" w:rsidRDefault="0067205E" w:rsidP="00262798">
            <w:pPr>
              <w:rPr>
                <w:sz w:val="24"/>
                <w:szCs w:val="24"/>
              </w:rPr>
            </w:pPr>
            <w:r>
              <w:rPr>
                <w:rStyle w:val="normaltextrun"/>
                <w:sz w:val="24"/>
                <w:szCs w:val="24"/>
              </w:rPr>
              <w:t>HS-PS2-4</w:t>
            </w:r>
          </w:p>
        </w:tc>
        <w:tc>
          <w:tcPr>
            <w:tcW w:w="531" w:type="pct"/>
            <w:shd w:val="clear" w:color="auto" w:fill="auto"/>
          </w:tcPr>
          <w:p w14:paraId="732B2D27" w14:textId="77777777" w:rsidR="00262798" w:rsidRDefault="00262798" w:rsidP="0026279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 weeks</w:t>
            </w:r>
          </w:p>
        </w:tc>
      </w:tr>
      <w:tr w:rsidR="00262798" w14:paraId="062B11EB" w14:textId="77777777" w:rsidTr="0068019F">
        <w:trPr>
          <w:trHeight w:val="674"/>
        </w:trPr>
        <w:tc>
          <w:tcPr>
            <w:tcW w:w="803" w:type="pct"/>
            <w:vMerge/>
            <w:shd w:val="clear" w:color="auto" w:fill="auto"/>
          </w:tcPr>
          <w:p w14:paraId="1A349D17" w14:textId="77777777" w:rsidR="00262798" w:rsidRPr="00153CC2" w:rsidRDefault="00262798" w:rsidP="00262798">
            <w:pPr>
              <w:rPr>
                <w:i/>
                <w:sz w:val="24"/>
                <w:szCs w:val="24"/>
              </w:rPr>
            </w:pPr>
          </w:p>
        </w:tc>
        <w:tc>
          <w:tcPr>
            <w:tcW w:w="2587" w:type="pct"/>
            <w:shd w:val="clear" w:color="auto" w:fill="auto"/>
          </w:tcPr>
          <w:p w14:paraId="6F7B3DBD" w14:textId="77777777" w:rsidR="00262798" w:rsidRPr="007E07BE" w:rsidRDefault="00262798" w:rsidP="0026279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mations and Age of the Earth</w:t>
            </w:r>
          </w:p>
        </w:tc>
        <w:tc>
          <w:tcPr>
            <w:tcW w:w="1079" w:type="pct"/>
            <w:shd w:val="clear" w:color="auto" w:fill="auto"/>
          </w:tcPr>
          <w:p w14:paraId="65FC7950" w14:textId="77777777" w:rsidR="00262798" w:rsidRPr="00772D10" w:rsidRDefault="00262798" w:rsidP="00262798">
            <w:pPr>
              <w:rPr>
                <w:rStyle w:val="normaltextrun"/>
                <w:rFonts w:ascii="Calibri" w:hAnsi="Calibri"/>
                <w:bCs/>
                <w:sz w:val="24"/>
                <w:szCs w:val="24"/>
              </w:rPr>
            </w:pPr>
            <w:r w:rsidRPr="00772D10">
              <w:rPr>
                <w:rStyle w:val="normaltextrun"/>
                <w:rFonts w:ascii="Calibri" w:hAnsi="Calibri"/>
                <w:bCs/>
                <w:sz w:val="24"/>
                <w:szCs w:val="24"/>
              </w:rPr>
              <w:t>HS-ESS1-6</w:t>
            </w:r>
          </w:p>
          <w:p w14:paraId="21C6E36E" w14:textId="77777777" w:rsidR="00262798" w:rsidRPr="00772D10" w:rsidRDefault="00262798" w:rsidP="00262798">
            <w:pPr>
              <w:rPr>
                <w:sz w:val="24"/>
                <w:szCs w:val="24"/>
              </w:rPr>
            </w:pPr>
            <w:r w:rsidRPr="00772D10">
              <w:rPr>
                <w:rStyle w:val="normaltextrun"/>
                <w:rFonts w:ascii="Calibri" w:hAnsi="Calibri"/>
                <w:bCs/>
                <w:sz w:val="24"/>
                <w:szCs w:val="24"/>
              </w:rPr>
              <w:t>HS-ESS2-5</w:t>
            </w:r>
          </w:p>
        </w:tc>
        <w:tc>
          <w:tcPr>
            <w:tcW w:w="531" w:type="pct"/>
            <w:shd w:val="clear" w:color="auto" w:fill="auto"/>
          </w:tcPr>
          <w:p w14:paraId="660FC5FB" w14:textId="77777777" w:rsidR="00262798" w:rsidRDefault="00262798" w:rsidP="0026279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 weeks</w:t>
            </w:r>
          </w:p>
        </w:tc>
      </w:tr>
    </w:tbl>
    <w:p w14:paraId="3D5B0EC8" w14:textId="77777777" w:rsidR="00FC07E7" w:rsidRPr="00FC07E7" w:rsidRDefault="00FC07E7" w:rsidP="00FC07E7">
      <w:pPr>
        <w:jc w:val="both"/>
        <w:rPr>
          <w:rFonts w:ascii="Gill Sans" w:eastAsia="Calibri" w:hAnsi="Gill Sans" w:cs="Gill Sans"/>
          <w:sz w:val="20"/>
          <w:szCs w:val="32"/>
        </w:rPr>
      </w:pPr>
    </w:p>
    <w:p w14:paraId="6952E126" w14:textId="77777777" w:rsidR="003C00C0" w:rsidRDefault="003C00C0"/>
    <w:p w14:paraId="2B946E7C" w14:textId="77777777" w:rsidR="00B937EE" w:rsidRDefault="000B7C94">
      <w:r>
        <w:t xml:space="preserve">Potential Text Resource: </w:t>
      </w:r>
      <w:hyperlink r:id="rId20" w:history="1">
        <w:r w:rsidRPr="00BC16FA">
          <w:rPr>
            <w:rStyle w:val="Hyperlink"/>
          </w:rPr>
          <w:t>https://www.teachastronomy.com/textbook/</w:t>
        </w:r>
      </w:hyperlink>
    </w:p>
    <w:p w14:paraId="785F524D" w14:textId="77777777" w:rsidR="0068019F" w:rsidRDefault="0068019F"/>
    <w:p w14:paraId="7BE54A35" w14:textId="77777777" w:rsidR="0068019F" w:rsidRDefault="0068019F"/>
    <w:p w14:paraId="265CC55F" w14:textId="77777777" w:rsidR="0068019F" w:rsidRDefault="0068019F"/>
    <w:p w14:paraId="500C9990" w14:textId="499BE0DD" w:rsidR="0068019F" w:rsidRDefault="0068019F"/>
    <w:p w14:paraId="7C0E5CB1" w14:textId="77777777" w:rsidR="00F02B6A" w:rsidRDefault="00F02B6A"/>
    <w:p w14:paraId="0E6C112B" w14:textId="77777777" w:rsidR="0068019F" w:rsidRDefault="0068019F"/>
    <w:p w14:paraId="62DB48A7" w14:textId="77777777" w:rsidR="0068019F" w:rsidRDefault="0068019F"/>
    <w:p w14:paraId="117F2B0D" w14:textId="77777777" w:rsidR="0068019F" w:rsidRDefault="0068019F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6570"/>
        <w:gridCol w:w="6300"/>
        <w:gridCol w:w="720"/>
      </w:tblGrid>
      <w:tr w:rsidR="00262798" w:rsidRPr="0068019F" w14:paraId="53A4E48A" w14:textId="77777777" w:rsidTr="00615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A35947" w14:textId="77777777" w:rsidR="00262798" w:rsidRPr="0068019F" w:rsidRDefault="00262798" w:rsidP="00615B8C">
            <w:pPr>
              <w:jc w:val="center"/>
              <w:rPr>
                <w:rFonts w:ascii="Calibri" w:eastAsia="Calibri" w:hAnsi="Calibri" w:cs="Times New Roman"/>
                <w:color w:val="auto"/>
                <w:sz w:val="20"/>
              </w:rPr>
            </w:pPr>
            <w:r>
              <w:rPr>
                <w:rFonts w:ascii="Calibri" w:eastAsia="Calibri" w:hAnsi="Calibri" w:cs="Times New Roman"/>
                <w:color w:val="auto"/>
                <w:sz w:val="20"/>
              </w:rPr>
              <w:lastRenderedPageBreak/>
              <w:t>Topic: Introduction to Astronomy</w:t>
            </w:r>
          </w:p>
        </w:tc>
      </w:tr>
      <w:tr w:rsidR="00262798" w:rsidRPr="0068019F" w14:paraId="765A63EF" w14:textId="77777777" w:rsidTr="00615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E0639D" w14:textId="77777777" w:rsidR="00262798" w:rsidRPr="0068019F" w:rsidRDefault="00262798" w:rsidP="00615B8C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 xml:space="preserve">Driving Questions: </w:t>
            </w:r>
            <w:r w:rsidR="00EE58CB">
              <w:rPr>
                <w:rFonts w:ascii="Calibri" w:eastAsia="Calibri" w:hAnsi="Calibri" w:cs="Times New Roman"/>
                <w:sz w:val="20"/>
              </w:rPr>
              <w:t>What is astronomy?</w:t>
            </w:r>
          </w:p>
        </w:tc>
      </w:tr>
      <w:tr w:rsidR="00262798" w:rsidRPr="0068019F" w14:paraId="400C8439" w14:textId="77777777" w:rsidTr="00615B8C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B8C93B" w14:textId="77777777" w:rsidR="00262798" w:rsidRPr="0068019F" w:rsidRDefault="00262798" w:rsidP="00615B8C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Crosscu</w:t>
            </w:r>
            <w:r>
              <w:rPr>
                <w:rFonts w:ascii="Calibri" w:eastAsia="Calibri" w:hAnsi="Calibri" w:cs="Times New Roman"/>
                <w:sz w:val="20"/>
              </w:rPr>
              <w:t xml:space="preserve">tting Concept: </w:t>
            </w:r>
            <w:r w:rsidR="00EE58CB">
              <w:rPr>
                <w:rFonts w:ascii="Calibri" w:eastAsia="Calibri" w:hAnsi="Calibri" w:cs="Times New Roman"/>
                <w:sz w:val="20"/>
              </w:rPr>
              <w:t>Scale, Proportion, Quantify</w:t>
            </w:r>
          </w:p>
        </w:tc>
      </w:tr>
      <w:tr w:rsidR="00262798" w:rsidRPr="0068019F" w14:paraId="1EDF08E0" w14:textId="77777777" w:rsidTr="00615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39437E" w14:textId="77777777" w:rsidR="00262798" w:rsidRPr="0068019F" w:rsidRDefault="00262798" w:rsidP="00615B8C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Science and Engineer</w:t>
            </w:r>
            <w:r>
              <w:rPr>
                <w:rFonts w:ascii="Calibri" w:eastAsia="Calibri" w:hAnsi="Calibri" w:cs="Times New Roman"/>
                <w:sz w:val="20"/>
              </w:rPr>
              <w:t>ing Practices:</w:t>
            </w:r>
            <w:r w:rsidR="00EE58CB">
              <w:rPr>
                <w:rFonts w:ascii="Calibri" w:eastAsia="Calibri" w:hAnsi="Calibri" w:cs="Times New Roman"/>
                <w:sz w:val="20"/>
              </w:rPr>
              <w:t xml:space="preserve"> Developing Models</w:t>
            </w:r>
          </w:p>
        </w:tc>
      </w:tr>
      <w:tr w:rsidR="00262798" w:rsidRPr="0068019F" w14:paraId="38194D5C" w14:textId="77777777" w:rsidTr="00615B8C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643384" w14:textId="77777777" w:rsidR="00262798" w:rsidRPr="0068019F" w:rsidRDefault="002613C8" w:rsidP="00615B8C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s: </w:t>
            </w:r>
            <w:hyperlink r:id="rId21" w:tgtFrame="_blank" w:history="1">
              <w:r w:rsidRPr="002613C8">
                <w:rPr>
                  <w:rStyle w:val="Hyperlink"/>
                  <w:rFonts w:ascii="Calibri" w:eastAsia="Calibri" w:hAnsi="Calibri" w:cs="Times New Roman"/>
                </w:rPr>
                <w:t>HS-PS4-5</w:t>
              </w:r>
            </w:hyperlink>
          </w:p>
        </w:tc>
      </w:tr>
      <w:tr w:rsidR="00262798" w:rsidRPr="0068019F" w14:paraId="15262EA7" w14:textId="77777777" w:rsidTr="00615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DB98662" w14:textId="77777777" w:rsidR="00262798" w:rsidRPr="0068019F" w:rsidRDefault="00262798" w:rsidP="00615B8C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1652DC7" w14:textId="77777777" w:rsidR="00262798" w:rsidRPr="0068019F" w:rsidRDefault="00262798" w:rsidP="00615B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199EC67" w14:textId="77777777" w:rsidR="00262798" w:rsidRPr="0068019F" w:rsidRDefault="00262798" w:rsidP="00615B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90F25B4" w14:textId="77777777" w:rsidR="00262798" w:rsidRPr="0068019F" w:rsidRDefault="00262798" w:rsidP="00615B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262798" w:rsidRPr="0068019F" w14:paraId="1F3C9FE2" w14:textId="77777777" w:rsidTr="00615B8C">
        <w:trPr>
          <w:cantSplit/>
          <w:trHeight w:val="6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74D88259" w14:textId="77777777" w:rsidR="00262798" w:rsidRPr="0068019F" w:rsidRDefault="00262798" w:rsidP="00615B8C">
            <w:pPr>
              <w:ind w:left="113" w:right="113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D8DB0" w14:textId="77777777" w:rsidR="00262798" w:rsidRPr="0068019F" w:rsidRDefault="00262798" w:rsidP="00615B8C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68019F">
              <w:rPr>
                <w:b/>
                <w:sz w:val="20"/>
              </w:rPr>
              <w:t>Students who demonstrate understanding can:</w:t>
            </w:r>
          </w:p>
          <w:p w14:paraId="70016E6E" w14:textId="77777777" w:rsidR="00262798" w:rsidRPr="0068019F" w:rsidRDefault="00262798" w:rsidP="00615B8C">
            <w:pPr>
              <w:numPr>
                <w:ilvl w:val="0"/>
                <w:numId w:val="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a model to represent the scale of the universe</w:t>
            </w:r>
          </w:p>
          <w:p w14:paraId="01F65578" w14:textId="77777777" w:rsidR="00262798" w:rsidRPr="0068019F" w:rsidRDefault="00262798" w:rsidP="00615B8C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2399876" w14:textId="77777777" w:rsidR="002613C8" w:rsidRDefault="00EE58CB" w:rsidP="002613C8">
            <w:pPr>
              <w:numPr>
                <w:ilvl w:val="0"/>
                <w:numId w:val="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>
              <w:t>Outline the history of astronomy and describe how our understanding of our place in the universe has changed over time.</w:t>
            </w:r>
            <w:r>
              <w:rPr>
                <w:rFonts w:ascii="Calibri" w:eastAsia="Calibri" w:hAnsi="Calibri" w:cs="Times New Roman"/>
              </w:rPr>
              <w:t xml:space="preserve"> </w:t>
            </w:r>
          </w:p>
          <w:p w14:paraId="569AC5BA" w14:textId="77777777" w:rsidR="002613C8" w:rsidRDefault="002613C8" w:rsidP="002613C8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AA05FC4" w14:textId="77777777" w:rsidR="002613C8" w:rsidRDefault="002613C8" w:rsidP="002613C8">
            <w:pPr>
              <w:numPr>
                <w:ilvl w:val="0"/>
                <w:numId w:val="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2613C8">
              <w:rPr>
                <w:rFonts w:ascii="Calibri" w:eastAsia="Calibri" w:hAnsi="Calibri" w:cs="Times New Roman"/>
              </w:rPr>
              <w:t>Evaluate the types of telescopes used by astronomers for examining different frequencies of electromagnetic radiation</w:t>
            </w:r>
            <w:r>
              <w:rPr>
                <w:rFonts w:ascii="Calibri" w:eastAsia="Calibri" w:hAnsi="Calibri" w:cs="Times New Roman"/>
              </w:rPr>
              <w:t>.</w:t>
            </w:r>
          </w:p>
          <w:p w14:paraId="4586AAF5" w14:textId="77777777" w:rsidR="002613C8" w:rsidRDefault="002613C8" w:rsidP="002613C8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A596127" w14:textId="77777777" w:rsidR="002613C8" w:rsidRPr="002613C8" w:rsidRDefault="002613C8" w:rsidP="002613C8">
            <w:pPr>
              <w:numPr>
                <w:ilvl w:val="0"/>
                <w:numId w:val="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2613C8">
              <w:rPr>
                <w:rFonts w:ascii="Calibri" w:eastAsia="Calibri" w:hAnsi="Calibri" w:cs="Times New Roman"/>
              </w:rPr>
              <w:t>Compare and contrast the uses and advantages of different types of telescopes.</w:t>
            </w:r>
          </w:p>
          <w:p w14:paraId="31F10171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5D11197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409C708C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4C968885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4600321B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08EFCD8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886A570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591A7" w14:textId="77777777" w:rsidR="00262798" w:rsidRPr="0068019F" w:rsidRDefault="00262798" w:rsidP="00615B8C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</w:rPr>
            </w:pPr>
            <w:r w:rsidRPr="0068019F">
              <w:rPr>
                <w:b/>
                <w:i/>
                <w:sz w:val="20"/>
              </w:rPr>
              <w:t>Students will:</w:t>
            </w:r>
          </w:p>
          <w:p w14:paraId="5F3196F2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A1.  </w:t>
            </w:r>
            <w:r>
              <w:rPr>
                <w:rFonts w:ascii="Calibri" w:eastAsia="Calibri" w:hAnsi="Calibri" w:cs="Times New Roman"/>
              </w:rPr>
              <w:t>Describe our cosmic address</w:t>
            </w:r>
            <w:r w:rsidRPr="0068019F">
              <w:rPr>
                <w:rFonts w:ascii="Calibri" w:eastAsia="Calibri" w:hAnsi="Calibri" w:cs="Times New Roman"/>
              </w:rPr>
              <w:t xml:space="preserve"> </w:t>
            </w:r>
          </w:p>
          <w:p w14:paraId="0C78B59B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A2.  </w:t>
            </w:r>
            <w:r>
              <w:rPr>
                <w:rFonts w:ascii="Calibri" w:eastAsia="Calibri" w:hAnsi="Calibri" w:cs="Times New Roman"/>
              </w:rPr>
              <w:t>Represent distances in space with appropriate units and scientific notation</w:t>
            </w:r>
            <w:r w:rsidRPr="0068019F">
              <w:rPr>
                <w:rFonts w:ascii="Calibri" w:eastAsia="Calibri" w:hAnsi="Calibri" w:cs="Times New Roman"/>
              </w:rPr>
              <w:t xml:space="preserve">  </w:t>
            </w:r>
          </w:p>
          <w:p w14:paraId="0DDBC02C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A3.  </w:t>
            </w:r>
            <w:r w:rsidR="00EE58CB">
              <w:rPr>
                <w:rFonts w:ascii="Calibri" w:eastAsia="Calibri" w:hAnsi="Calibri" w:cs="Times New Roman"/>
              </w:rPr>
              <w:t>Describe issues of scale in known representations of the solar system and universe</w:t>
            </w:r>
          </w:p>
          <w:p w14:paraId="426808B0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2C222453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B1.  </w:t>
            </w:r>
            <w:r w:rsidR="00EE58CB">
              <w:rPr>
                <w:rFonts w:ascii="Calibri" w:eastAsia="Calibri" w:hAnsi="Calibri" w:cs="Times New Roman"/>
              </w:rPr>
              <w:t>Describe how astronomy was represented in the ancient world (Greek, Arabic, Plato, Ptolemy).</w:t>
            </w:r>
          </w:p>
          <w:p w14:paraId="34D85C92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B2. Describe </w:t>
            </w:r>
            <w:r w:rsidR="00EE58CB">
              <w:rPr>
                <w:rFonts w:ascii="Calibri" w:eastAsia="Calibri" w:hAnsi="Calibri" w:cs="Times New Roman"/>
              </w:rPr>
              <w:t>the impact of Copernicus’s model of the solar system</w:t>
            </w:r>
          </w:p>
          <w:p w14:paraId="6B640D66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B3.  </w:t>
            </w:r>
            <w:r w:rsidR="00EE58CB">
              <w:rPr>
                <w:rFonts w:ascii="Calibri" w:eastAsia="Calibri" w:hAnsi="Calibri" w:cs="Times New Roman"/>
              </w:rPr>
              <w:t>Describe how Kepler and Newton impacted our understanding of modern astronomy.</w:t>
            </w:r>
          </w:p>
          <w:p w14:paraId="78630361" w14:textId="77777777" w:rsidR="002613C8" w:rsidRDefault="002613C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9858DDD" w14:textId="77777777" w:rsidR="002613C8" w:rsidRPr="0068019F" w:rsidRDefault="002613C8" w:rsidP="002613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. Describe different types and benefits of telescopes.</w:t>
            </w:r>
          </w:p>
          <w:p w14:paraId="63A000DE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C4E3D96" w14:textId="77777777" w:rsidR="00262798" w:rsidRPr="0068019F" w:rsidRDefault="00262798" w:rsidP="00615B8C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019F">
              <w:rPr>
                <w:u w:val="single"/>
              </w:rPr>
              <w:t>Recognize or recall specific vocabulary such as:</w:t>
            </w:r>
            <w:r w:rsidRPr="0068019F">
              <w:t xml:space="preserve"> </w:t>
            </w:r>
          </w:p>
          <w:p w14:paraId="309D5D6A" w14:textId="77777777" w:rsidR="00262798" w:rsidRPr="0068019F" w:rsidRDefault="00EE58CB" w:rsidP="00615B8C">
            <w:pPr>
              <w:ind w:left="162" w:hanging="5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Light year, astronomical unit, parallax, heliocentric, geocentric</w:t>
            </w:r>
          </w:p>
          <w:p w14:paraId="20156EA5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71428030" w14:textId="77777777" w:rsidR="00262798" w:rsidRPr="0068019F" w:rsidRDefault="00262798" w:rsidP="00615B8C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68019F">
              <w:rPr>
                <w:sz w:val="20"/>
              </w:rPr>
              <w:t>Student’s performance reflects insufficient progress towards foundational skills and knowledge.</w:t>
            </w:r>
          </w:p>
        </w:tc>
      </w:tr>
    </w:tbl>
    <w:p w14:paraId="73CE710C" w14:textId="77777777" w:rsidR="00262798" w:rsidRDefault="00262798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5040"/>
        <w:gridCol w:w="1530"/>
        <w:gridCol w:w="6300"/>
        <w:gridCol w:w="720"/>
      </w:tblGrid>
      <w:tr w:rsidR="0068019F" w:rsidRPr="0068019F" w14:paraId="463767AE" w14:textId="77777777" w:rsidTr="003C1B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D3D24B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color w:val="auto"/>
                <w:sz w:val="20"/>
              </w:rPr>
            </w:pPr>
            <w:r w:rsidRPr="0068019F">
              <w:rPr>
                <w:rFonts w:ascii="Calibri" w:eastAsia="Calibri" w:hAnsi="Calibri" w:cs="Times New Roman"/>
                <w:color w:val="auto"/>
                <w:sz w:val="20"/>
              </w:rPr>
              <w:lastRenderedPageBreak/>
              <w:t>Topic: Origin of the Universe</w:t>
            </w:r>
          </w:p>
        </w:tc>
      </w:tr>
      <w:tr w:rsidR="0068019F" w:rsidRPr="0068019F" w14:paraId="1F9B6B87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914F48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 xml:space="preserve">Driving Questions: What evidence supports the Big Bang theory as the origin of the universe? </w:t>
            </w:r>
          </w:p>
        </w:tc>
      </w:tr>
      <w:tr w:rsidR="0068019F" w:rsidRPr="0068019F" w14:paraId="40A47421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8E2E0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Crosscutting Concept: Energy and Matter</w:t>
            </w:r>
          </w:p>
        </w:tc>
      </w:tr>
      <w:tr w:rsidR="0068019F" w:rsidRPr="0068019F" w14:paraId="4DAD70FC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07FE25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Science and Engineering Practices: Constructing Explanations and Designing Solutions</w:t>
            </w:r>
          </w:p>
        </w:tc>
      </w:tr>
      <w:tr w:rsidR="0068019F" w:rsidRPr="0068019F" w14:paraId="1B5E6F1C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D45F73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: </w:t>
            </w:r>
            <w:hyperlink r:id="rId22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ESS1-2</w:t>
              </w:r>
            </w:hyperlink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  </w:t>
            </w:r>
            <w:hyperlink r:id="rId23" w:history="1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u w:val="single"/>
                </w:rPr>
                <w:t>HS-PS4-1</w:t>
              </w:r>
            </w:hyperlink>
          </w:p>
        </w:tc>
      </w:tr>
      <w:tr w:rsidR="0068019F" w:rsidRPr="0068019F" w14:paraId="58203CDA" w14:textId="77777777" w:rsidTr="00F16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0D93EB8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6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947DF7F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556165A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2A4676A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68019F" w:rsidRPr="0068019F" w14:paraId="22AA5774" w14:textId="77777777" w:rsidTr="00F16279">
        <w:trPr>
          <w:cantSplit/>
          <w:trHeight w:val="6866"/>
        </w:trPr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67CB4DE3" w14:textId="77777777" w:rsidR="0068019F" w:rsidRPr="0068019F" w:rsidRDefault="0068019F" w:rsidP="0068019F">
            <w:pPr>
              <w:ind w:left="113" w:right="113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6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DD5F" w14:textId="77777777" w:rsidR="0068019F" w:rsidRPr="0068019F" w:rsidRDefault="0068019F" w:rsidP="0068019F">
            <w:pPr>
              <w:ind w:left="106"/>
              <w:contextualSpacing/>
              <w:rPr>
                <w:b/>
                <w:sz w:val="20"/>
              </w:rPr>
            </w:pPr>
            <w:r w:rsidRPr="0068019F">
              <w:rPr>
                <w:b/>
                <w:sz w:val="20"/>
              </w:rPr>
              <w:t>Students who demonstrate understanding can:</w:t>
            </w:r>
          </w:p>
          <w:p w14:paraId="7A747287" w14:textId="77777777" w:rsidR="0068019F" w:rsidRPr="0068019F" w:rsidRDefault="0068019F" w:rsidP="002613C8">
            <w:pPr>
              <w:numPr>
                <w:ilvl w:val="0"/>
                <w:numId w:val="7"/>
              </w:numPr>
              <w:contextualSpacing/>
            </w:pPr>
            <w:r w:rsidRPr="0068019F">
              <w:t>Construct an explanation of the Big Bang theory based on astronomical evidence of light spectra, motion of distant galaxies and the composition of matter in the universe (</w:t>
            </w:r>
            <w:hyperlink r:id="rId24">
              <w:r w:rsidRPr="0068019F">
                <w:rPr>
                  <w:color w:val="0000FF" w:themeColor="hyperlink"/>
                  <w:sz w:val="20"/>
                  <w:szCs w:val="20"/>
                  <w:u w:val="single"/>
                </w:rPr>
                <w:t>HS-ESS1-2</w:t>
              </w:r>
            </w:hyperlink>
            <w:r w:rsidRPr="0068019F">
              <w:rPr>
                <w:sz w:val="20"/>
              </w:rPr>
              <w:t>).</w:t>
            </w:r>
          </w:p>
          <w:p w14:paraId="605AB055" w14:textId="77777777" w:rsidR="0068019F" w:rsidRDefault="0068019F" w:rsidP="0068019F">
            <w:pPr>
              <w:ind w:left="466"/>
              <w:contextualSpacing/>
            </w:pPr>
          </w:p>
          <w:p w14:paraId="122BA07F" w14:textId="77777777" w:rsidR="00901825" w:rsidRDefault="00901825" w:rsidP="0068019F">
            <w:pPr>
              <w:ind w:left="466"/>
              <w:contextualSpacing/>
            </w:pPr>
          </w:p>
          <w:p w14:paraId="2EB8E607" w14:textId="77777777" w:rsidR="00901825" w:rsidRDefault="00901825" w:rsidP="0068019F">
            <w:pPr>
              <w:ind w:left="466"/>
              <w:contextualSpacing/>
            </w:pPr>
          </w:p>
          <w:p w14:paraId="065D75BC" w14:textId="77777777" w:rsidR="00901825" w:rsidRDefault="00901825" w:rsidP="0068019F">
            <w:pPr>
              <w:ind w:left="466"/>
              <w:contextualSpacing/>
            </w:pPr>
          </w:p>
          <w:p w14:paraId="4A7A62F2" w14:textId="77777777" w:rsidR="00901825" w:rsidRDefault="00901825" w:rsidP="0068019F">
            <w:pPr>
              <w:ind w:left="466"/>
              <w:contextualSpacing/>
            </w:pPr>
          </w:p>
          <w:p w14:paraId="5432B9DA" w14:textId="77777777" w:rsidR="00901825" w:rsidRPr="0068019F" w:rsidRDefault="00901825" w:rsidP="0068019F">
            <w:pPr>
              <w:ind w:left="466"/>
              <w:contextualSpacing/>
            </w:pPr>
          </w:p>
          <w:p w14:paraId="3910B52A" w14:textId="77777777" w:rsidR="0068019F" w:rsidRPr="0068019F" w:rsidRDefault="0068019F" w:rsidP="002613C8">
            <w:pPr>
              <w:numPr>
                <w:ilvl w:val="0"/>
                <w:numId w:val="7"/>
              </w:numPr>
              <w:contextualSpacing/>
            </w:pPr>
            <w:r w:rsidRPr="0068019F">
              <w:t>Use mathematical representations to support a claim regarding relationships among the frequency, wavelength, and speed of waves traveling in various media. (</w:t>
            </w:r>
            <w:hyperlink r:id="rId25" w:history="1">
              <w:r w:rsidRPr="0068019F">
                <w:rPr>
                  <w:color w:val="0000FF" w:themeColor="hyperlink"/>
                  <w:u w:val="single"/>
                </w:rPr>
                <w:t>HS-PS4-1</w:t>
              </w:r>
            </w:hyperlink>
            <w:r w:rsidRPr="0068019F">
              <w:t>)</w:t>
            </w:r>
          </w:p>
          <w:p w14:paraId="5102E559" w14:textId="77777777" w:rsidR="0068019F" w:rsidRPr="0068019F" w:rsidRDefault="0068019F" w:rsidP="0068019F">
            <w:pPr>
              <w:ind w:left="792"/>
              <w:rPr>
                <w:rFonts w:ascii="Calibri" w:eastAsia="Calibri" w:hAnsi="Calibri" w:cs="Times New Roman"/>
              </w:rPr>
            </w:pPr>
          </w:p>
          <w:p w14:paraId="7725600B" w14:textId="77777777" w:rsid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6FE28898" w14:textId="77777777" w:rsid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609F2022" w14:textId="77777777" w:rsid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53A0AE5D" w14:textId="77777777" w:rsid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564E02D8" w14:textId="77777777" w:rsid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09D0093D" w14:textId="77777777" w:rsid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0CFF2ACD" w14:textId="77777777" w:rsid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3419B272" w14:textId="77777777" w:rsid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58DF8D30" w14:textId="77777777" w:rsid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1338591C" w14:textId="77777777" w:rsid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73BF4582" w14:textId="77777777" w:rsidR="0068019F" w:rsidRP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0BDA913A" w14:textId="77777777" w:rsidR="0068019F" w:rsidRPr="0068019F" w:rsidRDefault="0068019F" w:rsidP="0068019F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2216E" w14:textId="77777777" w:rsidR="0068019F" w:rsidRPr="0068019F" w:rsidRDefault="0068019F" w:rsidP="0068019F">
            <w:pPr>
              <w:ind w:left="720" w:hanging="704"/>
              <w:contextualSpacing/>
              <w:rPr>
                <w:b/>
                <w:i/>
                <w:sz w:val="20"/>
              </w:rPr>
            </w:pPr>
            <w:r w:rsidRPr="0068019F">
              <w:rPr>
                <w:b/>
                <w:i/>
                <w:sz w:val="20"/>
              </w:rPr>
              <w:t>Students will:</w:t>
            </w:r>
          </w:p>
          <w:p w14:paraId="7BC95E1C" w14:textId="77777777" w:rsidR="0068019F" w:rsidRPr="0068019F" w:rsidRDefault="0068019F" w:rsidP="0068019F">
            <w:pPr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A1.  Use evidence from a galaxy’s light spectra to determine its relative motion in the universe. </w:t>
            </w:r>
          </w:p>
          <w:p w14:paraId="772C609D" w14:textId="77777777" w:rsidR="0068019F" w:rsidRPr="0068019F" w:rsidRDefault="0068019F" w:rsidP="0068019F">
            <w:pPr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A2.  Make a conclusion about the motion of the universe based on energy (light shift) versus distance relationship.  </w:t>
            </w:r>
          </w:p>
          <w:p w14:paraId="7C835E64" w14:textId="77777777" w:rsidR="0068019F" w:rsidRPr="0068019F" w:rsidRDefault="0068019F" w:rsidP="0068019F">
            <w:pPr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>A3.  Describe the existence and implications of cosmic background radiation (energy).</w:t>
            </w:r>
          </w:p>
          <w:p w14:paraId="56C9302B" w14:textId="77777777" w:rsidR="0068019F" w:rsidRPr="0068019F" w:rsidRDefault="0068019F" w:rsidP="0068019F">
            <w:pPr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>A4. Describe the distribution of elements (matter) is the same throughout the universe.</w:t>
            </w:r>
          </w:p>
          <w:p w14:paraId="7F49B59D" w14:textId="77777777" w:rsidR="0068019F" w:rsidRP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49C939A0" w14:textId="77777777" w:rsidR="0068019F" w:rsidRPr="0068019F" w:rsidRDefault="0068019F" w:rsidP="0068019F">
            <w:pPr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>B1.  Describe how the wavelength and frequency of a wave are related to one another by the speed of travel of the wave.</w:t>
            </w:r>
          </w:p>
          <w:p w14:paraId="47B4970D" w14:textId="77777777" w:rsidR="0068019F" w:rsidRPr="0068019F" w:rsidRDefault="0068019F" w:rsidP="0068019F">
            <w:pPr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>B2. Describe how we use electromagnetic radiation to learn about the universe.</w:t>
            </w:r>
          </w:p>
          <w:p w14:paraId="7613A516" w14:textId="77777777" w:rsidR="0068019F" w:rsidRPr="0068019F" w:rsidRDefault="0068019F" w:rsidP="0068019F">
            <w:pPr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B3.  Show that the product of the frequency and the wavelength of a particular type of wave in a given medium is </w:t>
            </w:r>
            <w:proofErr w:type="gramStart"/>
            <w:r w:rsidRPr="0068019F">
              <w:rPr>
                <w:rFonts w:ascii="Calibri" w:eastAsia="Calibri" w:hAnsi="Calibri" w:cs="Times New Roman"/>
              </w:rPr>
              <w:t>constant, and</w:t>
            </w:r>
            <w:proofErr w:type="gramEnd"/>
            <w:r w:rsidRPr="0068019F">
              <w:rPr>
                <w:rFonts w:ascii="Calibri" w:eastAsia="Calibri" w:hAnsi="Calibri" w:cs="Times New Roman"/>
              </w:rPr>
              <w:t xml:space="preserve"> identify this relationship as the wave speed according to the mathematical relationship </w:t>
            </w:r>
            <w:r w:rsidRPr="0068019F">
              <w:rPr>
                <w:rFonts w:ascii="Cambria Math" w:eastAsia="Calibri" w:hAnsi="Cambria Math" w:cs="Cambria Math"/>
              </w:rPr>
              <w:t>𝑣</w:t>
            </w:r>
            <w:r w:rsidRPr="0068019F">
              <w:rPr>
                <w:rFonts w:ascii="Calibri" w:eastAsia="Calibri" w:hAnsi="Calibri" w:cs="Times New Roman"/>
              </w:rPr>
              <w:t>=</w:t>
            </w:r>
            <w:r w:rsidRPr="0068019F">
              <w:rPr>
                <w:rFonts w:ascii="Cambria Math" w:eastAsia="Calibri" w:hAnsi="Cambria Math" w:cs="Cambria Math"/>
              </w:rPr>
              <w:t>𝑓𝜆</w:t>
            </w:r>
            <w:r w:rsidRPr="0068019F">
              <w:rPr>
                <w:rFonts w:ascii="Calibri" w:eastAsia="Calibri" w:hAnsi="Calibri" w:cs="Times New Roman"/>
              </w:rPr>
              <w:t>.</w:t>
            </w:r>
          </w:p>
          <w:p w14:paraId="6AB13540" w14:textId="77777777" w:rsidR="0068019F" w:rsidRP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2B54C69F" w14:textId="77777777" w:rsidR="0068019F" w:rsidRPr="0068019F" w:rsidRDefault="0068019F" w:rsidP="0068019F">
            <w:pPr>
              <w:ind w:left="720" w:hanging="614"/>
              <w:contextualSpacing/>
            </w:pPr>
            <w:r w:rsidRPr="0068019F">
              <w:rPr>
                <w:u w:val="single"/>
              </w:rPr>
              <w:t>Recognize or recall specific vocabulary such as:</w:t>
            </w:r>
            <w:r w:rsidRPr="0068019F">
              <w:t xml:space="preserve"> </w:t>
            </w:r>
          </w:p>
          <w:p w14:paraId="6E548A97" w14:textId="77777777" w:rsidR="0068019F" w:rsidRPr="0068019F" w:rsidRDefault="0068019F" w:rsidP="0068019F">
            <w:pPr>
              <w:ind w:left="162" w:hanging="56"/>
              <w:contextualSpacing/>
              <w:rPr>
                <w:sz w:val="20"/>
                <w:szCs w:val="20"/>
              </w:rPr>
            </w:pPr>
            <w:r w:rsidRPr="0068019F">
              <w:t>Big Bang theory, wavelength, red shift, visible light spectrum, microwaves, universe, galaxy, element, cosmic radiation</w:t>
            </w:r>
          </w:p>
          <w:p w14:paraId="7CD9C1DD" w14:textId="77777777" w:rsidR="0068019F" w:rsidRDefault="0068019F" w:rsidP="0068019F">
            <w:pPr>
              <w:rPr>
                <w:rFonts w:ascii="Calibri" w:eastAsia="Calibri" w:hAnsi="Calibri" w:cs="Times New Roman"/>
              </w:rPr>
            </w:pPr>
          </w:p>
          <w:p w14:paraId="1C59E121" w14:textId="77777777" w:rsidR="00F02B6A" w:rsidRDefault="00F02B6A" w:rsidP="0068019F">
            <w:pPr>
              <w:rPr>
                <w:rFonts w:ascii="Calibri" w:eastAsia="Calibri" w:hAnsi="Calibri" w:cs="Times New Roman"/>
              </w:rPr>
            </w:pPr>
          </w:p>
          <w:p w14:paraId="0CB9D523" w14:textId="77777777" w:rsidR="00F02B6A" w:rsidRDefault="00F02B6A" w:rsidP="0068019F">
            <w:pPr>
              <w:rPr>
                <w:rFonts w:ascii="Calibri" w:eastAsia="Calibri" w:hAnsi="Calibri" w:cs="Times New Roman"/>
              </w:rPr>
            </w:pPr>
          </w:p>
          <w:p w14:paraId="36E7A261" w14:textId="77777777" w:rsidR="00F02B6A" w:rsidRDefault="00F02B6A" w:rsidP="0068019F">
            <w:pPr>
              <w:rPr>
                <w:rFonts w:ascii="Calibri" w:eastAsia="Calibri" w:hAnsi="Calibri" w:cs="Times New Roman"/>
              </w:rPr>
            </w:pPr>
          </w:p>
          <w:p w14:paraId="3C55B1FA" w14:textId="50325B5B" w:rsidR="00F02B6A" w:rsidRPr="0068019F" w:rsidRDefault="00F02B6A" w:rsidP="0068019F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3E9985AF" w14:textId="77777777" w:rsidR="0068019F" w:rsidRPr="0068019F" w:rsidRDefault="0068019F" w:rsidP="0068019F">
            <w:pPr>
              <w:ind w:left="720" w:right="113" w:hanging="704"/>
              <w:contextualSpacing/>
              <w:rPr>
                <w:sz w:val="20"/>
              </w:rPr>
            </w:pPr>
            <w:r w:rsidRPr="0068019F">
              <w:rPr>
                <w:sz w:val="20"/>
              </w:rPr>
              <w:t>Student’s performance reflects insufficient progress towards foundational skills and knowledge.</w:t>
            </w:r>
          </w:p>
        </w:tc>
      </w:tr>
      <w:tr w:rsidR="0068019F" w:rsidRPr="0068019F" w14:paraId="51401704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E9BE8D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lastRenderedPageBreak/>
              <w:t>Topic: Origin of Elements</w:t>
            </w:r>
          </w:p>
        </w:tc>
      </w:tr>
      <w:tr w:rsidR="0068019F" w:rsidRPr="0068019F" w14:paraId="33656467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BFCE98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Driving Questions: </w:t>
            </w:r>
            <w:r w:rsidR="00DB409D">
              <w:rPr>
                <w:rFonts w:ascii="Calibri" w:eastAsia="Calibri" w:hAnsi="Calibri" w:cs="Times New Roman"/>
                <w:sz w:val="20"/>
                <w:szCs w:val="20"/>
              </w:rPr>
              <w:t xml:space="preserve">How old is the sun? </w:t>
            </w: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How do stars produce the elements that compose our universe?</w:t>
            </w:r>
          </w:p>
        </w:tc>
      </w:tr>
      <w:tr w:rsidR="0068019F" w:rsidRPr="0068019F" w14:paraId="76191BE0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C98C53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Crosscutting Concept: Scale, Proportion and Quality; Energy and Matter</w:t>
            </w:r>
          </w:p>
        </w:tc>
      </w:tr>
      <w:tr w:rsidR="0068019F" w:rsidRPr="0068019F" w14:paraId="48001024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4F4468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Science and Engineering Practices: Developing and Using Models; Obtaining, Evaluating, and Communicating Information</w:t>
            </w:r>
          </w:p>
        </w:tc>
      </w:tr>
      <w:tr w:rsidR="0068019F" w:rsidRPr="0068019F" w14:paraId="275A5C25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77FE0F" w14:textId="77777777" w:rsidR="0068019F" w:rsidRPr="00DB409D" w:rsidRDefault="0068019F" w:rsidP="0068019F">
            <w:pPr>
              <w:jc w:val="center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: </w:t>
            </w:r>
            <w:hyperlink r:id="rId26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ESS1-1</w:t>
              </w:r>
            </w:hyperlink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 ; </w:t>
            </w:r>
            <w:hyperlink r:id="rId27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ESS1-3</w:t>
              </w:r>
            </w:hyperlink>
            <w:r w:rsidR="00DB409D">
              <w:rPr>
                <w:rFonts w:ascii="Calibri" w:eastAsia="Calibri" w:hAnsi="Calibri" w:cs="Times New Roman"/>
                <w:b w:val="0"/>
                <w:bCs w:val="0"/>
                <w:color w:val="0000FF" w:themeColor="hyperlink"/>
                <w:sz w:val="20"/>
                <w:szCs w:val="20"/>
              </w:rPr>
              <w:t xml:space="preserve"> </w:t>
            </w:r>
            <w:r w:rsidR="00DB409D" w:rsidRPr="00DB409D"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t>;</w:t>
            </w:r>
            <w:r w:rsidR="00DB409D">
              <w:rPr>
                <w:rFonts w:ascii="Calibri" w:eastAsia="Calibri" w:hAnsi="Calibri" w:cs="Times New Roman"/>
                <w:b w:val="0"/>
                <w:bCs w:val="0"/>
                <w:color w:val="0000FF" w:themeColor="hyperlink"/>
                <w:sz w:val="20"/>
                <w:szCs w:val="20"/>
              </w:rPr>
              <w:t xml:space="preserve"> </w:t>
            </w:r>
            <w:hyperlink r:id="rId28" w:history="1">
              <w:r w:rsidR="00DB409D" w:rsidRPr="00DB409D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  <w:szCs w:val="20"/>
                </w:rPr>
                <w:t>HS-PS1-8</w:t>
              </w:r>
            </w:hyperlink>
          </w:p>
        </w:tc>
      </w:tr>
      <w:tr w:rsidR="0068019F" w:rsidRPr="0068019F" w14:paraId="57858A71" w14:textId="77777777" w:rsidTr="00901825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08DB0FC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Level 4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6CBA091" w14:textId="77777777" w:rsidR="0068019F" w:rsidRPr="0068019F" w:rsidRDefault="0068019F" w:rsidP="0068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Level 3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CDBBF88" w14:textId="77777777" w:rsidR="0068019F" w:rsidRPr="0068019F" w:rsidRDefault="0068019F" w:rsidP="0068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54F8A9E" w14:textId="77777777" w:rsidR="0068019F" w:rsidRPr="0068019F" w:rsidRDefault="0068019F" w:rsidP="0068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Level 1</w:t>
            </w:r>
          </w:p>
        </w:tc>
      </w:tr>
      <w:tr w:rsidR="0068019F" w:rsidRPr="0068019F" w14:paraId="064333E5" w14:textId="77777777" w:rsidTr="00901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0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391CEFFC" w14:textId="77777777" w:rsidR="0068019F" w:rsidRPr="0068019F" w:rsidRDefault="0068019F" w:rsidP="0068019F">
            <w:pPr>
              <w:ind w:left="113" w:right="113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F75B5" w14:textId="77777777" w:rsidR="0068019F" w:rsidRPr="0068019F" w:rsidRDefault="0068019F" w:rsidP="0068019F">
            <w:pPr>
              <w:ind w:left="10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68019F">
              <w:rPr>
                <w:b/>
                <w:bCs/>
                <w:sz w:val="20"/>
                <w:szCs w:val="20"/>
              </w:rPr>
              <w:t>Students who demonstrate understanding can:</w:t>
            </w:r>
          </w:p>
          <w:p w14:paraId="05C36E75" w14:textId="77777777" w:rsidR="0068019F" w:rsidRPr="0068019F" w:rsidRDefault="0068019F" w:rsidP="0068019F">
            <w:pPr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5713FD8" w14:textId="77777777" w:rsidR="00316D3C" w:rsidRDefault="00316D3C" w:rsidP="00201E13">
            <w:pPr>
              <w:numPr>
                <w:ilvl w:val="0"/>
                <w:numId w:val="4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velop a model to illustrate the changes in the composition of the nucleus of t</w:t>
            </w:r>
            <w:r w:rsidR="00901825">
              <w:t>he</w:t>
            </w:r>
            <w:r>
              <w:t xml:space="preserve"> atom and the energy released during the process of fusion</w:t>
            </w:r>
            <w:r w:rsidR="009273FD">
              <w:t xml:space="preserve"> (</w:t>
            </w:r>
            <w:hyperlink r:id="rId29" w:history="1">
              <w:r w:rsidR="009273FD" w:rsidRPr="00DB409D">
                <w:rPr>
                  <w:rStyle w:val="Hyperlink"/>
                  <w:rFonts w:ascii="Calibri" w:eastAsia="Calibri" w:hAnsi="Calibri" w:cs="Times New Roman"/>
                  <w:b/>
                  <w:bCs/>
                  <w:sz w:val="20"/>
                  <w:szCs w:val="20"/>
                </w:rPr>
                <w:t>HS-PS1-8</w:t>
              </w:r>
            </w:hyperlink>
            <w:r w:rsidR="009273FD">
              <w:t>).</w:t>
            </w:r>
          </w:p>
          <w:p w14:paraId="54AB03EE" w14:textId="77777777" w:rsidR="00316D3C" w:rsidRDefault="00316D3C" w:rsidP="00316D3C">
            <w:pPr>
              <w:ind w:left="52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FC29FB9" w14:textId="77777777" w:rsidR="0068019F" w:rsidRPr="0068019F" w:rsidRDefault="00DB409D" w:rsidP="00201E13">
            <w:pPr>
              <w:numPr>
                <w:ilvl w:val="0"/>
                <w:numId w:val="4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velop</w:t>
            </w:r>
            <w:r w:rsidR="0068019F" w:rsidRPr="0068019F">
              <w:t xml:space="preserve"> a model </w:t>
            </w:r>
            <w:r>
              <w:t xml:space="preserve">based on evidence </w:t>
            </w:r>
            <w:r w:rsidR="0068019F" w:rsidRPr="0068019F">
              <w:t xml:space="preserve">to </w:t>
            </w:r>
            <w:r>
              <w:t xml:space="preserve">illustrate the life span of the sun and </w:t>
            </w:r>
            <w:r w:rsidR="0068019F" w:rsidRPr="0068019F">
              <w:t xml:space="preserve">how nuclear fusion in </w:t>
            </w:r>
            <w:r>
              <w:t>the sun’s</w:t>
            </w:r>
            <w:r w:rsidR="0068019F" w:rsidRPr="0068019F">
              <w:t xml:space="preserve"> core generates energy</w:t>
            </w:r>
            <w:r>
              <w:t xml:space="preserve"> in the form of radiation</w:t>
            </w:r>
            <w:r w:rsidR="0068019F" w:rsidRPr="0068019F">
              <w:t xml:space="preserve"> (</w:t>
            </w:r>
            <w:hyperlink r:id="rId30">
              <w:r w:rsidR="0068019F" w:rsidRPr="0068019F">
                <w:rPr>
                  <w:b/>
                  <w:bCs/>
                  <w:color w:val="0000FF" w:themeColor="hyperlink"/>
                  <w:u w:val="single"/>
                </w:rPr>
                <w:t>HS-ESS1-1</w:t>
              </w:r>
            </w:hyperlink>
            <w:r w:rsidR="0068019F" w:rsidRPr="0068019F">
              <w:t>).</w:t>
            </w:r>
          </w:p>
          <w:p w14:paraId="28764304" w14:textId="77777777" w:rsidR="0068019F" w:rsidRPr="0068019F" w:rsidRDefault="0068019F" w:rsidP="006801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BF5BCE1" w14:textId="77777777" w:rsidR="0068019F" w:rsidRPr="0068019F" w:rsidRDefault="0068019F" w:rsidP="006801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7D5BE810" w14:textId="77777777" w:rsidR="0068019F" w:rsidRPr="0068019F" w:rsidRDefault="0068019F" w:rsidP="00201E13">
            <w:pPr>
              <w:numPr>
                <w:ilvl w:val="0"/>
                <w:numId w:val="4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019F">
              <w:t>Use their model to communicate how different elements (matter) are produced throughout the various stages in a star's lifecycle (</w:t>
            </w:r>
            <w:hyperlink r:id="rId31">
              <w:r w:rsidRPr="0068019F">
                <w:rPr>
                  <w:b/>
                  <w:bCs/>
                  <w:color w:val="0000FF" w:themeColor="hyperlink"/>
                  <w:u w:val="single"/>
                </w:rPr>
                <w:t>HS-ESS1-3</w:t>
              </w:r>
            </w:hyperlink>
            <w:r w:rsidRPr="0068019F">
              <w:rPr>
                <w:b/>
                <w:bCs/>
              </w:rPr>
              <w:t>).</w:t>
            </w:r>
          </w:p>
          <w:p w14:paraId="49E2B655" w14:textId="77777777" w:rsidR="0068019F" w:rsidRPr="0068019F" w:rsidRDefault="0068019F" w:rsidP="006801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979B2EC" w14:textId="77777777" w:rsidR="0068019F" w:rsidRPr="0068019F" w:rsidRDefault="0068019F" w:rsidP="0068019F">
            <w:pPr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CD1CB9E" w14:textId="77777777" w:rsidR="0068019F" w:rsidRPr="0068019F" w:rsidRDefault="0068019F" w:rsidP="009018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D5BF7" w14:textId="77777777" w:rsidR="0068019F" w:rsidRDefault="0068019F" w:rsidP="0068019F">
            <w:pPr>
              <w:ind w:left="720" w:hanging="70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0"/>
                <w:szCs w:val="20"/>
              </w:rPr>
            </w:pPr>
            <w:r w:rsidRPr="0068019F">
              <w:rPr>
                <w:b/>
                <w:bCs/>
                <w:i/>
                <w:iCs/>
                <w:sz w:val="20"/>
                <w:szCs w:val="20"/>
              </w:rPr>
              <w:t>Students will:</w:t>
            </w:r>
          </w:p>
          <w:p w14:paraId="2F3DFE67" w14:textId="77777777" w:rsidR="000A4F55" w:rsidRPr="0068019F" w:rsidRDefault="000A4F55" w:rsidP="0068019F">
            <w:pPr>
              <w:ind w:left="720" w:hanging="70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0"/>
                <w:szCs w:val="20"/>
              </w:rPr>
            </w:pPr>
          </w:p>
          <w:p w14:paraId="78558FEE" w14:textId="77777777" w:rsidR="00316D3C" w:rsidRDefault="009273FD" w:rsidP="00201E13">
            <w:pPr>
              <w:numPr>
                <w:ilvl w:val="0"/>
                <w:numId w:val="3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.  </w:t>
            </w:r>
            <w:r w:rsidR="00E32024">
              <w:t>Identify and describe</w:t>
            </w:r>
            <w:r w:rsidR="00901825">
              <w:t xml:space="preserve"> the relevant components of a fusion model</w:t>
            </w:r>
          </w:p>
          <w:p w14:paraId="057F877D" w14:textId="77777777" w:rsidR="00901825" w:rsidRDefault="00901825" w:rsidP="00901825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  Illustrate the fusion process and its associated products (matter and energy).</w:t>
            </w:r>
          </w:p>
          <w:p w14:paraId="087D7ACA" w14:textId="77777777" w:rsidR="00901825" w:rsidRDefault="00901825" w:rsidP="00901825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DC4996" w14:textId="77777777" w:rsidR="0068019F" w:rsidRPr="0068019F" w:rsidRDefault="0068019F" w:rsidP="00201E13">
            <w:pPr>
              <w:numPr>
                <w:ilvl w:val="0"/>
                <w:numId w:val="3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 xml:space="preserve">1.  </w:t>
            </w:r>
            <w:r w:rsidR="00DB409D">
              <w:t>Describe</w:t>
            </w:r>
            <w:r w:rsidR="00316D3C">
              <w:t xml:space="preserve"> the relationship between hydrogen and helium in the sun’s fusion processes.</w:t>
            </w:r>
          </w:p>
          <w:p w14:paraId="2DFFCDCB" w14:textId="77777777" w:rsidR="0068019F" w:rsidRDefault="0068019F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>2.  Use the quantity of hydrogen as a contributing factor to determine the age of a star.</w:t>
            </w:r>
          </w:p>
          <w:p w14:paraId="4986B777" w14:textId="77777777" w:rsidR="00316D3C" w:rsidRPr="0068019F" w:rsidRDefault="00316D3C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 Use the model to qualitatively describe the scale of energy released by fusion process and how it compares to energy released from chemical reactions.</w:t>
            </w:r>
          </w:p>
          <w:p w14:paraId="50393E73" w14:textId="77777777" w:rsidR="0068019F" w:rsidRPr="0068019F" w:rsidRDefault="0068019F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F1DA309" w14:textId="77777777" w:rsidR="0068019F" w:rsidRPr="0068019F" w:rsidRDefault="0068019F" w:rsidP="00201E13">
            <w:pPr>
              <w:numPr>
                <w:ilvl w:val="0"/>
                <w:numId w:val="3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>1.  Describe how lighter elements (hydrogen) through collisions can form other light elements (helium).</w:t>
            </w:r>
          </w:p>
          <w:p w14:paraId="6F046144" w14:textId="77777777" w:rsidR="0068019F" w:rsidRPr="0068019F" w:rsidRDefault="0068019F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>2.  Describe how massive elements, up to iron, are produced in cores of stars by a chain of processes of nuclear fusion, which also releases energy.</w:t>
            </w:r>
          </w:p>
          <w:p w14:paraId="1614551B" w14:textId="77777777" w:rsidR="0068019F" w:rsidRPr="0068019F" w:rsidRDefault="0068019F" w:rsidP="008107E5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>3.  Identify the correlation between the size of the star and elements it can produce in its lifetime.</w:t>
            </w:r>
          </w:p>
          <w:p w14:paraId="2511B9C3" w14:textId="77777777" w:rsidR="0068019F" w:rsidRDefault="0068019F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>4. Analyze the energy relationships between the mass, power output, and the life span of our sun and other stars.</w:t>
            </w:r>
          </w:p>
          <w:p w14:paraId="34103639" w14:textId="77777777" w:rsidR="008107E5" w:rsidRPr="0068019F" w:rsidRDefault="008107E5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 Describe how spectroscopy is used to determine the composition of stars.</w:t>
            </w:r>
          </w:p>
          <w:p w14:paraId="6CFCEE03" w14:textId="77777777" w:rsidR="0068019F" w:rsidRPr="0068019F" w:rsidRDefault="0068019F" w:rsidP="006720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4F6228"/>
              </w:rPr>
            </w:pPr>
          </w:p>
          <w:p w14:paraId="3E43E9F8" w14:textId="77777777" w:rsidR="0068019F" w:rsidRPr="00901825" w:rsidRDefault="0068019F" w:rsidP="0068019F">
            <w:pPr>
              <w:ind w:left="720" w:hanging="61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01825">
              <w:rPr>
                <w:sz w:val="16"/>
                <w:szCs w:val="16"/>
                <w:u w:val="single"/>
              </w:rPr>
              <w:t>Recognize or recall specific vocabulary such as:</w:t>
            </w:r>
            <w:r w:rsidRPr="00901825">
              <w:rPr>
                <w:sz w:val="16"/>
                <w:szCs w:val="16"/>
              </w:rPr>
              <w:t xml:space="preserve"> </w:t>
            </w:r>
          </w:p>
          <w:p w14:paraId="4E7392C1" w14:textId="77777777" w:rsidR="0068019F" w:rsidRPr="00901825" w:rsidRDefault="0068019F" w:rsidP="00901825">
            <w:pPr>
              <w:ind w:left="720" w:hanging="61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1825">
              <w:rPr>
                <w:sz w:val="20"/>
                <w:szCs w:val="20"/>
              </w:rPr>
              <w:t xml:space="preserve">nuclear fusion, protons, energy, </w:t>
            </w:r>
            <w:proofErr w:type="spellStart"/>
            <w:r w:rsidRPr="00901825">
              <w:rPr>
                <w:sz w:val="20"/>
                <w:szCs w:val="20"/>
              </w:rPr>
              <w:t>protostar</w:t>
            </w:r>
            <w:proofErr w:type="spellEnd"/>
            <w:r w:rsidRPr="00901825">
              <w:rPr>
                <w:sz w:val="20"/>
                <w:szCs w:val="20"/>
              </w:rPr>
              <w:t>, main</w:t>
            </w:r>
            <w:r w:rsidR="00901825">
              <w:rPr>
                <w:sz w:val="20"/>
                <w:szCs w:val="20"/>
              </w:rPr>
              <w:t xml:space="preserve"> </w:t>
            </w:r>
            <w:r w:rsidRPr="00901825">
              <w:rPr>
                <w:sz w:val="20"/>
                <w:szCs w:val="20"/>
              </w:rPr>
              <w:t>sequence, supernova, neutron stars, re</w:t>
            </w:r>
            <w:r w:rsidR="00901825">
              <w:rPr>
                <w:sz w:val="20"/>
                <w:szCs w:val="20"/>
              </w:rPr>
              <w:t xml:space="preserve">d </w:t>
            </w:r>
            <w:r w:rsidRPr="00901825">
              <w:rPr>
                <w:sz w:val="20"/>
                <w:szCs w:val="20"/>
              </w:rPr>
              <w:t>giant, dwarf</w:t>
            </w:r>
            <w:r w:rsidR="00901825">
              <w:rPr>
                <w:sz w:val="20"/>
                <w:szCs w:val="20"/>
              </w:rPr>
              <w:t xml:space="preserve"> </w:t>
            </w:r>
            <w:r w:rsidRPr="00901825">
              <w:rPr>
                <w:sz w:val="20"/>
                <w:szCs w:val="20"/>
              </w:rPr>
              <w:t>stars</w:t>
            </w:r>
            <w:r w:rsidR="008107E5" w:rsidRPr="00901825">
              <w:rPr>
                <w:sz w:val="20"/>
                <w:szCs w:val="20"/>
              </w:rPr>
              <w:t>, HR diagram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42D1D0C7" w14:textId="77777777" w:rsidR="0068019F" w:rsidRPr="0068019F" w:rsidRDefault="0068019F" w:rsidP="0068019F">
            <w:pPr>
              <w:ind w:left="720" w:right="113" w:hanging="70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8019F">
              <w:rPr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</w:tbl>
    <w:p w14:paraId="5B2A843F" w14:textId="77777777" w:rsidR="00F16279" w:rsidRDefault="00F16279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6120"/>
        <w:gridCol w:w="450"/>
        <w:gridCol w:w="6300"/>
        <w:gridCol w:w="720"/>
      </w:tblGrid>
      <w:tr w:rsidR="0068019F" w:rsidRPr="0068019F" w14:paraId="39B381F6" w14:textId="77777777" w:rsidTr="003C1B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205D9A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color w:val="auto"/>
                <w:sz w:val="20"/>
              </w:rPr>
            </w:pPr>
            <w:r>
              <w:rPr>
                <w:rFonts w:ascii="Calibri" w:eastAsia="Calibri" w:hAnsi="Calibri" w:cs="Times New Roman"/>
                <w:color w:val="auto"/>
                <w:sz w:val="20"/>
              </w:rPr>
              <w:lastRenderedPageBreak/>
              <w:t>Topic: Motion of Objects in the Solar System</w:t>
            </w:r>
          </w:p>
        </w:tc>
      </w:tr>
      <w:tr w:rsidR="0068019F" w:rsidRPr="0068019F" w14:paraId="6EEED8C5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8D89DE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Driving Questions: Why do objects in our solar system orbit the sun?</w:t>
            </w:r>
          </w:p>
        </w:tc>
      </w:tr>
      <w:tr w:rsidR="0068019F" w:rsidRPr="0068019F" w14:paraId="5F464CBA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EF693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Crosscutting Concept: Scale, Proportion and Quantity, Patterns</w:t>
            </w:r>
          </w:p>
        </w:tc>
      </w:tr>
      <w:tr w:rsidR="0068019F" w:rsidRPr="0068019F" w14:paraId="6F716EDF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FA67EB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Science and Engineering Practices: Using Mathematical and Computational Thinking</w:t>
            </w:r>
          </w:p>
        </w:tc>
      </w:tr>
      <w:tr w:rsidR="0068019F" w:rsidRPr="0068019F" w14:paraId="2BF750BC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B74C4E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: </w:t>
            </w:r>
            <w:hyperlink r:id="rId32" w:history="1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PS2-4</w:t>
              </w:r>
            </w:hyperlink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, </w:t>
            </w:r>
            <w:hyperlink r:id="rId33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ESS1-4</w:t>
              </w:r>
            </w:hyperlink>
          </w:p>
        </w:tc>
      </w:tr>
      <w:tr w:rsidR="0068019F" w:rsidRPr="0068019F" w14:paraId="1A4EA2E5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9E114A3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6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AE190F9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A837F8B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1C0BE3B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68019F" w:rsidRPr="0068019F" w14:paraId="541AB301" w14:textId="77777777" w:rsidTr="00F16279">
        <w:trPr>
          <w:cantSplit/>
          <w:trHeight w:val="7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55CBED47" w14:textId="77777777" w:rsidR="0068019F" w:rsidRPr="0068019F" w:rsidRDefault="0068019F" w:rsidP="0068019F">
            <w:pPr>
              <w:ind w:left="113" w:right="113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6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A9E94" w14:textId="77777777" w:rsidR="0068019F" w:rsidRPr="0068019F" w:rsidRDefault="0068019F" w:rsidP="0068019F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68019F">
              <w:rPr>
                <w:b/>
                <w:sz w:val="20"/>
              </w:rPr>
              <w:t>Students will:</w:t>
            </w:r>
          </w:p>
          <w:p w14:paraId="2E8248D1" w14:textId="77777777" w:rsidR="0068019F" w:rsidRPr="0068019F" w:rsidRDefault="0068019F" w:rsidP="0068019F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</w:p>
          <w:p w14:paraId="5730447A" w14:textId="77777777" w:rsidR="0068019F" w:rsidRPr="0068019F" w:rsidRDefault="0068019F" w:rsidP="00201E13">
            <w:pPr>
              <w:numPr>
                <w:ilvl w:val="0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019F">
              <w:t>Use mathematical or computational representation</w:t>
            </w:r>
            <w:r w:rsidR="00901825">
              <w:t>s</w:t>
            </w:r>
            <w:r w:rsidRPr="0068019F">
              <w:t xml:space="preserve"> (Kepler's and Newton's laws) to predict and explain the motion of orbiting objects in the solar system (</w:t>
            </w:r>
            <w:hyperlink r:id="rId34">
              <w:r w:rsidRPr="0068019F">
                <w:rPr>
                  <w:color w:val="0000FF" w:themeColor="hyperlink"/>
                  <w:sz w:val="20"/>
                  <w:szCs w:val="20"/>
                  <w:u w:val="single"/>
                </w:rPr>
                <w:t>HS-ESS1-4</w:t>
              </w:r>
            </w:hyperlink>
            <w:r w:rsidRPr="0068019F">
              <w:rPr>
                <w:b/>
                <w:bCs/>
              </w:rPr>
              <w:t>).</w:t>
            </w:r>
          </w:p>
          <w:p w14:paraId="71BFF241" w14:textId="77777777" w:rsidR="0068019F" w:rsidRPr="0068019F" w:rsidRDefault="0068019F" w:rsidP="006801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BDA411" w14:textId="77777777" w:rsidR="0068019F" w:rsidRPr="0068019F" w:rsidRDefault="0068019F" w:rsidP="00201E13">
            <w:pPr>
              <w:numPr>
                <w:ilvl w:val="0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8019F">
              <w:t xml:space="preserve">Use mathematical representations of Newton’s Law of Gravitation to describe and predict the gravitational forces between objects. </w:t>
            </w:r>
            <w:r w:rsidRPr="0068019F">
              <w:rPr>
                <w:b/>
                <w:u w:val="single"/>
              </w:rPr>
              <w:t>(</w:t>
            </w:r>
            <w:hyperlink r:id="rId35" w:history="1">
              <w:r w:rsidRPr="0068019F">
                <w:rPr>
                  <w:color w:val="0000FF" w:themeColor="hyperlink"/>
                  <w:sz w:val="20"/>
                  <w:szCs w:val="20"/>
                  <w:u w:val="single"/>
                </w:rPr>
                <w:t>HS-PS2-4</w:t>
              </w:r>
            </w:hyperlink>
            <w:r w:rsidRPr="0068019F">
              <w:rPr>
                <w:b/>
                <w:u w:val="single"/>
              </w:rPr>
              <w:t>)</w:t>
            </w:r>
          </w:p>
          <w:p w14:paraId="654C1523" w14:textId="77777777" w:rsidR="0068019F" w:rsidRPr="0068019F" w:rsidRDefault="0068019F" w:rsidP="0068019F">
            <w:pPr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32D3CE63" w14:textId="77777777" w:rsidR="00F16279" w:rsidRDefault="00F16279" w:rsidP="00F16279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02A16A4F" w14:textId="77777777" w:rsidR="00F16279" w:rsidRDefault="00F16279" w:rsidP="00201E13">
            <w:pPr>
              <w:numPr>
                <w:ilvl w:val="0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6279">
              <w:t>Construct an</w:t>
            </w:r>
            <w:r>
              <w:t xml:space="preserve"> argument based on evidence for the feasibility of travel between planets and or solar systems.</w:t>
            </w:r>
          </w:p>
          <w:p w14:paraId="057810F9" w14:textId="77777777" w:rsidR="00B33348" w:rsidRDefault="00B33348" w:rsidP="00B33348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A2FE3BE" w14:textId="77777777" w:rsidR="00B33348" w:rsidRPr="0068019F" w:rsidRDefault="00B33348" w:rsidP="00201E13">
            <w:pPr>
              <w:numPr>
                <w:ilvl w:val="0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valuate the effects of the relative position of the Earth, Moon, and Sun on observable phenomena.</w:t>
            </w:r>
            <w:r w:rsidR="00455747">
              <w:t xml:space="preserve"> (lunar phase, seasons, tides)</w:t>
            </w:r>
          </w:p>
          <w:p w14:paraId="4A40E534" w14:textId="77777777" w:rsidR="0068019F" w:rsidRPr="0068019F" w:rsidRDefault="0068019F" w:rsidP="006801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A5C9BE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1394D4D" w14:textId="77777777" w:rsidR="0068019F" w:rsidRPr="0068019F" w:rsidRDefault="0068019F" w:rsidP="0068019F">
            <w:pPr>
              <w:ind w:left="9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E573D31" w14:textId="77777777" w:rsidR="0068019F" w:rsidRPr="0068019F" w:rsidRDefault="0068019F" w:rsidP="0068019F">
            <w:pPr>
              <w:ind w:left="9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3D35FCF" w14:textId="77777777" w:rsidR="0068019F" w:rsidRPr="0068019F" w:rsidRDefault="0068019F" w:rsidP="0068019F">
            <w:pPr>
              <w:ind w:left="9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6F0F6E53" w14:textId="77777777" w:rsidR="0068019F" w:rsidRPr="0068019F" w:rsidRDefault="0068019F" w:rsidP="0068019F">
            <w:pPr>
              <w:ind w:left="9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3E085618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BBEF1" w14:textId="77777777" w:rsidR="0068019F" w:rsidRPr="0068019F" w:rsidRDefault="0068019F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</w:rPr>
            </w:pPr>
            <w:r w:rsidRPr="0068019F">
              <w:rPr>
                <w:b/>
                <w:bCs/>
                <w:i/>
                <w:iCs/>
                <w:sz w:val="20"/>
                <w:szCs w:val="20"/>
              </w:rPr>
              <w:t>Students will:</w:t>
            </w:r>
          </w:p>
          <w:p w14:paraId="693916CA" w14:textId="77777777" w:rsidR="0068019F" w:rsidRPr="0068019F" w:rsidRDefault="00F93679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 w:rsidRPr="0068019F">
              <w:t>A</w:t>
            </w:r>
            <w:r>
              <w:t xml:space="preserve"> 1.</w:t>
            </w:r>
            <w:r w:rsidR="0068019F" w:rsidRPr="0068019F">
              <w:t xml:space="preserve"> Identify and describe Kepler's first law of planetary motion (eccentricity, foci, etc.)</w:t>
            </w:r>
          </w:p>
          <w:p w14:paraId="4E2C2B28" w14:textId="77777777" w:rsidR="0068019F" w:rsidRPr="0068019F" w:rsidRDefault="00F93679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2. </w:t>
            </w:r>
            <w:r w:rsidR="0068019F" w:rsidRPr="0068019F">
              <w:t>Use a given mathematical or computational representation of Kepler's second law of planetary motion to predict an orbiting object's velocity.</w:t>
            </w:r>
          </w:p>
          <w:p w14:paraId="0F808D54" w14:textId="77777777" w:rsidR="0068019F" w:rsidRPr="0068019F" w:rsidRDefault="00F93679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</w:t>
            </w:r>
            <w:r w:rsidR="0068019F" w:rsidRPr="0068019F">
              <w:t xml:space="preserve">3.  Use a given mathematical or computational representation of Kepler's third law of planetary motion to </w:t>
            </w:r>
            <w:r w:rsidR="008107E5">
              <w:t>describe the relationship between the orbital distance and</w:t>
            </w:r>
            <w:r w:rsidR="0068019F" w:rsidRPr="0068019F">
              <w:t xml:space="preserve"> period.</w:t>
            </w:r>
          </w:p>
          <w:p w14:paraId="51BA834A" w14:textId="77777777" w:rsidR="0068019F" w:rsidRPr="0068019F" w:rsidRDefault="00F93679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</w:t>
            </w:r>
            <w:r w:rsidR="0068019F" w:rsidRPr="0068019F">
              <w:t>4.  Use Newton's law of gravitation to predict how acceleration of a planet towards the sun varies with distance.</w:t>
            </w:r>
          </w:p>
          <w:p w14:paraId="7B4B9B6D" w14:textId="77777777" w:rsidR="0068019F" w:rsidRPr="0068019F" w:rsidRDefault="00F93679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</w:t>
            </w:r>
            <w:r w:rsidR="0068019F" w:rsidRPr="0068019F">
              <w:t xml:space="preserve">5.  Describe the relationship of scale, proportion and quantity in the context of gravitational attraction. </w:t>
            </w:r>
          </w:p>
          <w:p w14:paraId="1E9693DE" w14:textId="77777777" w:rsidR="0068019F" w:rsidRPr="0068019F" w:rsidRDefault="0068019F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1B37B73" w14:textId="77777777" w:rsidR="00B33348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B.  Using </w:t>
            </w:r>
            <w:r w:rsidR="00B33348">
              <w:rPr>
                <w:rFonts w:ascii="Calibri" w:eastAsia="Calibri" w:hAnsi="Calibri" w:cs="Times New Roman"/>
              </w:rPr>
              <w:t>Newton’s law of gravitation, students describe</w:t>
            </w:r>
            <w:r w:rsidRPr="0068019F">
              <w:rPr>
                <w:rFonts w:ascii="Calibri" w:eastAsia="Calibri" w:hAnsi="Calibri" w:cs="Times New Roman"/>
              </w:rPr>
              <w:t xml:space="preserve"> the gravitational attrac</w:t>
            </w:r>
            <w:r w:rsidR="00B33348">
              <w:rPr>
                <w:rFonts w:ascii="Calibri" w:eastAsia="Calibri" w:hAnsi="Calibri" w:cs="Times New Roman"/>
              </w:rPr>
              <w:t>tion between two objects as a relationship of their</w:t>
            </w:r>
            <w:r w:rsidRPr="0068019F">
              <w:rPr>
                <w:rFonts w:ascii="Calibri" w:eastAsia="Calibri" w:hAnsi="Calibri" w:cs="Times New Roman"/>
              </w:rPr>
              <w:t xml:space="preserve"> masses </w:t>
            </w:r>
            <w:r w:rsidR="00B33348">
              <w:rPr>
                <w:rFonts w:ascii="Calibri" w:eastAsia="Calibri" w:hAnsi="Calibri" w:cs="Times New Roman"/>
              </w:rPr>
              <w:t>and distance.</w:t>
            </w:r>
            <w:r w:rsidRPr="0068019F">
              <w:rPr>
                <w:rFonts w:ascii="Calibri" w:eastAsia="Calibri" w:hAnsi="Calibri" w:cs="Times New Roman"/>
              </w:rPr>
              <w:t xml:space="preserve"> 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eastAsia="Calibri" w:hAnsi="Cambria Math" w:cs="Times New Roman"/>
                    </w:rPr>
                    <m:t>g</m:t>
                  </m:r>
                </m:sub>
              </m:sSub>
              <m:r>
                <w:rPr>
                  <w:rFonts w:ascii="Cambria Math" w:eastAsia="Calibri" w:hAnsi="Cambria Math" w:cs="Times New Roman"/>
                </w:rPr>
                <m:t>=-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</w:rPr>
                        <m:t>2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="Times New Roman"/>
                        </w:rPr>
                        <m:t>d</m:t>
                      </m:r>
                    </m:e>
                    <m:sup>
                      <m:r>
                        <w:rPr>
                          <w:rFonts w:ascii="Cambria Math" w:eastAsia="Calibri" w:hAnsi="Cambria Math" w:cs="Times New Roman"/>
                        </w:rPr>
                        <m:t>2</m:t>
                      </m:r>
                    </m:sup>
                  </m:sSup>
                </m:den>
              </m:f>
            </m:oMath>
            <w:r w:rsidRPr="0068019F">
              <w:rPr>
                <w:rFonts w:ascii="Calibri" w:eastAsia="Calibri" w:hAnsi="Calibri" w:cs="Times New Roman"/>
              </w:rPr>
              <w:t xml:space="preserve">        </w:t>
            </w:r>
          </w:p>
          <w:p w14:paraId="2D93AF6A" w14:textId="77777777" w:rsidR="00B33348" w:rsidRDefault="00B33348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5BD37AC" w14:textId="77777777" w:rsidR="006B1C44" w:rsidRPr="006B1C44" w:rsidRDefault="006B1C44" w:rsidP="006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</w:t>
            </w:r>
            <w:r w:rsidRPr="006B1C44">
              <w:rPr>
                <w:rFonts w:ascii="Calibri" w:eastAsia="Calibri" w:hAnsi="Calibri" w:cs="Times New Roman"/>
              </w:rPr>
              <w:t>.</w:t>
            </w:r>
            <w:r>
              <w:rPr>
                <w:rFonts w:ascii="Calibri" w:eastAsia="Calibri" w:hAnsi="Calibri" w:cs="Times New Roman"/>
              </w:rPr>
              <w:t xml:space="preserve"> </w:t>
            </w:r>
            <w:r w:rsidR="00B33348" w:rsidRPr="006B1C44">
              <w:rPr>
                <w:rFonts w:ascii="Calibri" w:eastAsia="Calibri" w:hAnsi="Calibri" w:cs="Times New Roman"/>
              </w:rPr>
              <w:t xml:space="preserve">Describe the effects of axial tilt on Earth’s Seasons </w:t>
            </w:r>
          </w:p>
          <w:p w14:paraId="170D83E0" w14:textId="77777777" w:rsidR="006B1C44" w:rsidRPr="006B1C44" w:rsidRDefault="006B1C44" w:rsidP="006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C88D94D" w14:textId="77777777" w:rsidR="006B1C44" w:rsidRPr="006B1C44" w:rsidRDefault="006B1C44" w:rsidP="006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</w:t>
            </w:r>
            <w:r w:rsidRPr="006B1C44">
              <w:rPr>
                <w:rFonts w:ascii="Calibri" w:eastAsia="Calibri" w:hAnsi="Calibri" w:cs="Times New Roman"/>
              </w:rPr>
              <w:t>.</w:t>
            </w:r>
            <w:r>
              <w:rPr>
                <w:rFonts w:ascii="Calibri" w:eastAsia="Calibri" w:hAnsi="Calibri" w:cs="Times New Roman"/>
              </w:rPr>
              <w:t xml:space="preserve">  </w:t>
            </w:r>
            <w:r w:rsidRPr="006B1C44">
              <w:rPr>
                <w:rFonts w:ascii="Calibri" w:eastAsia="Calibri" w:hAnsi="Calibri" w:cs="Times New Roman"/>
              </w:rPr>
              <w:t>Compare and contrast the relative sizes and location of the following celestial bodies:  asteroids, comets, meteors, meteorites, and meteoroids.</w:t>
            </w:r>
          </w:p>
          <w:p w14:paraId="29055044" w14:textId="77777777" w:rsidR="006B1C44" w:rsidRPr="006B1C44" w:rsidRDefault="006B1C44" w:rsidP="006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4BE50CC1" w14:textId="77777777" w:rsidR="0068019F" w:rsidRPr="0068019F" w:rsidRDefault="0068019F" w:rsidP="006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33348">
              <w:rPr>
                <w:rFonts w:ascii="Calibri" w:eastAsia="Calibri" w:hAnsi="Calibri" w:cs="Times New Roman"/>
              </w:rPr>
              <w:t xml:space="preserve">        </w:t>
            </w:r>
            <w:r w:rsidRPr="0068019F">
              <w:rPr>
                <w:sz w:val="20"/>
                <w:szCs w:val="20"/>
                <w:u w:val="single"/>
              </w:rPr>
              <w:t>Recognize or recall specific vocabulary such as:</w:t>
            </w:r>
            <w:r w:rsidRPr="0068019F">
              <w:rPr>
                <w:sz w:val="20"/>
                <w:szCs w:val="20"/>
              </w:rPr>
              <w:t xml:space="preserve"> </w:t>
            </w:r>
          </w:p>
          <w:p w14:paraId="2D272FF7" w14:textId="77777777" w:rsidR="0068019F" w:rsidRPr="0068019F" w:rsidRDefault="0068019F" w:rsidP="0068019F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8019F">
              <w:rPr>
                <w:sz w:val="20"/>
                <w:szCs w:val="20"/>
              </w:rPr>
              <w:t>Revolution, orbit, orbital period, ellipse, focus, eccentricity, area, gravity, mass, acceleration</w:t>
            </w:r>
            <w:r w:rsidR="00B33348">
              <w:rPr>
                <w:sz w:val="20"/>
                <w:szCs w:val="20"/>
              </w:rPr>
              <w:t>, lunar phase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5367E721" w14:textId="77777777" w:rsidR="0068019F" w:rsidRPr="0068019F" w:rsidRDefault="0068019F" w:rsidP="0068019F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68019F">
              <w:rPr>
                <w:sz w:val="20"/>
              </w:rPr>
              <w:t>Student’s performance reflects insufficient progress towards foundational skills and knowledge.</w:t>
            </w:r>
          </w:p>
        </w:tc>
      </w:tr>
      <w:tr w:rsidR="00F16279" w:rsidRPr="00F16279" w14:paraId="2BED84E8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521B49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lastRenderedPageBreak/>
              <w:t>Topic</w:t>
            </w:r>
            <w:r>
              <w:rPr>
                <w:rFonts w:ascii="Calibri" w:eastAsia="Calibri" w:hAnsi="Calibri" w:cs="Times New Roman"/>
                <w:sz w:val="20"/>
              </w:rPr>
              <w:t>: Formation and Age of the Earth</w:t>
            </w:r>
          </w:p>
        </w:tc>
      </w:tr>
      <w:tr w:rsidR="00F16279" w:rsidRPr="00F16279" w14:paraId="5C27F5F5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107366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Driving Questions: What evidence supports the accepted age of the Earth?</w:t>
            </w:r>
          </w:p>
        </w:tc>
      </w:tr>
      <w:tr w:rsidR="00F16279" w:rsidRPr="00F16279" w14:paraId="7DFCDB11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13930C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F16279">
              <w:rPr>
                <w:rFonts w:ascii="Calibri" w:eastAsia="Calibri" w:hAnsi="Calibri" w:cs="Times New Roman"/>
                <w:sz w:val="20"/>
                <w:szCs w:val="20"/>
              </w:rPr>
              <w:t>Crosscutting Concept: Stability and Change</w:t>
            </w:r>
          </w:p>
        </w:tc>
      </w:tr>
      <w:tr w:rsidR="00F16279" w:rsidRPr="00F16279" w14:paraId="3E4CD823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6D25B7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 xml:space="preserve">Science and Engineering Practices: Constructing Explanation and Designing </w:t>
            </w:r>
            <w:proofErr w:type="gramStart"/>
            <w:r w:rsidRPr="00F16279">
              <w:rPr>
                <w:rFonts w:ascii="Calibri" w:eastAsia="Calibri" w:hAnsi="Calibri" w:cs="Times New Roman"/>
                <w:sz w:val="20"/>
              </w:rPr>
              <w:t>Solutions ;</w:t>
            </w:r>
            <w:proofErr w:type="gramEnd"/>
            <w:r w:rsidRPr="00F16279">
              <w:rPr>
                <w:rFonts w:ascii="Calibri" w:eastAsia="Calibri" w:hAnsi="Calibri" w:cs="Times New Roman"/>
                <w:sz w:val="20"/>
              </w:rPr>
              <w:t xml:space="preserve"> Engaging in Argument from Evidence</w:t>
            </w:r>
          </w:p>
        </w:tc>
      </w:tr>
      <w:tr w:rsidR="00F16279" w:rsidRPr="00F16279" w14:paraId="700F325D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0C9DD1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F16279"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: </w:t>
            </w:r>
            <w:hyperlink r:id="rId36">
              <w:r w:rsidRPr="00F16279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ESS1-6</w:t>
              </w:r>
            </w:hyperlink>
            <w:r w:rsidR="00F93679">
              <w:rPr>
                <w:rFonts w:ascii="Calibri" w:eastAsia="Calibri" w:hAnsi="Calibri" w:cs="Times New Roman"/>
                <w:color w:val="0000FF" w:themeColor="hyperlink"/>
                <w:sz w:val="20"/>
                <w:szCs w:val="20"/>
                <w:u w:val="single"/>
              </w:rPr>
              <w:t>,</w:t>
            </w:r>
            <w:r w:rsidRPr="00F16279">
              <w:rPr>
                <w:rFonts w:ascii="Calibri" w:eastAsia="Calibri" w:hAnsi="Calibri" w:cs="Times New Roman"/>
                <w:sz w:val="20"/>
                <w:szCs w:val="20"/>
              </w:rPr>
              <w:t xml:space="preserve"> </w:t>
            </w:r>
            <w:hyperlink r:id="rId37" w:history="1">
              <w:r w:rsidR="00F93679" w:rsidRPr="00F93679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  <w:szCs w:val="20"/>
                </w:rPr>
                <w:t>HS-ESS2-5</w:t>
              </w:r>
            </w:hyperlink>
          </w:p>
        </w:tc>
      </w:tr>
      <w:tr w:rsidR="00F16279" w:rsidRPr="00F16279" w14:paraId="613DC199" w14:textId="77777777" w:rsidTr="00F16279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20C1904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5287269" w14:textId="77777777" w:rsidR="00F16279" w:rsidRPr="00F16279" w:rsidRDefault="00F16279" w:rsidP="00F1627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6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BBA1CAF" w14:textId="77777777" w:rsidR="00F16279" w:rsidRPr="00F16279" w:rsidRDefault="00F16279" w:rsidP="00F1627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DEB26D7" w14:textId="77777777" w:rsidR="00F16279" w:rsidRPr="00F16279" w:rsidRDefault="00F16279" w:rsidP="00F1627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F16279" w:rsidRPr="00F16279" w14:paraId="753E8187" w14:textId="77777777" w:rsidTr="00F16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1938ECF7" w14:textId="77777777" w:rsidR="00F16279" w:rsidRPr="00F16279" w:rsidRDefault="00F16279" w:rsidP="00F16279">
            <w:pPr>
              <w:spacing w:line="276" w:lineRule="auto"/>
              <w:ind w:left="113" w:right="113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7862A" w14:textId="77777777" w:rsidR="00F16279" w:rsidRPr="00F16279" w:rsidRDefault="00F16279" w:rsidP="00F16279">
            <w:pPr>
              <w:spacing w:line="276" w:lineRule="auto"/>
              <w:ind w:left="10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 w:rsidRPr="00F16279">
              <w:rPr>
                <w:b/>
                <w:sz w:val="20"/>
              </w:rPr>
              <w:t>Students who demonstrate understanding can:</w:t>
            </w:r>
          </w:p>
          <w:p w14:paraId="4812C935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3BDC8D4" w14:textId="77777777" w:rsidR="00455747" w:rsidRPr="00455747" w:rsidRDefault="00F16279" w:rsidP="00455747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 w:themeColor="hyperlink"/>
                <w:u w:val="single"/>
              </w:rPr>
            </w:pPr>
            <w:r w:rsidRPr="00F16279">
              <w:t xml:space="preserve">Use </w:t>
            </w:r>
            <w:r w:rsidR="002C3B15">
              <w:t>available</w:t>
            </w:r>
            <w:r w:rsidRPr="00F16279">
              <w:t xml:space="preserve"> evidence</w:t>
            </w:r>
            <w:r w:rsidR="002C3B15">
              <w:t xml:space="preserve"> within the solar system</w:t>
            </w:r>
            <w:r w:rsidRPr="00F16279">
              <w:t xml:space="preserve"> to </w:t>
            </w:r>
            <w:r w:rsidR="002C3B15">
              <w:t>reconstruct the early history of Earth</w:t>
            </w:r>
            <w:r w:rsidRPr="00F16279">
              <w:t xml:space="preserve">. </w:t>
            </w:r>
            <w:hyperlink r:id="rId38">
              <w:r w:rsidRPr="00F16279">
                <w:rPr>
                  <w:color w:val="0000FF" w:themeColor="hyperlink"/>
                  <w:sz w:val="20"/>
                  <w:szCs w:val="20"/>
                  <w:u w:val="single"/>
                </w:rPr>
                <w:t>HS-ESS1-6</w:t>
              </w:r>
            </w:hyperlink>
          </w:p>
          <w:p w14:paraId="72CE26EF" w14:textId="77777777" w:rsidR="00F16279" w:rsidRPr="00F16279" w:rsidRDefault="00F16279" w:rsidP="00F1627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 w:themeColor="hyperlink"/>
                <w:u w:val="single"/>
              </w:rPr>
            </w:pPr>
          </w:p>
          <w:p w14:paraId="69B88852" w14:textId="77777777" w:rsidR="00F93679" w:rsidRDefault="006B1C44" w:rsidP="00993D51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lan and </w:t>
            </w:r>
            <w:proofErr w:type="gramStart"/>
            <w:r>
              <w:t>conduct an investigation</w:t>
            </w:r>
            <w:proofErr w:type="gramEnd"/>
            <w:r>
              <w:t xml:space="preserve"> of the properties of water and its effect on Earth’s appearance and surface processes.</w:t>
            </w:r>
            <w:r w:rsidR="000A4F55">
              <w:t xml:space="preserve"> </w:t>
            </w:r>
            <w:hyperlink r:id="rId39" w:history="1">
              <w:r w:rsidR="000A4F55" w:rsidRPr="00F93679">
                <w:rPr>
                  <w:rStyle w:val="Hyperlink"/>
                  <w:rFonts w:ascii="Calibri" w:eastAsia="Calibri" w:hAnsi="Calibri" w:cs="Times New Roman"/>
                  <w:sz w:val="20"/>
                  <w:szCs w:val="20"/>
                </w:rPr>
                <w:t>HS-ESS2-5</w:t>
              </w:r>
            </w:hyperlink>
          </w:p>
          <w:p w14:paraId="6752A866" w14:textId="77777777" w:rsidR="006B1C44" w:rsidRDefault="006B1C44" w:rsidP="006B1C44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9133F7F" w14:textId="77777777" w:rsidR="006B1C44" w:rsidRDefault="006B1C44" w:rsidP="006B1C44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277E14D" w14:textId="77777777" w:rsidR="00F16279" w:rsidRPr="006B1C44" w:rsidRDefault="00455747" w:rsidP="006B1C44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are and contrast the climate of Earth and Venus and discuss the implications of the greenhouse effect.</w:t>
            </w:r>
          </w:p>
          <w:p w14:paraId="6C0B0B9B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7EC921D4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0523D135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4A1D963A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6C18FCD8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15A8D924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099EF87F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32AFDF61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20194B68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056E8CFB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D23357F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851CE" w14:textId="77777777" w:rsidR="00F16279" w:rsidRPr="00F16279" w:rsidRDefault="00F16279" w:rsidP="00F16279">
            <w:pPr>
              <w:spacing w:line="276" w:lineRule="auto"/>
              <w:ind w:left="720" w:hanging="70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  <w:sz w:val="20"/>
              </w:rPr>
            </w:pPr>
            <w:r w:rsidRPr="00F16279">
              <w:rPr>
                <w:b/>
                <w:i/>
                <w:sz w:val="20"/>
              </w:rPr>
              <w:t>Students will:</w:t>
            </w:r>
          </w:p>
          <w:p w14:paraId="01F731AB" w14:textId="77777777" w:rsidR="00F16279" w:rsidRPr="00F16279" w:rsidRDefault="00F16279" w:rsidP="00F16279">
            <w:pPr>
              <w:spacing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3391AD5" w14:textId="77777777" w:rsidR="00F93679" w:rsidRDefault="00F93679" w:rsidP="006B1C44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. </w:t>
            </w:r>
            <w:r w:rsidR="00F16279" w:rsidRPr="00F16279">
              <w:t>Use the ratio of parent to daughter atoms produced during radioactive decay as a means for determining ages of lunar rocks, meteorites and Earth’s oldest rocks.</w:t>
            </w:r>
          </w:p>
          <w:p w14:paraId="40C70937" w14:textId="77777777" w:rsidR="00F93679" w:rsidRDefault="00F93679" w:rsidP="00F9367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EB9576C" w14:textId="77777777" w:rsidR="00F93679" w:rsidRDefault="006B1C44" w:rsidP="00F93679">
            <w:pPr>
              <w:pStyle w:val="ListParagraph"/>
              <w:ind w:left="3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F93679">
              <w:t xml:space="preserve">.  </w:t>
            </w:r>
            <w:r w:rsidR="000B7C94">
              <w:t>Examine o</w:t>
            </w:r>
            <w:r w:rsidR="00F16279" w:rsidRPr="00F16279">
              <w:t xml:space="preserve">ther planetary surfaces and their patterns of impact cratering </w:t>
            </w:r>
            <w:r w:rsidR="000B7C94">
              <w:t>and describe evidence of such patterns on Earth.</w:t>
            </w:r>
          </w:p>
          <w:p w14:paraId="175B9145" w14:textId="77777777" w:rsidR="00F93679" w:rsidRDefault="00F93679" w:rsidP="00F9367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EE0BF09" w14:textId="77777777" w:rsidR="00F16279" w:rsidRDefault="006B1C44" w:rsidP="00F93679">
            <w:pPr>
              <w:pStyle w:val="ListParagraph"/>
              <w:ind w:left="3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="00F93679">
              <w:t xml:space="preserve">.  </w:t>
            </w:r>
            <w:r w:rsidR="005343B5">
              <w:t>Account for the</w:t>
            </w:r>
            <w:r w:rsidR="00F16279" w:rsidRPr="00F16279">
              <w:t xml:space="preserve"> lack of impact craters and younger age of most rocks on Earth compared to other bodies in the solar system</w:t>
            </w:r>
            <w:r w:rsidR="005343B5">
              <w:t>.</w:t>
            </w:r>
          </w:p>
          <w:p w14:paraId="7F0D943B" w14:textId="77777777" w:rsidR="006B1C44" w:rsidRDefault="006B1C44" w:rsidP="00F93679">
            <w:pPr>
              <w:pStyle w:val="ListParagraph"/>
              <w:ind w:left="3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6FCA514" w14:textId="77777777" w:rsidR="00F93679" w:rsidRDefault="006B1C44" w:rsidP="00F93679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. </w:t>
            </w:r>
            <w:proofErr w:type="gramStart"/>
            <w:r>
              <w:t>Conduct an investigation into</w:t>
            </w:r>
            <w:proofErr w:type="gramEnd"/>
            <w:r>
              <w:t xml:space="preserve"> the chemical and mechanical effects of water on Earth materials.</w:t>
            </w:r>
          </w:p>
          <w:p w14:paraId="6555BDAA" w14:textId="77777777" w:rsidR="006B1C44" w:rsidRDefault="006B1C44" w:rsidP="006B1C44">
            <w:pPr>
              <w:pStyle w:val="ListParagraph"/>
              <w:ind w:left="3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 Evaluate whether the data from the investigation can be used to account for Earth’s current appearance and estimated age.</w:t>
            </w:r>
          </w:p>
          <w:p w14:paraId="255A14F3" w14:textId="77777777" w:rsidR="005343B5" w:rsidRPr="00F16279" w:rsidRDefault="005343B5" w:rsidP="00F16279">
            <w:pPr>
              <w:spacing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E2813A" w14:textId="77777777" w:rsidR="00F16279" w:rsidRPr="00F16279" w:rsidRDefault="00F16279" w:rsidP="00F16279">
            <w:pPr>
              <w:spacing w:line="276" w:lineRule="auto"/>
              <w:ind w:left="720" w:hanging="61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16279">
              <w:rPr>
                <w:sz w:val="20"/>
                <w:szCs w:val="20"/>
                <w:u w:val="single"/>
              </w:rPr>
              <w:t>Recognize or recall specific vocabulary such as:</w:t>
            </w:r>
            <w:r w:rsidRPr="00F16279">
              <w:rPr>
                <w:sz w:val="20"/>
                <w:szCs w:val="20"/>
              </w:rPr>
              <w:t xml:space="preserve"> </w:t>
            </w:r>
          </w:p>
          <w:p w14:paraId="0B844479" w14:textId="77777777" w:rsidR="00F16279" w:rsidRPr="00F16279" w:rsidRDefault="00F16279" w:rsidP="00F16279">
            <w:pPr>
              <w:spacing w:line="276" w:lineRule="auto"/>
              <w:ind w:left="720" w:hanging="61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6279">
              <w:rPr>
                <w:sz w:val="20"/>
                <w:szCs w:val="20"/>
              </w:rPr>
              <w:t>Radiometric dating, half-life, isotope, radioactive decay, impact craters, meteorites, uniformitarianism, erosion, mechanical weathering, chemical weathering</w:t>
            </w:r>
            <w:r w:rsidR="00455747">
              <w:rPr>
                <w:sz w:val="20"/>
                <w:szCs w:val="20"/>
              </w:rPr>
              <w:t>, greenhouse effect.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6C43847C" w14:textId="77777777" w:rsidR="00F16279" w:rsidRPr="00F16279" w:rsidRDefault="00F16279" w:rsidP="00F16279">
            <w:pPr>
              <w:spacing w:line="276" w:lineRule="auto"/>
              <w:ind w:left="720" w:right="113" w:hanging="70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F16279">
              <w:rPr>
                <w:sz w:val="20"/>
              </w:rPr>
              <w:t>Student’s performance reflects insufficient progress towards foundational skills and knowledge.</w:t>
            </w:r>
          </w:p>
        </w:tc>
      </w:tr>
    </w:tbl>
    <w:p w14:paraId="79FC1B3D" w14:textId="77777777" w:rsidR="00F16279" w:rsidRDefault="00F16279"/>
    <w:sectPr w:rsidR="00F16279" w:rsidSect="004713E3">
      <w:headerReference w:type="even" r:id="rId40"/>
      <w:headerReference w:type="default" r:id="rId41"/>
      <w:footerReference w:type="even" r:id="rId42"/>
      <w:footerReference w:type="default" r:id="rId43"/>
      <w:headerReference w:type="first" r:id="rId44"/>
      <w:footerReference w:type="first" r:id="rId45"/>
      <w:pgSz w:w="15840" w:h="12240" w:orient="landscape"/>
      <w:pgMar w:top="720" w:right="720" w:bottom="720" w:left="72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F0856" w14:textId="77777777" w:rsidR="00DA2EB6" w:rsidRDefault="00DA2EB6" w:rsidP="00A239CE">
      <w:pPr>
        <w:spacing w:after="0" w:line="240" w:lineRule="auto"/>
      </w:pPr>
      <w:r>
        <w:separator/>
      </w:r>
    </w:p>
  </w:endnote>
  <w:endnote w:type="continuationSeparator" w:id="0">
    <w:p w14:paraId="036B17E6" w14:textId="77777777" w:rsidR="00DA2EB6" w:rsidRDefault="00DA2EB6" w:rsidP="00A2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461DA" w14:textId="77777777" w:rsidR="006F0B29" w:rsidRDefault="006F0B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3937"/>
      <w:gridCol w:w="463"/>
    </w:tblGrid>
    <w:tr w:rsidR="006F0B29" w14:paraId="0677063A" w14:textId="77777777" w:rsidTr="004713E3">
      <w:tc>
        <w:tcPr>
          <w:tcW w:w="14148" w:type="dxa"/>
        </w:tcPr>
        <w:p w14:paraId="7C7B2398" w14:textId="77777777" w:rsidR="006F0B29" w:rsidRDefault="00E06B5A" w:rsidP="004713E3">
          <w:pPr>
            <w:pStyle w:val="Footer"/>
            <w:tabs>
              <w:tab w:val="left" w:pos="13680"/>
            </w:tabs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  <w:hyperlink r:id="rId1" w:history="1">
            <w:r w:rsidR="006F0B29" w:rsidRPr="0015675C">
              <w:rPr>
                <w:rStyle w:val="Hyperlink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numForm w14:val="oldStyle"/>
              </w:rPr>
              <w:t>http://science.dmschools.org</w:t>
            </w:r>
          </w:hyperlink>
          <w:r w:rsidR="006F0B29"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</w:t>
          </w:r>
          <w:r w:rsidR="006F0B29"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begin"/>
          </w:r>
          <w:r w:rsidR="006F0B29"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instrText xml:space="preserve"> PAGE   \* MERGEFORMAT </w:instrText>
          </w:r>
          <w:r w:rsidR="006F0B29"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separate"/>
          </w:r>
          <w:r w:rsidR="00C83ADC" w:rsidRPr="00C83ADC"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2</w:t>
          </w:r>
          <w:r w:rsidR="006F0B29"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end"/>
          </w:r>
        </w:p>
      </w:tc>
      <w:tc>
        <w:tcPr>
          <w:tcW w:w="468" w:type="dxa"/>
        </w:tcPr>
        <w:p w14:paraId="1B116C5E" w14:textId="77777777" w:rsidR="006F0B29" w:rsidRDefault="006F0B29">
          <w:pPr>
            <w:pStyle w:val="Footer"/>
          </w:pPr>
        </w:p>
      </w:tc>
    </w:tr>
  </w:tbl>
  <w:p w14:paraId="1F369BC4" w14:textId="77777777" w:rsidR="006F0B29" w:rsidRDefault="006F0B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FC161" w14:textId="77777777" w:rsidR="006F0B29" w:rsidRDefault="006F0B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E66BAE" w14:textId="77777777" w:rsidR="00DA2EB6" w:rsidRDefault="00DA2EB6" w:rsidP="00A239CE">
      <w:pPr>
        <w:spacing w:after="0" w:line="240" w:lineRule="auto"/>
      </w:pPr>
      <w:r>
        <w:separator/>
      </w:r>
    </w:p>
  </w:footnote>
  <w:footnote w:type="continuationSeparator" w:id="0">
    <w:p w14:paraId="5FFC6F65" w14:textId="77777777" w:rsidR="00DA2EB6" w:rsidRDefault="00DA2EB6" w:rsidP="00A239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F9DE3" w14:textId="77777777" w:rsidR="006F0B29" w:rsidRDefault="006F0B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2606"/>
      <w:gridCol w:w="1794"/>
    </w:tblGrid>
    <w:tr w:rsidR="006F0B29" w14:paraId="7E008E2B" w14:textId="77777777">
      <w:trPr>
        <w:trHeight w:val="288"/>
      </w:trPr>
      <w:tc>
        <w:tcPr>
          <w:tcW w:w="7765" w:type="dxa"/>
        </w:tcPr>
        <w:p w14:paraId="3CFE056F" w14:textId="77777777" w:rsidR="006F0B29" w:rsidRDefault="00E06B5A" w:rsidP="00A239CE">
          <w:pPr>
            <w:pStyle w:val="Header"/>
            <w:jc w:val="right"/>
            <w:rPr>
              <w:rFonts w:asciiTheme="majorHAnsi" w:eastAsiaTheme="majorEastAsia" w:hAnsiTheme="majorHAnsi" w:cstheme="majorBidi"/>
              <w:sz w:val="36"/>
              <w:szCs w:val="36"/>
            </w:rPr>
          </w:pPr>
          <w:sdt>
            <w:sdtPr>
              <w:rPr>
                <w:rFonts w:asciiTheme="majorHAnsi" w:eastAsiaTheme="majorEastAsia" w:hAnsiTheme="majorHAnsi" w:cstheme="majorBidi"/>
                <w:sz w:val="36"/>
                <w:szCs w:val="36"/>
              </w:rPr>
              <w:alias w:val="Title"/>
              <w:id w:val="77761602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68019F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Astronomy Curriculum Overview</w:t>
              </w:r>
            </w:sdtContent>
          </w:sdt>
        </w:p>
      </w:tc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  <w14:numForm w14:val="oldStyle"/>
          </w:rPr>
          <w:alias w:val="Year"/>
          <w:id w:val="77761609"/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782351A8" w14:textId="5AADF4FB" w:rsidR="006F0B29" w:rsidRPr="00FF6337" w:rsidRDefault="00B02DC5" w:rsidP="00A239CE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28"/>
                  <w:szCs w:val="28"/>
                  <w14:numForm w14:val="oldStyle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28"/>
                  <w:szCs w:val="28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2021-2022</w:t>
              </w:r>
            </w:p>
          </w:tc>
        </w:sdtContent>
      </w:sdt>
    </w:tr>
  </w:tbl>
  <w:p w14:paraId="765AF670" w14:textId="77777777" w:rsidR="006F0B29" w:rsidRDefault="006F0B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7D959" w14:textId="77777777" w:rsidR="006F0B29" w:rsidRDefault="006F0B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56064"/>
    <w:multiLevelType w:val="hybridMultilevel"/>
    <w:tmpl w:val="DD2A10F4"/>
    <w:lvl w:ilvl="0" w:tplc="04090015">
      <w:start w:val="1"/>
      <w:numFmt w:val="upperLetter"/>
      <w:lvlText w:val="%1."/>
      <w:lvlJc w:val="left"/>
      <w:pPr>
        <w:ind w:left="376" w:hanging="360"/>
      </w:pPr>
    </w:lvl>
    <w:lvl w:ilvl="1" w:tplc="04090019" w:tentative="1">
      <w:start w:val="1"/>
      <w:numFmt w:val="lowerLetter"/>
      <w:lvlText w:val="%2."/>
      <w:lvlJc w:val="left"/>
      <w:pPr>
        <w:ind w:left="1096" w:hanging="360"/>
      </w:pPr>
    </w:lvl>
    <w:lvl w:ilvl="2" w:tplc="0409001B" w:tentative="1">
      <w:start w:val="1"/>
      <w:numFmt w:val="lowerRoman"/>
      <w:lvlText w:val="%3."/>
      <w:lvlJc w:val="right"/>
      <w:pPr>
        <w:ind w:left="1816" w:hanging="180"/>
      </w:pPr>
    </w:lvl>
    <w:lvl w:ilvl="3" w:tplc="0409000F" w:tentative="1">
      <w:start w:val="1"/>
      <w:numFmt w:val="decimal"/>
      <w:lvlText w:val="%4."/>
      <w:lvlJc w:val="left"/>
      <w:pPr>
        <w:ind w:left="2536" w:hanging="360"/>
      </w:pPr>
    </w:lvl>
    <w:lvl w:ilvl="4" w:tplc="04090019" w:tentative="1">
      <w:start w:val="1"/>
      <w:numFmt w:val="lowerLetter"/>
      <w:lvlText w:val="%5."/>
      <w:lvlJc w:val="left"/>
      <w:pPr>
        <w:ind w:left="3256" w:hanging="360"/>
      </w:pPr>
    </w:lvl>
    <w:lvl w:ilvl="5" w:tplc="0409001B" w:tentative="1">
      <w:start w:val="1"/>
      <w:numFmt w:val="lowerRoman"/>
      <w:lvlText w:val="%6."/>
      <w:lvlJc w:val="right"/>
      <w:pPr>
        <w:ind w:left="3976" w:hanging="180"/>
      </w:pPr>
    </w:lvl>
    <w:lvl w:ilvl="6" w:tplc="0409000F" w:tentative="1">
      <w:start w:val="1"/>
      <w:numFmt w:val="decimal"/>
      <w:lvlText w:val="%7."/>
      <w:lvlJc w:val="left"/>
      <w:pPr>
        <w:ind w:left="4696" w:hanging="360"/>
      </w:pPr>
    </w:lvl>
    <w:lvl w:ilvl="7" w:tplc="04090019" w:tentative="1">
      <w:start w:val="1"/>
      <w:numFmt w:val="lowerLetter"/>
      <w:lvlText w:val="%8."/>
      <w:lvlJc w:val="left"/>
      <w:pPr>
        <w:ind w:left="5416" w:hanging="360"/>
      </w:pPr>
    </w:lvl>
    <w:lvl w:ilvl="8" w:tplc="0409001B" w:tentative="1">
      <w:start w:val="1"/>
      <w:numFmt w:val="lowerRoman"/>
      <w:lvlText w:val="%9."/>
      <w:lvlJc w:val="right"/>
      <w:pPr>
        <w:ind w:left="6136" w:hanging="180"/>
      </w:pPr>
    </w:lvl>
  </w:abstractNum>
  <w:abstractNum w:abstractNumId="1" w15:restartNumberingAfterBreak="0">
    <w:nsid w:val="2A194E48"/>
    <w:multiLevelType w:val="hybridMultilevel"/>
    <w:tmpl w:val="DE04BDE4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2" w15:restartNumberingAfterBreak="0">
    <w:nsid w:val="35AB2909"/>
    <w:multiLevelType w:val="hybridMultilevel"/>
    <w:tmpl w:val="143A60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31064D"/>
    <w:multiLevelType w:val="hybridMultilevel"/>
    <w:tmpl w:val="DE04BDE4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4" w15:restartNumberingAfterBreak="0">
    <w:nsid w:val="4BFD76F7"/>
    <w:multiLevelType w:val="hybridMultilevel"/>
    <w:tmpl w:val="466AA96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5D6E00BE"/>
    <w:multiLevelType w:val="hybridMultilevel"/>
    <w:tmpl w:val="DE04BDE4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6" w15:restartNumberingAfterBreak="0">
    <w:nsid w:val="68C50E8E"/>
    <w:multiLevelType w:val="hybridMultilevel"/>
    <w:tmpl w:val="F196890A"/>
    <w:lvl w:ilvl="0" w:tplc="C57CCED0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15662F"/>
    <w:multiLevelType w:val="hybridMultilevel"/>
    <w:tmpl w:val="A1026EBE"/>
    <w:lvl w:ilvl="0" w:tplc="93AEF1EC">
      <w:start w:val="1"/>
      <w:numFmt w:val="upperLetter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8" w15:restartNumberingAfterBreak="0">
    <w:nsid w:val="70ED0384"/>
    <w:multiLevelType w:val="hybridMultilevel"/>
    <w:tmpl w:val="DE04BDE4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7"/>
  </w:num>
  <w:num w:numId="5">
    <w:abstractNumId w:val="6"/>
  </w:num>
  <w:num w:numId="6">
    <w:abstractNumId w:val="5"/>
  </w:num>
  <w:num w:numId="7">
    <w:abstractNumId w:val="3"/>
  </w:num>
  <w:num w:numId="8">
    <w:abstractNumId w:val="0"/>
  </w:num>
  <w:num w:numId="9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DY3NDcxMzAzMzBR0lEKTi0uzszPAykwrAUAsIO1CiwAAAA="/>
  </w:docVars>
  <w:rsids>
    <w:rsidRoot w:val="00EF1F78"/>
    <w:rsid w:val="0002312E"/>
    <w:rsid w:val="00041270"/>
    <w:rsid w:val="00041F7A"/>
    <w:rsid w:val="00045541"/>
    <w:rsid w:val="000459BE"/>
    <w:rsid w:val="00073BBC"/>
    <w:rsid w:val="00090331"/>
    <w:rsid w:val="000A0841"/>
    <w:rsid w:val="000A37B2"/>
    <w:rsid w:val="000A4F55"/>
    <w:rsid w:val="000B7C94"/>
    <w:rsid w:val="000C338F"/>
    <w:rsid w:val="000E08B0"/>
    <w:rsid w:val="000F2B43"/>
    <w:rsid w:val="00120FC2"/>
    <w:rsid w:val="00191B81"/>
    <w:rsid w:val="00197DA1"/>
    <w:rsid w:val="001C4998"/>
    <w:rsid w:val="001D041A"/>
    <w:rsid w:val="00201E13"/>
    <w:rsid w:val="00217328"/>
    <w:rsid w:val="002440A3"/>
    <w:rsid w:val="0025778C"/>
    <w:rsid w:val="002613C8"/>
    <w:rsid w:val="00262781"/>
    <w:rsid w:val="00262798"/>
    <w:rsid w:val="0027706D"/>
    <w:rsid w:val="00280535"/>
    <w:rsid w:val="002B2E7D"/>
    <w:rsid w:val="002C3B15"/>
    <w:rsid w:val="002C49CC"/>
    <w:rsid w:val="002F2AF3"/>
    <w:rsid w:val="002F5A78"/>
    <w:rsid w:val="00306FEA"/>
    <w:rsid w:val="00313BDF"/>
    <w:rsid w:val="00315373"/>
    <w:rsid w:val="00316D3C"/>
    <w:rsid w:val="003261AD"/>
    <w:rsid w:val="0038693A"/>
    <w:rsid w:val="00391CBD"/>
    <w:rsid w:val="00395B8E"/>
    <w:rsid w:val="00395FC0"/>
    <w:rsid w:val="003A1F31"/>
    <w:rsid w:val="003A5418"/>
    <w:rsid w:val="003B6CF0"/>
    <w:rsid w:val="003C00C0"/>
    <w:rsid w:val="003C7367"/>
    <w:rsid w:val="003D210B"/>
    <w:rsid w:val="003F5EFB"/>
    <w:rsid w:val="004125CB"/>
    <w:rsid w:val="00422B3D"/>
    <w:rsid w:val="00423957"/>
    <w:rsid w:val="00455747"/>
    <w:rsid w:val="004601DC"/>
    <w:rsid w:val="004713E3"/>
    <w:rsid w:val="00475521"/>
    <w:rsid w:val="00484150"/>
    <w:rsid w:val="00485E5A"/>
    <w:rsid w:val="00486638"/>
    <w:rsid w:val="0049013B"/>
    <w:rsid w:val="00494ED2"/>
    <w:rsid w:val="00496011"/>
    <w:rsid w:val="004F69FE"/>
    <w:rsid w:val="0052797C"/>
    <w:rsid w:val="005343B5"/>
    <w:rsid w:val="005664C9"/>
    <w:rsid w:val="00576878"/>
    <w:rsid w:val="005A33DF"/>
    <w:rsid w:val="005B5017"/>
    <w:rsid w:val="005B733D"/>
    <w:rsid w:val="005C18E4"/>
    <w:rsid w:val="005C5A2D"/>
    <w:rsid w:val="005D7B5E"/>
    <w:rsid w:val="006065B6"/>
    <w:rsid w:val="006309E8"/>
    <w:rsid w:val="00636C5F"/>
    <w:rsid w:val="00650415"/>
    <w:rsid w:val="00652D96"/>
    <w:rsid w:val="00653169"/>
    <w:rsid w:val="00662CA8"/>
    <w:rsid w:val="00664E20"/>
    <w:rsid w:val="0067205E"/>
    <w:rsid w:val="0068019F"/>
    <w:rsid w:val="006A2A9C"/>
    <w:rsid w:val="006B19A4"/>
    <w:rsid w:val="006B1C44"/>
    <w:rsid w:val="006C246A"/>
    <w:rsid w:val="006C67C3"/>
    <w:rsid w:val="006C7585"/>
    <w:rsid w:val="006E2628"/>
    <w:rsid w:val="006E6D39"/>
    <w:rsid w:val="006F0B29"/>
    <w:rsid w:val="006F75C7"/>
    <w:rsid w:val="00702A94"/>
    <w:rsid w:val="00713AF2"/>
    <w:rsid w:val="007263BA"/>
    <w:rsid w:val="00731C93"/>
    <w:rsid w:val="00742052"/>
    <w:rsid w:val="00742156"/>
    <w:rsid w:val="0074300F"/>
    <w:rsid w:val="00747958"/>
    <w:rsid w:val="00747DCF"/>
    <w:rsid w:val="007509FD"/>
    <w:rsid w:val="00752A26"/>
    <w:rsid w:val="0077201C"/>
    <w:rsid w:val="0077342C"/>
    <w:rsid w:val="007A4AE9"/>
    <w:rsid w:val="007B79DC"/>
    <w:rsid w:val="007C0A16"/>
    <w:rsid w:val="00810407"/>
    <w:rsid w:val="008107E5"/>
    <w:rsid w:val="00817E3B"/>
    <w:rsid w:val="00831D8B"/>
    <w:rsid w:val="008355A3"/>
    <w:rsid w:val="008414BC"/>
    <w:rsid w:val="00845967"/>
    <w:rsid w:val="008559B1"/>
    <w:rsid w:val="0086110A"/>
    <w:rsid w:val="00864D93"/>
    <w:rsid w:val="008733AA"/>
    <w:rsid w:val="0088184B"/>
    <w:rsid w:val="008A1ED7"/>
    <w:rsid w:val="008A62EB"/>
    <w:rsid w:val="008C217A"/>
    <w:rsid w:val="008E5C03"/>
    <w:rsid w:val="00901825"/>
    <w:rsid w:val="009121E7"/>
    <w:rsid w:val="009129B1"/>
    <w:rsid w:val="0092123F"/>
    <w:rsid w:val="009273FD"/>
    <w:rsid w:val="00932F44"/>
    <w:rsid w:val="009450F9"/>
    <w:rsid w:val="00951EDD"/>
    <w:rsid w:val="00957897"/>
    <w:rsid w:val="009732A0"/>
    <w:rsid w:val="009A0068"/>
    <w:rsid w:val="009B7D36"/>
    <w:rsid w:val="009C3D10"/>
    <w:rsid w:val="009E4383"/>
    <w:rsid w:val="009E711B"/>
    <w:rsid w:val="009F23AB"/>
    <w:rsid w:val="00A03DCC"/>
    <w:rsid w:val="00A12F20"/>
    <w:rsid w:val="00A239CE"/>
    <w:rsid w:val="00A33988"/>
    <w:rsid w:val="00A40731"/>
    <w:rsid w:val="00A43E38"/>
    <w:rsid w:val="00A45170"/>
    <w:rsid w:val="00A469D3"/>
    <w:rsid w:val="00A662F7"/>
    <w:rsid w:val="00A70673"/>
    <w:rsid w:val="00A70BCF"/>
    <w:rsid w:val="00A71206"/>
    <w:rsid w:val="00A75F9A"/>
    <w:rsid w:val="00AD0384"/>
    <w:rsid w:val="00AD03CD"/>
    <w:rsid w:val="00AD1000"/>
    <w:rsid w:val="00AD1636"/>
    <w:rsid w:val="00AD7FBC"/>
    <w:rsid w:val="00AF0B67"/>
    <w:rsid w:val="00B02DC5"/>
    <w:rsid w:val="00B111B0"/>
    <w:rsid w:val="00B12703"/>
    <w:rsid w:val="00B33348"/>
    <w:rsid w:val="00B54FBA"/>
    <w:rsid w:val="00B76289"/>
    <w:rsid w:val="00B92CAE"/>
    <w:rsid w:val="00B937EE"/>
    <w:rsid w:val="00B970C7"/>
    <w:rsid w:val="00BA3108"/>
    <w:rsid w:val="00BA3715"/>
    <w:rsid w:val="00BC1F07"/>
    <w:rsid w:val="00BD7079"/>
    <w:rsid w:val="00BF164F"/>
    <w:rsid w:val="00C1480B"/>
    <w:rsid w:val="00C34583"/>
    <w:rsid w:val="00C44344"/>
    <w:rsid w:val="00C52330"/>
    <w:rsid w:val="00C532D5"/>
    <w:rsid w:val="00C53D32"/>
    <w:rsid w:val="00C634A7"/>
    <w:rsid w:val="00C64B7E"/>
    <w:rsid w:val="00C71D79"/>
    <w:rsid w:val="00C81855"/>
    <w:rsid w:val="00C83ADC"/>
    <w:rsid w:val="00C87FE0"/>
    <w:rsid w:val="00CB15C2"/>
    <w:rsid w:val="00CB208F"/>
    <w:rsid w:val="00CD58C2"/>
    <w:rsid w:val="00CD70D5"/>
    <w:rsid w:val="00CF4989"/>
    <w:rsid w:val="00CF735B"/>
    <w:rsid w:val="00D05891"/>
    <w:rsid w:val="00D14EE5"/>
    <w:rsid w:val="00D4045B"/>
    <w:rsid w:val="00D72B3C"/>
    <w:rsid w:val="00D943A5"/>
    <w:rsid w:val="00DA2EB6"/>
    <w:rsid w:val="00DB1FAF"/>
    <w:rsid w:val="00DB409D"/>
    <w:rsid w:val="00DB4DB5"/>
    <w:rsid w:val="00DD7CB9"/>
    <w:rsid w:val="00DE2547"/>
    <w:rsid w:val="00E06B5A"/>
    <w:rsid w:val="00E32024"/>
    <w:rsid w:val="00E330A0"/>
    <w:rsid w:val="00E347E3"/>
    <w:rsid w:val="00E41565"/>
    <w:rsid w:val="00E47ADE"/>
    <w:rsid w:val="00E6074F"/>
    <w:rsid w:val="00E61604"/>
    <w:rsid w:val="00E67AA7"/>
    <w:rsid w:val="00E7396B"/>
    <w:rsid w:val="00E82C3D"/>
    <w:rsid w:val="00EC37C6"/>
    <w:rsid w:val="00EE35F9"/>
    <w:rsid w:val="00EE58CB"/>
    <w:rsid w:val="00EE6415"/>
    <w:rsid w:val="00EF1F78"/>
    <w:rsid w:val="00F0277F"/>
    <w:rsid w:val="00F02B6A"/>
    <w:rsid w:val="00F102A8"/>
    <w:rsid w:val="00F16279"/>
    <w:rsid w:val="00F207AF"/>
    <w:rsid w:val="00F26761"/>
    <w:rsid w:val="00F422BB"/>
    <w:rsid w:val="00F50782"/>
    <w:rsid w:val="00F63DE9"/>
    <w:rsid w:val="00F65517"/>
    <w:rsid w:val="00F77F47"/>
    <w:rsid w:val="00F829A6"/>
    <w:rsid w:val="00F93679"/>
    <w:rsid w:val="00F96BAA"/>
    <w:rsid w:val="00F97805"/>
    <w:rsid w:val="00FC07E7"/>
    <w:rsid w:val="00FC1DA3"/>
    <w:rsid w:val="00FD4385"/>
    <w:rsid w:val="00FE3954"/>
    <w:rsid w:val="00FE4BAC"/>
    <w:rsid w:val="00FF6337"/>
    <w:rsid w:val="00FF7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F79F9D"/>
  <w15:docId w15:val="{2BD69A32-69D7-4067-92DD-CBCB137FC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1F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1F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3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9CE"/>
  </w:style>
  <w:style w:type="paragraph" w:styleId="Footer">
    <w:name w:val="footer"/>
    <w:basedOn w:val="Normal"/>
    <w:link w:val="FooterChar"/>
    <w:uiPriority w:val="99"/>
    <w:unhideWhenUsed/>
    <w:rsid w:val="00A23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9CE"/>
  </w:style>
  <w:style w:type="paragraph" w:styleId="BalloonText">
    <w:name w:val="Balloon Text"/>
    <w:basedOn w:val="Normal"/>
    <w:link w:val="BalloonTextChar"/>
    <w:uiPriority w:val="99"/>
    <w:semiHidden/>
    <w:unhideWhenUsed/>
    <w:rsid w:val="00A239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9CE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3261A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3261AD"/>
    <w:rPr>
      <w:rFonts w:eastAsiaTheme="minorEastAsia"/>
      <w:lang w:eastAsia="ja-JP"/>
    </w:rPr>
  </w:style>
  <w:style w:type="character" w:styleId="Hyperlink">
    <w:name w:val="Hyperlink"/>
    <w:basedOn w:val="DefaultParagraphFont"/>
    <w:uiPriority w:val="99"/>
    <w:unhideWhenUsed/>
    <w:rsid w:val="00E82C3D"/>
    <w:rPr>
      <w:color w:val="0000FF" w:themeColor="hyperlink"/>
      <w:u w:val="single"/>
    </w:rPr>
  </w:style>
  <w:style w:type="table" w:styleId="LightList">
    <w:name w:val="Light List"/>
    <w:basedOn w:val="TableNormal"/>
    <w:uiPriority w:val="61"/>
    <w:rsid w:val="00F422B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leGrid1">
    <w:name w:val="Table Grid1"/>
    <w:basedOn w:val="TableNormal"/>
    <w:uiPriority w:val="59"/>
    <w:rsid w:val="00FC07E7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C07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FC07E7"/>
  </w:style>
  <w:style w:type="table" w:customStyle="1" w:styleId="LightList1">
    <w:name w:val="Light List1"/>
    <w:basedOn w:val="TableNormal"/>
    <w:next w:val="LightList"/>
    <w:uiPriority w:val="61"/>
    <w:rsid w:val="00CF498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2">
    <w:name w:val="Light List2"/>
    <w:basedOn w:val="TableNormal"/>
    <w:next w:val="LightList"/>
    <w:uiPriority w:val="61"/>
    <w:rsid w:val="00CF498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6F0B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6F0B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5">
    <w:name w:val="Light List5"/>
    <w:basedOn w:val="TableNormal"/>
    <w:next w:val="LightList"/>
    <w:uiPriority w:val="61"/>
    <w:rsid w:val="006F0B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B409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40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5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grading.dmschools.org" TargetMode="External"/><Relationship Id="rId18" Type="http://schemas.microsoft.com/office/2007/relationships/hdphoto" Target="media/hdphoto1.wdp"/><Relationship Id="rId26" Type="http://schemas.openxmlformats.org/officeDocument/2006/relationships/hyperlink" Target="http://www.nextgenscience.org/sites/default/files/evidence_statement/black_white/HS-ESS1-1%20Evidence%20Statements%20June%202015%20asterisks.pdf" TargetMode="External"/><Relationship Id="rId39" Type="http://schemas.openxmlformats.org/officeDocument/2006/relationships/hyperlink" Target="https://www.nextgenscience.org/sites/default/files/evidence_statement/black_white/HS-ESS2-5%20Evidence%20Statements%20June%202015%20asterisks.pdf" TargetMode="External"/><Relationship Id="rId21" Type="http://schemas.openxmlformats.org/officeDocument/2006/relationships/hyperlink" Target="http://www.nextgenscience.org/hsps4-waves-applications-technologies-information-transfer" TargetMode="External"/><Relationship Id="rId34" Type="http://schemas.openxmlformats.org/officeDocument/2006/relationships/hyperlink" Target="http://www.nextgenscience.org/sites/default/files/evidence_statement/black_white/HS-ESS1-4%20Evidence%20Statements%20June%202015%20asterisks.pdf" TargetMode="External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://www.google.com/url?sa=i&amp;source=images&amp;cd=&amp;cad=rja&amp;docid=OPfg5JjTnY7cTM&amp;tbnid=zws60NHRoWWEbM:&amp;ved=0CAgQjRwwAA&amp;url=http://old.dmps.k12.ia.us/Media/logosfordownload.htm&amp;ei=xFxtUZbROcqQyAHZ1oHAAQ&amp;psig=AFQjCNEGsbIQNDI85xzVzHXDjEHEWrZQxg&amp;ust=1366208068981271" TargetMode="External"/><Relationship Id="rId29" Type="http://schemas.openxmlformats.org/officeDocument/2006/relationships/hyperlink" Target="https://www.nextgenscience.org/sites/default/files/HS-PS1-8_Evidence%20Statements%20Jan%202015.pdf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www.nextgenscience.org/sites/default/files/evidence_statement/black_white/HS-ESS1-2%20Evidence%20Statements%20June%202015%20asterisks.pdf" TargetMode="External"/><Relationship Id="rId32" Type="http://schemas.openxmlformats.org/officeDocument/2006/relationships/hyperlink" Target="https://www.nextgenscience.org/sites/default/files/evidence_statement/black_white/HS-PS2-4%20Evidence%20Statements%20June%202015%20asterisks.pdf" TargetMode="External"/><Relationship Id="rId37" Type="http://schemas.openxmlformats.org/officeDocument/2006/relationships/hyperlink" Target="https://www.nextgenscience.org/sites/default/files/evidence_statement/black_white/HS-ESS2-5%20Evidence%20Statements%20June%202015%20asterisks.pdf" TargetMode="External"/><Relationship Id="rId40" Type="http://schemas.openxmlformats.org/officeDocument/2006/relationships/header" Target="header1.xml"/><Relationship Id="rId45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hyperlink" Target="https://www.nextgenscience.org/sites/default/files/evidence_statement/black_white/HS-PS4-1%20Evidence%20Statements%20June%202015%20asterisks.pdf" TargetMode="External"/><Relationship Id="rId28" Type="http://schemas.openxmlformats.org/officeDocument/2006/relationships/hyperlink" Target="https://www.nextgenscience.org/sites/default/files/HS-PS1-8_Evidence%20Statements%20Jan%202015.pdf" TargetMode="External"/><Relationship Id="rId36" Type="http://schemas.openxmlformats.org/officeDocument/2006/relationships/hyperlink" Target="http://www.nextgenscience.org/sites/default/files/evidence_statement/black_white/HS-ESS1-6%20Evidence%20Statements%20June%202015%20asterisks.pdf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4.png"/><Relationship Id="rId31" Type="http://schemas.openxmlformats.org/officeDocument/2006/relationships/hyperlink" Target="http://www.nextgenscience.org/sites/default/files/evidence_statement/black_white/HS-ESS1-3%20Evidence%20Statements%20June%202015%20asterisks.pdf" TargetMode="External"/><Relationship Id="rId44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hyperlink" Target="http://www.nextgenscience.org/sites/default/files/evidence_statement/black_white/HS-ESS1-2%20Evidence%20Statements%20June%202015%20asterisks.pdf" TargetMode="External"/><Relationship Id="rId27" Type="http://schemas.openxmlformats.org/officeDocument/2006/relationships/hyperlink" Target="http://www.nextgenscience.org/sites/default/files/evidence_statement/black_white/HS-ESS1-3%20Evidence%20Statements%20June%202015%20asterisks.pdf" TargetMode="External"/><Relationship Id="rId30" Type="http://schemas.openxmlformats.org/officeDocument/2006/relationships/hyperlink" Target="http://www.nextgenscience.org/sites/default/files/evidence_statement/black_white/HS-ESS1-1%20Evidence%20Statements%20June%202015%20asterisks.pdf" TargetMode="External"/><Relationship Id="rId35" Type="http://schemas.openxmlformats.org/officeDocument/2006/relationships/hyperlink" Target="https://www.nextgenscience.org/sites/default/files/evidence_statement/black_white/HS-PS2-4%20Evidence%20Statements%20June%202015%20asterisks.pdf" TargetMode="External"/><Relationship Id="rId43" Type="http://schemas.openxmlformats.org/officeDocument/2006/relationships/footer" Target="footer2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yperlink" Target="http://science.dmschools.org" TargetMode="External"/><Relationship Id="rId17" Type="http://schemas.openxmlformats.org/officeDocument/2006/relationships/image" Target="media/image3.jpeg"/><Relationship Id="rId25" Type="http://schemas.openxmlformats.org/officeDocument/2006/relationships/hyperlink" Target="https://www.nextgenscience.org/sites/default/files/evidence_statement/black_white/HS-PS4-1%20Evidence%20Statements%20June%202015%20asterisks.pdf" TargetMode="External"/><Relationship Id="rId33" Type="http://schemas.openxmlformats.org/officeDocument/2006/relationships/hyperlink" Target="http://www.nextgenscience.org/sites/default/files/evidence_statement/black_white/HS-ESS1-4%20Evidence%20Statements%20June%202015%20asterisks.pdf" TargetMode="External"/><Relationship Id="rId38" Type="http://schemas.openxmlformats.org/officeDocument/2006/relationships/hyperlink" Target="http://www.nextgenscience.org/sites/default/files/evidence_statement/black_white/HS-ESS1-6%20Evidence%20Statements%20June%202015%20asterisks.pdf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teachastronomy.com/textbook/" TargetMode="External"/><Relationship Id="rId41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science.dmschool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2022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CFED116DBA504FBF6ADD86EE837FC2" ma:contentTypeVersion="33" ma:contentTypeDescription="Create a new document." ma:contentTypeScope="" ma:versionID="1d533bec007c51ecf41e95226fe509a9">
  <xsd:schema xmlns:xsd="http://www.w3.org/2001/XMLSchema" xmlns:xs="http://www.w3.org/2001/XMLSchema" xmlns:p="http://schemas.microsoft.com/office/2006/metadata/properties" xmlns:ns3="bec0a126-642d-42b8-8060-4e2443be3fdc" xmlns:ns4="6e01d781-67a0-4310-9ddd-6cab9e23f2a8" targetNamespace="http://schemas.microsoft.com/office/2006/metadata/properties" ma:root="true" ma:fieldsID="d9e3b0af95c94ba8bbda6cac3a55ec78" ns3:_="" ns4:_="">
    <xsd:import namespace="bec0a126-642d-42b8-8060-4e2443be3fdc"/>
    <xsd:import namespace="6e01d781-67a0-4310-9ddd-6cab9e23f2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0a126-642d-42b8-8060-4e2443be3f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1d781-67a0-4310-9ddd-6cab9e23f2a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bec0a126-642d-42b8-8060-4e2443be3fdc" xsi:nil="true"/>
    <Self_Registration_Enabled xmlns="bec0a126-642d-42b8-8060-4e2443be3fdc" xsi:nil="true"/>
    <Teachers xmlns="bec0a126-642d-42b8-8060-4e2443be3fdc">
      <UserInfo>
        <DisplayName/>
        <AccountId xsi:nil="true"/>
        <AccountType/>
      </UserInfo>
    </Teachers>
    <Students xmlns="bec0a126-642d-42b8-8060-4e2443be3fdc">
      <UserInfo>
        <DisplayName/>
        <AccountId xsi:nil="true"/>
        <AccountType/>
      </UserInfo>
    </Students>
    <Student_Groups xmlns="bec0a126-642d-42b8-8060-4e2443be3fdc">
      <UserInfo>
        <DisplayName/>
        <AccountId xsi:nil="true"/>
        <AccountType/>
      </UserInfo>
    </Student_Groups>
    <Is_Collaboration_Space_Locked xmlns="bec0a126-642d-42b8-8060-4e2443be3fdc" xsi:nil="true"/>
    <Math_Settings xmlns="bec0a126-642d-42b8-8060-4e2443be3fdc" xsi:nil="true"/>
    <Has_Teacher_Only_SectionGroup xmlns="bec0a126-642d-42b8-8060-4e2443be3fdc" xsi:nil="true"/>
    <LMS_Mappings xmlns="bec0a126-642d-42b8-8060-4e2443be3fdc" xsi:nil="true"/>
    <Invited_Teachers xmlns="bec0a126-642d-42b8-8060-4e2443be3fdc" xsi:nil="true"/>
    <FolderType xmlns="bec0a126-642d-42b8-8060-4e2443be3fdc" xsi:nil="true"/>
    <Owner xmlns="bec0a126-642d-42b8-8060-4e2443be3fdc">
      <UserInfo>
        <DisplayName/>
        <AccountId xsi:nil="true"/>
        <AccountType/>
      </UserInfo>
    </Owner>
    <Distribution_Groups xmlns="bec0a126-642d-42b8-8060-4e2443be3fdc" xsi:nil="true"/>
    <AppVersion xmlns="bec0a126-642d-42b8-8060-4e2443be3fdc" xsi:nil="true"/>
    <TeamsChannelId xmlns="bec0a126-642d-42b8-8060-4e2443be3fdc" xsi:nil="true"/>
    <DefaultSectionNames xmlns="bec0a126-642d-42b8-8060-4e2443be3fdc" xsi:nil="true"/>
    <NotebookType xmlns="bec0a126-642d-42b8-8060-4e2443be3fdc" xsi:nil="true"/>
    <Invited_Students xmlns="bec0a126-642d-42b8-8060-4e2443be3fdc" xsi:nil="true"/>
    <IsNotebookLocked xmlns="bec0a126-642d-42b8-8060-4e2443be3fdc" xsi:nil="true"/>
    <CultureName xmlns="bec0a126-642d-42b8-8060-4e2443be3fdc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96CB0E2-7492-4C92-9A37-647A1135A5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c0a126-642d-42b8-8060-4e2443be3fdc"/>
    <ds:schemaRef ds:uri="6e01d781-67a0-4310-9ddd-6cab9e23f2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28015E-C1F0-4DF7-807B-35486C701D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24155E-90D5-46DC-BEC0-9A0B1E32094E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6e01d781-67a0-4310-9ddd-6cab9e23f2a8"/>
    <ds:schemaRef ds:uri="http://purl.org/dc/elements/1.1/"/>
    <ds:schemaRef ds:uri="bec0a126-642d-42b8-8060-4e2443be3fdc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9F1387D0-D429-4F9A-926D-BB63BD21D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382</Words>
  <Characters>13578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tronomy Curriculum Overview</vt:lpstr>
    </vt:vector>
  </TitlesOfParts>
  <Company>DMPS</Company>
  <LinksUpToDate>false</LinksUpToDate>
  <CharactersWithSpaces>15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y Curriculum Overview</dc:title>
  <dc:creator>ODonnell, Kimberly</dc:creator>
  <cp:lastModifiedBy>Becker, Jonnie</cp:lastModifiedBy>
  <cp:revision>2</cp:revision>
  <cp:lastPrinted>2018-02-19T20:26:00Z</cp:lastPrinted>
  <dcterms:created xsi:type="dcterms:W3CDTF">2021-05-19T13:16:00Z</dcterms:created>
  <dcterms:modified xsi:type="dcterms:W3CDTF">2021-05-19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69697016</vt:i4>
  </property>
  <property fmtid="{D5CDD505-2E9C-101B-9397-08002B2CF9AE}" pid="3" name="_NewReviewCycle">
    <vt:lpwstr/>
  </property>
  <property fmtid="{D5CDD505-2E9C-101B-9397-08002B2CF9AE}" pid="4" name="_EmailSubject">
    <vt:lpwstr>Curriculum Revision meeting next week</vt:lpwstr>
  </property>
  <property fmtid="{D5CDD505-2E9C-101B-9397-08002B2CF9AE}" pid="5" name="_AuthorEmail">
    <vt:lpwstr>kimberly.odonnell@dmschools.org</vt:lpwstr>
  </property>
  <property fmtid="{D5CDD505-2E9C-101B-9397-08002B2CF9AE}" pid="6" name="_AuthorEmailDisplayName">
    <vt:lpwstr>O'donnell, Kimberly</vt:lpwstr>
  </property>
  <property fmtid="{D5CDD505-2E9C-101B-9397-08002B2CF9AE}" pid="7" name="_PreviousAdHocReviewCycleID">
    <vt:i4>1032662125</vt:i4>
  </property>
  <property fmtid="{D5CDD505-2E9C-101B-9397-08002B2CF9AE}" pid="8" name="_ReviewingToolsShownOnce">
    <vt:lpwstr/>
  </property>
  <property fmtid="{D5CDD505-2E9C-101B-9397-08002B2CF9AE}" pid="9" name="ContentTypeId">
    <vt:lpwstr>0x01010095CFED116DBA504FBF6ADD86EE837FC2</vt:lpwstr>
  </property>
  <property fmtid="{D5CDD505-2E9C-101B-9397-08002B2CF9AE}" pid="10" name="IsMyDocuments">
    <vt:bool>true</vt:bool>
  </property>
</Properties>
</file>